
<file path=[Content_Types].xml><?xml version="1.0" encoding="utf-8"?>
<Types xmlns="http://schemas.openxmlformats.org/package/2006/content-types">
  <Default Extension="bin" ContentType="application/vnd.ms-office.activeX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408ADD" w14:textId="77777777" w:rsidR="00210722" w:rsidRPr="00630B00" w:rsidRDefault="00210722" w:rsidP="00210722">
      <w:pPr>
        <w:pStyle w:val="Title"/>
        <w:rPr>
          <w:rFonts w:asciiTheme="minorHAnsi" w:hAnsiTheme="minorHAnsi" w:cstheme="minorHAnsi"/>
          <w:b w:val="0"/>
          <w:bCs/>
          <w:sz w:val="44"/>
          <w:szCs w:val="44"/>
        </w:rPr>
      </w:pPr>
      <w:r w:rsidRPr="00630B00">
        <w:rPr>
          <w:rFonts w:asciiTheme="minorHAnsi" w:hAnsiTheme="minorHAnsi" w:cstheme="minorHAnsi"/>
          <w:sz w:val="44"/>
          <w:szCs w:val="44"/>
        </w:rPr>
        <w:t>Final Report: EPE520</w:t>
      </w:r>
    </w:p>
    <w:p w14:paraId="471BF39C" w14:textId="5B914E93" w:rsidR="00210722" w:rsidRDefault="00210722" w:rsidP="00210722">
      <w:pPr>
        <w:pStyle w:val="Title"/>
        <w:rPr>
          <w:rFonts w:asciiTheme="minorHAnsi" w:hAnsiTheme="minorHAnsi" w:cstheme="minorHAnsi"/>
          <w:sz w:val="44"/>
          <w:szCs w:val="44"/>
        </w:rPr>
      </w:pPr>
      <w:r w:rsidRPr="00630B00">
        <w:rPr>
          <w:rFonts w:asciiTheme="minorHAnsi" w:hAnsiTheme="minorHAnsi" w:cstheme="minorHAnsi"/>
          <w:sz w:val="44"/>
          <w:szCs w:val="44"/>
        </w:rPr>
        <w:t xml:space="preserve">Developmental Learning and Pedagogy   </w:t>
      </w:r>
    </w:p>
    <w:p w14:paraId="708051D7" w14:textId="77777777" w:rsidR="00630B00" w:rsidRPr="00630B00" w:rsidRDefault="00630B00" w:rsidP="00630B00">
      <w:pPr>
        <w:pStyle w:val="Subhead"/>
        <w:rPr>
          <w:lang w:val="en-US"/>
        </w:rPr>
      </w:pPr>
    </w:p>
    <w:tbl>
      <w:tblPr>
        <w:tblStyle w:val="TableGrid"/>
        <w:tblW w:w="10632" w:type="dxa"/>
        <w:tblInd w:w="-856" w:type="dxa"/>
        <w:tblLook w:val="04A0" w:firstRow="1" w:lastRow="0" w:firstColumn="1" w:lastColumn="0" w:noHBand="0" w:noVBand="1"/>
      </w:tblPr>
      <w:tblGrid>
        <w:gridCol w:w="5246"/>
        <w:gridCol w:w="2126"/>
        <w:gridCol w:w="3260"/>
      </w:tblGrid>
      <w:tr w:rsidR="00210722" w:rsidRPr="00210722" w14:paraId="5E634CD3" w14:textId="77777777" w:rsidTr="00210722">
        <w:trPr>
          <w:trHeight w:val="764"/>
        </w:trPr>
        <w:tc>
          <w:tcPr>
            <w:tcW w:w="5246" w:type="dxa"/>
          </w:tcPr>
          <w:p w14:paraId="165D91C6" w14:textId="77777777" w:rsidR="00210722" w:rsidRPr="00210722" w:rsidRDefault="00210722" w:rsidP="00210722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210722">
              <w:rPr>
                <w:rStyle w:val="displayonly"/>
                <w:rFonts w:asciiTheme="minorHAnsi" w:hAnsiTheme="minorHAnsi" w:cstheme="minorHAnsi"/>
                <w:bCs/>
              </w:rPr>
              <w:t xml:space="preserve"> </w:t>
            </w:r>
            <w:r w:rsidRPr="00210722">
              <w:rPr>
                <w:rFonts w:asciiTheme="minorHAnsi" w:hAnsiTheme="minorHAnsi" w:cstheme="minorHAnsi"/>
                <w:b/>
              </w:rPr>
              <w:t>Preservice Teacher:</w:t>
            </w:r>
            <w:sdt>
              <w:sdtPr>
                <w:rPr>
                  <w:rFonts w:asciiTheme="minorHAnsi" w:hAnsiTheme="minorHAnsi" w:cstheme="minorHAnsi"/>
                  <w:b/>
                </w:rPr>
                <w:id w:val="660663633"/>
                <w:placeholder>
                  <w:docPart w:val="598DF7E72C994727A3B0E5436110972F"/>
                </w:placeholder>
                <w:showingPlcHdr/>
              </w:sdtPr>
              <w:sdtContent>
                <w:r w:rsidRPr="00210722">
                  <w:rPr>
                    <w:rStyle w:val="PlaceholderText"/>
                    <w:rFonts w:asciiTheme="minorHAnsi" w:hAnsiTheme="minorHAnsi" w:cstheme="minorHAnsi"/>
                  </w:rPr>
                  <w:t xml:space="preserve">                                                          </w:t>
                </w:r>
              </w:sdtContent>
            </w:sdt>
          </w:p>
        </w:tc>
        <w:tc>
          <w:tcPr>
            <w:tcW w:w="2126" w:type="dxa"/>
          </w:tcPr>
          <w:p w14:paraId="1EAE2296" w14:textId="77777777" w:rsidR="00210722" w:rsidRPr="00210722" w:rsidRDefault="00210722" w:rsidP="00210722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210722">
              <w:rPr>
                <w:rFonts w:asciiTheme="minorHAnsi" w:hAnsiTheme="minorHAnsi" w:cstheme="minorHAnsi"/>
                <w:b/>
              </w:rPr>
              <w:t>Student No.:</w:t>
            </w:r>
            <w:sdt>
              <w:sdtPr>
                <w:rPr>
                  <w:rFonts w:asciiTheme="minorHAnsi" w:hAnsiTheme="minorHAnsi" w:cstheme="minorHAnsi"/>
                  <w:b/>
                </w:rPr>
                <w:id w:val="-1675107925"/>
                <w:placeholder>
                  <w:docPart w:val="F02C043E31914F6890E5D68AE59074DF"/>
                </w:placeholder>
                <w:showingPlcHdr/>
              </w:sdtPr>
              <w:sdtContent>
                <w:r w:rsidRPr="00210722">
                  <w:rPr>
                    <w:rStyle w:val="PlaceholderText"/>
                    <w:rFonts w:asciiTheme="minorHAnsi" w:hAnsiTheme="minorHAnsi" w:cstheme="minorHAnsi"/>
                  </w:rPr>
                  <w:t xml:space="preserve">                  </w:t>
                </w:r>
              </w:sdtContent>
            </w:sdt>
          </w:p>
        </w:tc>
        <w:tc>
          <w:tcPr>
            <w:tcW w:w="3260" w:type="dxa"/>
          </w:tcPr>
          <w:p w14:paraId="19719D2D" w14:textId="77777777" w:rsidR="00210722" w:rsidRPr="00210722" w:rsidRDefault="00210722" w:rsidP="00210722">
            <w:pPr>
              <w:spacing w:before="120" w:after="120"/>
              <w:rPr>
                <w:rFonts w:asciiTheme="minorHAnsi" w:hAnsiTheme="minorHAnsi" w:cstheme="minorHAnsi"/>
                <w:b/>
                <w:color w:val="auto"/>
              </w:rPr>
            </w:pPr>
            <w:r w:rsidRPr="00210722">
              <w:rPr>
                <w:rFonts w:asciiTheme="minorHAnsi" w:hAnsiTheme="minorHAnsi" w:cstheme="minorHAnsi"/>
                <w:b/>
                <w:color w:val="auto"/>
              </w:rPr>
              <w:t xml:space="preserve">Unit Code: EPE520   </w:t>
            </w:r>
          </w:p>
          <w:p w14:paraId="36A7822B" w14:textId="77777777" w:rsidR="00210722" w:rsidRPr="00210722" w:rsidRDefault="00210722" w:rsidP="00210722">
            <w:pPr>
              <w:spacing w:before="120" w:after="120"/>
              <w:rPr>
                <w:rFonts w:asciiTheme="minorHAnsi" w:hAnsiTheme="minorHAnsi" w:cstheme="minorHAnsi"/>
                <w:b/>
                <w:color w:val="auto"/>
              </w:rPr>
            </w:pPr>
            <w:r w:rsidRPr="00210722">
              <w:rPr>
                <w:rFonts w:asciiTheme="minorHAnsi" w:hAnsiTheme="minorHAnsi" w:cstheme="minorHAnsi"/>
                <w:b/>
                <w:color w:val="auto"/>
              </w:rPr>
              <w:t>Year Enrolled: _____________</w:t>
            </w:r>
          </w:p>
          <w:p w14:paraId="533975A6" w14:textId="77777777" w:rsidR="00210722" w:rsidRPr="00210722" w:rsidRDefault="00210722" w:rsidP="00210722">
            <w:pPr>
              <w:spacing w:before="120" w:after="120"/>
              <w:rPr>
                <w:rFonts w:asciiTheme="minorHAnsi" w:hAnsiTheme="minorHAnsi" w:cstheme="minorHAnsi"/>
                <w:b/>
                <w:color w:val="FF0000"/>
              </w:rPr>
            </w:pPr>
            <w:r w:rsidRPr="00210722">
              <w:rPr>
                <w:rFonts w:asciiTheme="minorHAnsi" w:hAnsiTheme="minorHAnsi" w:cstheme="minorHAnsi"/>
                <w:b/>
                <w:color w:val="auto"/>
              </w:rPr>
              <w:t>Semester Enrolled: _________</w:t>
            </w:r>
          </w:p>
        </w:tc>
      </w:tr>
      <w:tr w:rsidR="00210722" w:rsidRPr="00210722" w14:paraId="6947DC5E" w14:textId="77777777" w:rsidTr="00210722">
        <w:trPr>
          <w:trHeight w:val="842"/>
        </w:trPr>
        <w:tc>
          <w:tcPr>
            <w:tcW w:w="5246" w:type="dxa"/>
          </w:tcPr>
          <w:p w14:paraId="22872D98" w14:textId="77777777" w:rsidR="00210722" w:rsidRPr="00210722" w:rsidRDefault="00210722" w:rsidP="00210722">
            <w:pPr>
              <w:spacing w:before="120" w:after="120"/>
              <w:rPr>
                <w:rFonts w:asciiTheme="minorHAnsi" w:hAnsiTheme="minorHAnsi" w:cstheme="minorHAnsi"/>
                <w:b/>
                <w:bCs/>
              </w:rPr>
            </w:pPr>
            <w:r w:rsidRPr="00210722">
              <w:rPr>
                <w:rFonts w:asciiTheme="minorHAnsi" w:hAnsiTheme="minorHAnsi" w:cstheme="minorHAnsi"/>
                <w:b/>
                <w:bCs/>
              </w:rPr>
              <w:t>Name of Education Setting and Location:</w:t>
            </w:r>
          </w:p>
          <w:p w14:paraId="36ECEC1F" w14:textId="77777777" w:rsidR="00210722" w:rsidRPr="00210722" w:rsidRDefault="00210722" w:rsidP="00210722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sdt>
              <w:sdtPr>
                <w:rPr>
                  <w:rFonts w:asciiTheme="minorHAnsi" w:hAnsiTheme="minorHAnsi" w:cstheme="minorHAnsi"/>
                  <w:b/>
                </w:rPr>
                <w:id w:val="-1286265795"/>
                <w:placeholder>
                  <w:docPart w:val="FD8CC296EAED4AA0A9394AED2BBBFE7C"/>
                </w:placeholder>
                <w:showingPlcHdr/>
              </w:sdtPr>
              <w:sdtContent>
                <w:r w:rsidRPr="00210722">
                  <w:rPr>
                    <w:rStyle w:val="PlaceholderText"/>
                    <w:rFonts w:asciiTheme="minorHAnsi" w:hAnsiTheme="minorHAnsi" w:cstheme="minorHAnsi"/>
                  </w:rPr>
                  <w:t xml:space="preserve">                                                           </w:t>
                </w:r>
              </w:sdtContent>
            </w:sdt>
          </w:p>
          <w:p w14:paraId="3A2B3B2D" w14:textId="77777777" w:rsidR="00210722" w:rsidRPr="00210722" w:rsidRDefault="00210722" w:rsidP="00210722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</w:tcPr>
          <w:p w14:paraId="278A05FD" w14:textId="77777777" w:rsidR="00210722" w:rsidRPr="00210722" w:rsidRDefault="00210722" w:rsidP="00210722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210722">
              <w:rPr>
                <w:rFonts w:asciiTheme="minorHAnsi" w:hAnsiTheme="minorHAnsi" w:cstheme="minorHAnsi"/>
                <w:b/>
              </w:rPr>
              <w:t xml:space="preserve">Placement days completed: </w:t>
            </w:r>
            <w:sdt>
              <w:sdtPr>
                <w:rPr>
                  <w:rFonts w:asciiTheme="minorHAnsi" w:hAnsiTheme="minorHAnsi" w:cstheme="minorHAnsi"/>
                  <w:b/>
                </w:rPr>
                <w:id w:val="-732075012"/>
                <w:placeholder>
                  <w:docPart w:val="63960F740B8A47CA81E13E5F34EB9309"/>
                </w:placeholder>
                <w:showingPlcHdr/>
              </w:sdtPr>
              <w:sdtContent>
                <w:r w:rsidRPr="00210722">
                  <w:rPr>
                    <w:rStyle w:val="PlaceholderText"/>
                    <w:rFonts w:asciiTheme="minorHAnsi" w:hAnsiTheme="minorHAnsi" w:cstheme="minorHAnsi"/>
                  </w:rPr>
                  <w:t xml:space="preserve">                                                                 </w:t>
                </w:r>
              </w:sdtContent>
            </w:sdt>
          </w:p>
        </w:tc>
        <w:tc>
          <w:tcPr>
            <w:tcW w:w="3260" w:type="dxa"/>
          </w:tcPr>
          <w:p w14:paraId="7514902D" w14:textId="77777777" w:rsidR="00210722" w:rsidRPr="00210722" w:rsidRDefault="00210722" w:rsidP="00210722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210722">
              <w:rPr>
                <w:rFonts w:asciiTheme="minorHAnsi" w:hAnsiTheme="minorHAnsi" w:cstheme="minorHAnsi"/>
                <w:b/>
              </w:rPr>
              <w:t>Date of Report Completion</w:t>
            </w:r>
          </w:p>
          <w:p w14:paraId="30EC0350" w14:textId="77777777" w:rsidR="00210722" w:rsidRPr="00210722" w:rsidRDefault="00210722" w:rsidP="00210722">
            <w:pPr>
              <w:spacing w:before="120" w:after="120"/>
              <w:rPr>
                <w:rFonts w:asciiTheme="minorHAnsi" w:hAnsiTheme="minorHAnsi" w:cstheme="minorHAnsi"/>
                <w:b/>
                <w:bCs/>
              </w:rPr>
            </w:pPr>
            <w:sdt>
              <w:sdtPr>
                <w:rPr>
                  <w:rFonts w:asciiTheme="minorHAnsi" w:hAnsiTheme="minorHAnsi" w:cstheme="minorHAnsi"/>
                </w:rPr>
                <w:id w:val="879208243"/>
                <w:placeholder>
                  <w:docPart w:val="C552B59B21EA44438DE42EB5150E578A"/>
                </w:placeholder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Content>
                <w:r w:rsidRPr="00210722">
                  <w:rPr>
                    <w:rFonts w:asciiTheme="minorHAnsi" w:hAnsiTheme="minorHAnsi" w:cstheme="minorHAnsi"/>
                  </w:rPr>
                  <w:t>Click here to enter a date</w:t>
                </w:r>
              </w:sdtContent>
            </w:sdt>
          </w:p>
        </w:tc>
      </w:tr>
      <w:tr w:rsidR="00210722" w:rsidRPr="00210722" w14:paraId="4E209CF1" w14:textId="77777777" w:rsidTr="00210722">
        <w:trPr>
          <w:trHeight w:val="682"/>
        </w:trPr>
        <w:tc>
          <w:tcPr>
            <w:tcW w:w="5246" w:type="dxa"/>
          </w:tcPr>
          <w:p w14:paraId="04DDE6DB" w14:textId="77777777" w:rsidR="00210722" w:rsidRPr="00210722" w:rsidRDefault="00210722" w:rsidP="00210722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210722">
              <w:rPr>
                <w:rFonts w:asciiTheme="minorHAnsi" w:hAnsiTheme="minorHAnsi" w:cstheme="minorHAnsi"/>
                <w:b/>
              </w:rPr>
              <w:t>Class/Year Level(s) and Ages:</w:t>
            </w:r>
            <w:sdt>
              <w:sdtPr>
                <w:rPr>
                  <w:rFonts w:asciiTheme="minorHAnsi" w:hAnsiTheme="minorHAnsi" w:cstheme="minorHAnsi"/>
                  <w:b/>
                </w:rPr>
                <w:id w:val="2051568521"/>
                <w:placeholder>
                  <w:docPart w:val="95007E4A9B974589BBD942CA6178DE13"/>
                </w:placeholder>
                <w:showingPlcHdr/>
              </w:sdtPr>
              <w:sdtContent>
                <w:r w:rsidRPr="00210722">
                  <w:rPr>
                    <w:rStyle w:val="PlaceholderText"/>
                    <w:rFonts w:asciiTheme="minorHAnsi" w:hAnsiTheme="minorHAnsi" w:cstheme="minorHAnsi"/>
                  </w:rPr>
                  <w:t xml:space="preserve">                                                                  </w:t>
                </w:r>
              </w:sdtContent>
            </w:sdt>
          </w:p>
        </w:tc>
        <w:tc>
          <w:tcPr>
            <w:tcW w:w="5386" w:type="dxa"/>
            <w:gridSpan w:val="2"/>
          </w:tcPr>
          <w:p w14:paraId="4FEE17D4" w14:textId="77777777" w:rsidR="00210722" w:rsidRPr="00210722" w:rsidRDefault="00210722" w:rsidP="00210722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210722">
              <w:rPr>
                <w:rFonts w:asciiTheme="minorHAnsi" w:hAnsiTheme="minorHAnsi" w:cstheme="minorHAnsi"/>
                <w:b/>
              </w:rPr>
              <w:t>Specialist Subject Teaching Area(s):</w:t>
            </w:r>
          </w:p>
          <w:sdt>
            <w:sdtPr>
              <w:rPr>
                <w:rFonts w:asciiTheme="minorHAnsi" w:hAnsiTheme="minorHAnsi" w:cstheme="minorHAnsi"/>
                <w:b/>
              </w:rPr>
              <w:id w:val="2056127889"/>
              <w:placeholder>
                <w:docPart w:val="390A53BFDD2C480A8AD095DD6E8E4052"/>
              </w:placeholder>
              <w:text/>
            </w:sdtPr>
            <w:sdtContent>
              <w:p w14:paraId="7C1509A9" w14:textId="77777777" w:rsidR="00210722" w:rsidRPr="00210722" w:rsidRDefault="00210722" w:rsidP="00210722">
                <w:pPr>
                  <w:spacing w:before="120" w:after="120"/>
                  <w:rPr>
                    <w:rFonts w:asciiTheme="minorHAnsi" w:hAnsiTheme="minorHAnsi" w:cstheme="minorHAnsi"/>
                    <w:b/>
                  </w:rPr>
                </w:pPr>
                <w:r w:rsidRPr="00210722">
                  <w:rPr>
                    <w:rFonts w:asciiTheme="minorHAnsi" w:hAnsiTheme="minorHAnsi" w:cstheme="minorHAnsi"/>
                    <w:b/>
                  </w:rPr>
                  <w:t xml:space="preserve">                              </w:t>
                </w:r>
              </w:p>
            </w:sdtContent>
          </w:sdt>
        </w:tc>
      </w:tr>
      <w:tr w:rsidR="00210722" w:rsidRPr="00210722" w14:paraId="7C31323F" w14:textId="77777777" w:rsidTr="00210722">
        <w:trPr>
          <w:trHeight w:val="618"/>
        </w:trPr>
        <w:tc>
          <w:tcPr>
            <w:tcW w:w="5246" w:type="dxa"/>
          </w:tcPr>
          <w:p w14:paraId="5431AFD4" w14:textId="77777777" w:rsidR="00210722" w:rsidRPr="00210722" w:rsidRDefault="00210722" w:rsidP="00210722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210722">
              <w:rPr>
                <w:rFonts w:asciiTheme="minorHAnsi" w:hAnsiTheme="minorHAnsi" w:cstheme="minorHAnsi"/>
                <w:b/>
              </w:rPr>
              <w:t xml:space="preserve">Mentor Teacher: </w:t>
            </w:r>
            <w:sdt>
              <w:sdtPr>
                <w:rPr>
                  <w:rFonts w:asciiTheme="minorHAnsi" w:hAnsiTheme="minorHAnsi" w:cstheme="minorHAnsi"/>
                  <w:b/>
                </w:rPr>
                <w:id w:val="-1796897410"/>
                <w:placeholder>
                  <w:docPart w:val="69A0F463C0D549A88DB05ABFF5FFAEAE"/>
                </w:placeholder>
                <w:showingPlcHdr/>
              </w:sdtPr>
              <w:sdtContent>
                <w:r w:rsidRPr="00210722">
                  <w:rPr>
                    <w:rStyle w:val="PlaceholderText"/>
                    <w:rFonts w:asciiTheme="minorHAnsi" w:hAnsiTheme="minorHAnsi" w:cstheme="minorHAnsi"/>
                  </w:rPr>
                  <w:t xml:space="preserve">                                                                 </w:t>
                </w:r>
              </w:sdtContent>
            </w:sdt>
          </w:p>
          <w:p w14:paraId="11332F89" w14:textId="77777777" w:rsidR="00210722" w:rsidRPr="00210722" w:rsidRDefault="00210722" w:rsidP="00210722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210722">
              <w:rPr>
                <w:rFonts w:asciiTheme="minorHAnsi" w:hAnsiTheme="minorHAnsi" w:cstheme="minorHAnsi"/>
                <w:b/>
              </w:rPr>
              <w:t xml:space="preserve">Email address: </w:t>
            </w:r>
            <w:sdt>
              <w:sdtPr>
                <w:rPr>
                  <w:rFonts w:asciiTheme="minorHAnsi" w:hAnsiTheme="minorHAnsi" w:cstheme="minorHAnsi"/>
                  <w:b/>
                </w:rPr>
                <w:id w:val="-956092946"/>
                <w:placeholder>
                  <w:docPart w:val="1AB1DE4EEDC941518D7B6A6712262B5D"/>
                </w:placeholder>
                <w:showingPlcHdr/>
              </w:sdtPr>
              <w:sdtContent>
                <w:r w:rsidRPr="00210722">
                  <w:rPr>
                    <w:rStyle w:val="PlaceholderText"/>
                    <w:rFonts w:asciiTheme="minorHAnsi" w:hAnsiTheme="minorHAnsi" w:cstheme="minorHAnsi"/>
                  </w:rPr>
                  <w:t xml:space="preserve">                                                                 </w:t>
                </w:r>
              </w:sdtContent>
            </w:sdt>
          </w:p>
          <w:p w14:paraId="73B3543D" w14:textId="77777777" w:rsidR="00210722" w:rsidRPr="00210722" w:rsidRDefault="00210722" w:rsidP="00210722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210722">
              <w:rPr>
                <w:rFonts w:asciiTheme="minorHAnsi" w:hAnsiTheme="minorHAnsi" w:cstheme="minorHAnsi"/>
                <w:b/>
              </w:rPr>
              <w:t xml:space="preserve">Phone number: </w:t>
            </w:r>
            <w:sdt>
              <w:sdtPr>
                <w:rPr>
                  <w:rFonts w:asciiTheme="minorHAnsi" w:hAnsiTheme="minorHAnsi" w:cstheme="minorHAnsi"/>
                  <w:b/>
                </w:rPr>
                <w:id w:val="1851980904"/>
                <w:placeholder>
                  <w:docPart w:val="450D6E052E5949168E372BC1F70D0A85"/>
                </w:placeholder>
                <w:showingPlcHdr/>
              </w:sdtPr>
              <w:sdtContent>
                <w:r w:rsidRPr="00210722">
                  <w:rPr>
                    <w:rStyle w:val="PlaceholderText"/>
                    <w:rFonts w:asciiTheme="minorHAnsi" w:hAnsiTheme="minorHAnsi" w:cstheme="minorHAnsi"/>
                  </w:rPr>
                  <w:t xml:space="preserve">                                                                 </w:t>
                </w:r>
              </w:sdtContent>
            </w:sdt>
          </w:p>
        </w:tc>
        <w:tc>
          <w:tcPr>
            <w:tcW w:w="5386" w:type="dxa"/>
            <w:gridSpan w:val="2"/>
          </w:tcPr>
          <w:p w14:paraId="41B38E36" w14:textId="77777777" w:rsidR="00210722" w:rsidRPr="00210722" w:rsidRDefault="00210722" w:rsidP="00210722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210722">
              <w:rPr>
                <w:rFonts w:asciiTheme="minorHAnsi" w:hAnsiTheme="minorHAnsi" w:cstheme="minorHAnsi"/>
                <w:b/>
              </w:rPr>
              <w:t>Professional Learning Leader (Where Applicable):</w:t>
            </w:r>
          </w:p>
          <w:p w14:paraId="206396BE" w14:textId="77777777" w:rsidR="00210722" w:rsidRPr="00210722" w:rsidRDefault="00210722" w:rsidP="00210722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sdt>
              <w:sdtPr>
                <w:rPr>
                  <w:rFonts w:asciiTheme="minorHAnsi" w:hAnsiTheme="minorHAnsi" w:cstheme="minorHAnsi"/>
                  <w:b/>
                </w:rPr>
                <w:id w:val="272528569"/>
                <w:placeholder>
                  <w:docPart w:val="B4D517BFA4494025BBACBF564A6E559D"/>
                </w:placeholder>
                <w:showingPlcHdr/>
              </w:sdtPr>
              <w:sdtContent>
                <w:r w:rsidRPr="00210722">
                  <w:rPr>
                    <w:rStyle w:val="PlaceholderText"/>
                    <w:rFonts w:asciiTheme="minorHAnsi" w:hAnsiTheme="minorHAnsi" w:cstheme="minorHAnsi"/>
                  </w:rPr>
                  <w:t xml:space="preserve">                                                                 </w:t>
                </w:r>
              </w:sdtContent>
            </w:sdt>
          </w:p>
          <w:p w14:paraId="279ACACC" w14:textId="77777777" w:rsidR="00210722" w:rsidRPr="00210722" w:rsidRDefault="00210722" w:rsidP="00210722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210722">
              <w:rPr>
                <w:rFonts w:asciiTheme="minorHAnsi" w:hAnsiTheme="minorHAnsi" w:cstheme="minorHAnsi"/>
                <w:b/>
              </w:rPr>
              <w:t xml:space="preserve">Email address: </w:t>
            </w:r>
            <w:sdt>
              <w:sdtPr>
                <w:rPr>
                  <w:rFonts w:asciiTheme="minorHAnsi" w:hAnsiTheme="minorHAnsi" w:cstheme="minorHAnsi"/>
                  <w:b/>
                </w:rPr>
                <w:id w:val="-1990471927"/>
                <w:placeholder>
                  <w:docPart w:val="76FCE302B74C4A81AAAA311640CCE379"/>
                </w:placeholder>
                <w:showingPlcHdr/>
              </w:sdtPr>
              <w:sdtContent>
                <w:r w:rsidRPr="00210722">
                  <w:rPr>
                    <w:rStyle w:val="PlaceholderText"/>
                    <w:rFonts w:asciiTheme="minorHAnsi" w:hAnsiTheme="minorHAnsi" w:cstheme="minorHAnsi"/>
                  </w:rPr>
                  <w:t xml:space="preserve">                                                                 </w:t>
                </w:r>
              </w:sdtContent>
            </w:sdt>
          </w:p>
          <w:p w14:paraId="7862AA6E" w14:textId="77777777" w:rsidR="00210722" w:rsidRPr="00210722" w:rsidRDefault="00210722" w:rsidP="00210722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210722">
              <w:rPr>
                <w:rFonts w:asciiTheme="minorHAnsi" w:hAnsiTheme="minorHAnsi" w:cstheme="minorHAnsi"/>
                <w:b/>
              </w:rPr>
              <w:t>Phone number:</w:t>
            </w:r>
            <w:sdt>
              <w:sdtPr>
                <w:rPr>
                  <w:rFonts w:asciiTheme="minorHAnsi" w:hAnsiTheme="minorHAnsi" w:cstheme="minorHAnsi"/>
                  <w:b/>
                </w:rPr>
                <w:id w:val="-1474979772"/>
                <w:placeholder>
                  <w:docPart w:val="C2C5C67FEA614B3E8E56BD88391EBDC3"/>
                </w:placeholder>
                <w:showingPlcHdr/>
              </w:sdtPr>
              <w:sdtContent>
                <w:r w:rsidRPr="00210722">
                  <w:rPr>
                    <w:rFonts w:asciiTheme="minorHAnsi" w:hAnsiTheme="minorHAnsi" w:cstheme="minorHAnsi"/>
                    <w:b/>
                  </w:rPr>
                  <w:t xml:space="preserve">                                                                        </w:t>
                </w:r>
              </w:sdtContent>
            </w:sdt>
          </w:p>
        </w:tc>
      </w:tr>
      <w:tr w:rsidR="00210722" w:rsidRPr="00210722" w14:paraId="63EF520D" w14:textId="77777777" w:rsidTr="00210722">
        <w:trPr>
          <w:trHeight w:val="456"/>
        </w:trPr>
        <w:tc>
          <w:tcPr>
            <w:tcW w:w="5246" w:type="dxa"/>
          </w:tcPr>
          <w:p w14:paraId="0661977F" w14:textId="77777777" w:rsidR="00210722" w:rsidRPr="00210722" w:rsidRDefault="00210722" w:rsidP="00210722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210722">
              <w:rPr>
                <w:rFonts w:asciiTheme="minorHAnsi" w:hAnsiTheme="minorHAnsi" w:cstheme="minorHAnsi"/>
                <w:b/>
              </w:rPr>
              <w:t xml:space="preserve">Placement Start Date: </w:t>
            </w:r>
            <w:sdt>
              <w:sdtPr>
                <w:rPr>
                  <w:rFonts w:asciiTheme="minorHAnsi" w:hAnsiTheme="minorHAnsi" w:cstheme="minorHAnsi"/>
                </w:rPr>
                <w:id w:val="1212387003"/>
                <w:placeholder>
                  <w:docPart w:val="5B02B08B2D9C42C3A9C6529B41CFD3D0"/>
                </w:placeholder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Content>
                <w:r w:rsidRPr="00210722">
                  <w:rPr>
                    <w:rFonts w:asciiTheme="minorHAnsi" w:hAnsiTheme="minorHAnsi" w:cstheme="minorHAnsi"/>
                  </w:rPr>
                  <w:t>Click here to enter a date</w:t>
                </w:r>
              </w:sdtContent>
            </w:sdt>
          </w:p>
        </w:tc>
        <w:tc>
          <w:tcPr>
            <w:tcW w:w="5386" w:type="dxa"/>
            <w:gridSpan w:val="2"/>
          </w:tcPr>
          <w:p w14:paraId="68FD994F" w14:textId="77777777" w:rsidR="00210722" w:rsidRPr="00210722" w:rsidRDefault="00210722" w:rsidP="00210722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210722">
              <w:rPr>
                <w:rFonts w:asciiTheme="minorHAnsi" w:hAnsiTheme="minorHAnsi" w:cstheme="minorHAnsi"/>
                <w:b/>
              </w:rPr>
              <w:t xml:space="preserve">Placement End Date: </w:t>
            </w:r>
            <w:sdt>
              <w:sdtPr>
                <w:rPr>
                  <w:rFonts w:asciiTheme="minorHAnsi" w:hAnsiTheme="minorHAnsi" w:cstheme="minorHAnsi"/>
                </w:rPr>
                <w:id w:val="-1882157036"/>
                <w:placeholder>
                  <w:docPart w:val="0570202777B044FE93326005E13B8EFF"/>
                </w:placeholder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Content>
                <w:r w:rsidRPr="00210722">
                  <w:rPr>
                    <w:rFonts w:asciiTheme="minorHAnsi" w:hAnsiTheme="minorHAnsi" w:cstheme="minorHAnsi"/>
                  </w:rPr>
                  <w:t>Click here to enter a date</w:t>
                </w:r>
              </w:sdtContent>
            </w:sdt>
          </w:p>
        </w:tc>
      </w:tr>
    </w:tbl>
    <w:p w14:paraId="6F2B9B34" w14:textId="77777777" w:rsidR="00210722" w:rsidRPr="00210722" w:rsidRDefault="00210722" w:rsidP="00210722">
      <w:pPr>
        <w:rPr>
          <w:rFonts w:asciiTheme="minorHAnsi" w:hAnsiTheme="minorHAnsi" w:cstheme="minorHAnsi"/>
        </w:rPr>
      </w:pPr>
    </w:p>
    <w:p w14:paraId="76EE1BF7" w14:textId="77777777" w:rsidR="00210722" w:rsidRPr="00210722" w:rsidRDefault="00210722" w:rsidP="00210722">
      <w:pPr>
        <w:ind w:left="-851"/>
        <w:rPr>
          <w:rStyle w:val="Heading2Char"/>
          <w:rFonts w:asciiTheme="minorHAnsi" w:hAnsiTheme="minorHAnsi" w:cstheme="minorHAnsi"/>
        </w:rPr>
      </w:pPr>
      <w:r w:rsidRPr="00210722">
        <w:rPr>
          <w:rStyle w:val="Heading2Char"/>
          <w:rFonts w:asciiTheme="minorHAnsi" w:hAnsiTheme="minorHAnsi" w:cstheme="minorHAnsi"/>
        </w:rPr>
        <w:t xml:space="preserve">Final Report  </w:t>
      </w:r>
    </w:p>
    <w:p w14:paraId="27B3B929" w14:textId="77777777" w:rsidR="00210722" w:rsidRPr="00210722" w:rsidRDefault="00210722" w:rsidP="00210722">
      <w:pPr>
        <w:ind w:left="-851"/>
        <w:rPr>
          <w:rFonts w:asciiTheme="minorHAnsi" w:hAnsiTheme="minorHAnsi" w:cstheme="minorHAnsi"/>
        </w:rPr>
      </w:pPr>
    </w:p>
    <w:p w14:paraId="34D3190F" w14:textId="77777777" w:rsidR="00210722" w:rsidRPr="00210722" w:rsidRDefault="00210722" w:rsidP="00210722">
      <w:pPr>
        <w:ind w:left="-851"/>
        <w:rPr>
          <w:rFonts w:asciiTheme="minorHAnsi" w:hAnsiTheme="minorHAnsi" w:cstheme="minorHAnsi"/>
          <w:b/>
          <w:bCs/>
        </w:rPr>
      </w:pPr>
      <w:r w:rsidRPr="00210722">
        <w:rPr>
          <w:rFonts w:asciiTheme="minorHAnsi" w:hAnsiTheme="minorHAnsi" w:cstheme="minorHAnsi"/>
        </w:rPr>
        <w:t xml:space="preserve">This report is completed by the mentor(s) in discussion with the preservice teacher (PST) on completion of the </w:t>
      </w:r>
      <w:r w:rsidRPr="00210722">
        <w:rPr>
          <w:rFonts w:asciiTheme="minorHAnsi" w:hAnsiTheme="minorHAnsi" w:cstheme="minorHAnsi"/>
          <w:b/>
          <w:bCs/>
        </w:rPr>
        <w:t xml:space="preserve">20-day placement.  </w:t>
      </w:r>
    </w:p>
    <w:p w14:paraId="21753303" w14:textId="77777777" w:rsidR="00210722" w:rsidRPr="00210722" w:rsidRDefault="00210722" w:rsidP="00210722">
      <w:pPr>
        <w:ind w:left="-851"/>
        <w:rPr>
          <w:rFonts w:asciiTheme="minorHAnsi" w:hAnsiTheme="minorHAnsi" w:cstheme="minorHAnsi"/>
        </w:rPr>
      </w:pPr>
    </w:p>
    <w:p w14:paraId="2832B669" w14:textId="77777777" w:rsidR="00210722" w:rsidRPr="00210722" w:rsidRDefault="00210722" w:rsidP="00210722">
      <w:pPr>
        <w:ind w:left="-851"/>
        <w:rPr>
          <w:rFonts w:asciiTheme="minorHAnsi" w:hAnsiTheme="minorHAnsi" w:cstheme="minorHAnsi"/>
          <w:b/>
        </w:rPr>
      </w:pPr>
      <w:bookmarkStart w:id="0" w:name="_Hlk78287603"/>
      <w:r w:rsidRPr="00210722">
        <w:rPr>
          <w:rFonts w:asciiTheme="minorHAnsi" w:hAnsiTheme="minorHAnsi" w:cstheme="minorHAnsi"/>
          <w:b/>
        </w:rPr>
        <w:t>To return this form:</w:t>
      </w:r>
    </w:p>
    <w:p w14:paraId="3C8C9616" w14:textId="77777777" w:rsidR="00210722" w:rsidRPr="00210722" w:rsidRDefault="00210722" w:rsidP="00210722">
      <w:pPr>
        <w:rPr>
          <w:rFonts w:asciiTheme="minorHAnsi" w:hAnsiTheme="minorHAnsi" w:cstheme="minorHAnsi"/>
        </w:rPr>
      </w:pPr>
      <w:r w:rsidRPr="00210722">
        <w:rPr>
          <w:rFonts w:asciiTheme="minorHAnsi" w:hAnsiTheme="minorHAnsi" w:cstheme="minorHAnsi"/>
        </w:rPr>
        <w:t xml:space="preserve">1: Preservice teacher uploads it to </w:t>
      </w:r>
      <w:proofErr w:type="spellStart"/>
      <w:r w:rsidRPr="00210722">
        <w:rPr>
          <w:rFonts w:asciiTheme="minorHAnsi" w:hAnsiTheme="minorHAnsi" w:cstheme="minorHAnsi"/>
        </w:rPr>
        <w:t>Learnline</w:t>
      </w:r>
      <w:proofErr w:type="spellEnd"/>
      <w:r w:rsidRPr="00210722">
        <w:rPr>
          <w:rFonts w:asciiTheme="minorHAnsi" w:hAnsiTheme="minorHAnsi" w:cstheme="minorHAnsi"/>
        </w:rPr>
        <w:t xml:space="preserve"> unit assignment submission point </w:t>
      </w:r>
    </w:p>
    <w:p w14:paraId="7866AFD1" w14:textId="77777777" w:rsidR="00210722" w:rsidRPr="00210722" w:rsidRDefault="00210722" w:rsidP="00210722">
      <w:pPr>
        <w:rPr>
          <w:rFonts w:asciiTheme="minorHAnsi" w:hAnsiTheme="minorHAnsi" w:cstheme="minorHAnsi"/>
        </w:rPr>
      </w:pPr>
      <w:r w:rsidRPr="00210722">
        <w:rPr>
          <w:rFonts w:asciiTheme="minorHAnsi" w:hAnsiTheme="minorHAnsi" w:cstheme="minorHAnsi"/>
        </w:rPr>
        <w:t xml:space="preserve">2: Preservice teacher emails it to </w:t>
      </w:r>
      <w:r w:rsidRPr="00210722">
        <w:rPr>
          <w:rFonts w:asciiTheme="minorHAnsi" w:hAnsiTheme="minorHAnsi" w:cstheme="minorHAnsi"/>
          <w:b/>
          <w:bCs/>
        </w:rPr>
        <w:t xml:space="preserve">Unit Coordinator </w:t>
      </w:r>
      <w:r w:rsidRPr="00210722">
        <w:rPr>
          <w:rFonts w:asciiTheme="minorHAnsi" w:hAnsiTheme="minorHAnsi" w:cstheme="minorHAnsi"/>
        </w:rPr>
        <w:t>and cc’s mentor teacher(s</w:t>
      </w:r>
      <w:bookmarkEnd w:id="0"/>
      <w:r w:rsidRPr="00210722">
        <w:rPr>
          <w:rFonts w:asciiTheme="minorHAnsi" w:hAnsiTheme="minorHAnsi" w:cstheme="minorHAnsi"/>
        </w:rPr>
        <w:t>)</w:t>
      </w:r>
    </w:p>
    <w:p w14:paraId="1673DF5D" w14:textId="77777777" w:rsidR="00210722" w:rsidRPr="00210722" w:rsidRDefault="00210722" w:rsidP="00210722">
      <w:pPr>
        <w:rPr>
          <w:rFonts w:asciiTheme="minorHAnsi" w:hAnsiTheme="minorHAnsi" w:cstheme="minorHAnsi"/>
        </w:rPr>
      </w:pPr>
    </w:p>
    <w:p w14:paraId="764C9EC4" w14:textId="77777777" w:rsidR="00210722" w:rsidRPr="00210722" w:rsidRDefault="00210722" w:rsidP="00210722">
      <w:pPr>
        <w:ind w:left="-851"/>
        <w:rPr>
          <w:rFonts w:asciiTheme="minorHAnsi" w:hAnsiTheme="minorHAnsi" w:cstheme="minorHAnsi"/>
          <w:b/>
        </w:rPr>
      </w:pPr>
      <w:r w:rsidRPr="00210722">
        <w:rPr>
          <w:rStyle w:val="Heading2Char"/>
          <w:rFonts w:asciiTheme="minorHAnsi" w:hAnsiTheme="minorHAnsi" w:cstheme="minorHAnsi"/>
        </w:rPr>
        <w:t>Performance Ratings</w:t>
      </w:r>
    </w:p>
    <w:p w14:paraId="7473B6F1" w14:textId="77777777" w:rsidR="00210722" w:rsidRPr="00210722" w:rsidRDefault="00210722" w:rsidP="00210722">
      <w:pPr>
        <w:ind w:left="-851"/>
        <w:rPr>
          <w:rFonts w:asciiTheme="minorHAnsi" w:hAnsiTheme="minorHAnsi" w:cstheme="minorHAnsi"/>
        </w:rPr>
      </w:pPr>
    </w:p>
    <w:p w14:paraId="163E3191" w14:textId="77777777" w:rsidR="00210722" w:rsidRPr="00210722" w:rsidRDefault="00210722" w:rsidP="00210722">
      <w:pPr>
        <w:ind w:left="-851"/>
        <w:rPr>
          <w:rFonts w:asciiTheme="minorHAnsi" w:hAnsiTheme="minorHAnsi" w:cstheme="minorHAnsi"/>
        </w:rPr>
      </w:pPr>
      <w:r w:rsidRPr="00210722">
        <w:rPr>
          <w:rFonts w:asciiTheme="minorHAnsi" w:hAnsiTheme="minorHAnsi" w:cstheme="minorHAnsi"/>
        </w:rPr>
        <w:t xml:space="preserve">Performance ratings are determined by evidence observed and/or discussed of the PST’s knowledge, </w:t>
      </w:r>
      <w:proofErr w:type="gramStart"/>
      <w:r w:rsidRPr="00210722">
        <w:rPr>
          <w:rFonts w:asciiTheme="minorHAnsi" w:hAnsiTheme="minorHAnsi" w:cstheme="minorHAnsi"/>
        </w:rPr>
        <w:t>skills</w:t>
      </w:r>
      <w:proofErr w:type="gramEnd"/>
      <w:r w:rsidRPr="00210722">
        <w:rPr>
          <w:rFonts w:asciiTheme="minorHAnsi" w:hAnsiTheme="minorHAnsi" w:cstheme="minorHAnsi"/>
        </w:rPr>
        <w:t xml:space="preserve"> and practice at the Graduate Level of: </w:t>
      </w:r>
    </w:p>
    <w:p w14:paraId="6B003E72" w14:textId="77777777" w:rsidR="00210722" w:rsidRPr="00210722" w:rsidRDefault="00210722" w:rsidP="00210722">
      <w:pPr>
        <w:pStyle w:val="ListParagraph"/>
        <w:numPr>
          <w:ilvl w:val="0"/>
          <w:numId w:val="37"/>
        </w:numPr>
        <w:spacing w:before="0" w:after="160" w:line="256" w:lineRule="auto"/>
        <w:rPr>
          <w:rFonts w:asciiTheme="minorHAnsi" w:hAnsiTheme="minorHAnsi" w:cstheme="minorHAnsi"/>
        </w:rPr>
      </w:pPr>
      <w:r w:rsidRPr="00210722">
        <w:rPr>
          <w:rFonts w:asciiTheme="minorHAnsi" w:eastAsia="Times New Roman" w:hAnsiTheme="minorHAnsi" w:cstheme="minorHAnsi"/>
          <w:bCs/>
          <w:lang w:eastAsia="en-AU"/>
        </w:rPr>
        <w:t xml:space="preserve">Australian Children’s Education &amp; Care Quality Authority (ACECQA) Guidelines  </w:t>
      </w:r>
    </w:p>
    <w:p w14:paraId="03689327" w14:textId="77777777" w:rsidR="00210722" w:rsidRPr="00210722" w:rsidRDefault="00210722" w:rsidP="00210722">
      <w:pPr>
        <w:pStyle w:val="ListParagraph"/>
        <w:numPr>
          <w:ilvl w:val="0"/>
          <w:numId w:val="37"/>
        </w:numPr>
        <w:spacing w:before="0" w:after="160" w:line="256" w:lineRule="auto"/>
        <w:rPr>
          <w:rFonts w:asciiTheme="minorHAnsi" w:hAnsiTheme="minorHAnsi" w:cstheme="minorHAnsi"/>
        </w:rPr>
      </w:pPr>
      <w:r w:rsidRPr="00210722">
        <w:rPr>
          <w:rFonts w:asciiTheme="minorHAnsi" w:hAnsiTheme="minorHAnsi" w:cstheme="minorHAnsi"/>
        </w:rPr>
        <w:t xml:space="preserve">Australian Professional Standards for Teachers (APST) </w:t>
      </w:r>
    </w:p>
    <w:p w14:paraId="5DE1FCD5" w14:textId="77777777" w:rsidR="00210722" w:rsidRPr="00210722" w:rsidRDefault="00210722" w:rsidP="00210722">
      <w:pPr>
        <w:rPr>
          <w:rFonts w:asciiTheme="minorHAnsi" w:hAnsiTheme="minorHAnsi" w:cstheme="minorHAnsi"/>
        </w:rPr>
        <w:sectPr w:rsidR="00210722" w:rsidRPr="00210722" w:rsidSect="00BE2912">
          <w:headerReference w:type="even" r:id="rId11"/>
          <w:footerReference w:type="default" r:id="rId12"/>
          <w:headerReference w:type="first" r:id="rId13"/>
          <w:footerReference w:type="first" r:id="rId14"/>
          <w:pgSz w:w="11900" w:h="16840"/>
          <w:pgMar w:top="1315" w:right="1315" w:bottom="1701" w:left="1315" w:header="850" w:footer="737" w:gutter="0"/>
          <w:cols w:space="708"/>
          <w:titlePg/>
          <w:docGrid w:linePitch="360"/>
        </w:sectPr>
      </w:pPr>
    </w:p>
    <w:p w14:paraId="41AD6406" w14:textId="77777777" w:rsidR="00210722" w:rsidRPr="00210722" w:rsidRDefault="00210722" w:rsidP="00210722">
      <w:pPr>
        <w:ind w:left="-851"/>
        <w:rPr>
          <w:rFonts w:asciiTheme="minorHAnsi" w:hAnsiTheme="minorHAnsi" w:cstheme="minorHAnsi"/>
        </w:rPr>
      </w:pPr>
    </w:p>
    <w:p w14:paraId="33E3228E" w14:textId="77777777" w:rsidR="00210722" w:rsidRPr="00210722" w:rsidRDefault="00210722" w:rsidP="00210722">
      <w:pPr>
        <w:ind w:left="-851"/>
        <w:rPr>
          <w:rFonts w:asciiTheme="minorHAnsi" w:hAnsiTheme="minorHAnsi" w:cstheme="minorHAnsi"/>
        </w:rPr>
      </w:pPr>
      <w:r w:rsidRPr="00210722">
        <w:rPr>
          <w:rFonts w:asciiTheme="minorHAnsi" w:hAnsiTheme="minorHAnsi" w:cstheme="minorHAnsi"/>
        </w:rPr>
        <w:t xml:space="preserve">Whilst PSTs should strive to address and meet all APST focus areas, this unit’s academic and placement focus is on those indicated in </w:t>
      </w:r>
      <w:r w:rsidRPr="00210722">
        <w:rPr>
          <w:rFonts w:asciiTheme="minorHAnsi" w:hAnsiTheme="minorHAnsi" w:cstheme="minorHAnsi"/>
          <w:b/>
        </w:rPr>
        <w:t>bold</w:t>
      </w:r>
      <w:r w:rsidRPr="00210722">
        <w:rPr>
          <w:rFonts w:asciiTheme="minorHAnsi" w:hAnsiTheme="minorHAnsi" w:cstheme="minorHAnsi"/>
        </w:rPr>
        <w:t xml:space="preserve"> below.  PSTs need to be at a ‘satisfactory’, or ‘developing satisfactory’ performance level in all </w:t>
      </w:r>
      <w:r w:rsidRPr="00210722">
        <w:rPr>
          <w:rFonts w:asciiTheme="minorHAnsi" w:hAnsiTheme="minorHAnsi" w:cstheme="minorHAnsi"/>
          <w:b/>
        </w:rPr>
        <w:t xml:space="preserve">bolded areas </w:t>
      </w:r>
      <w:r w:rsidRPr="00210722">
        <w:rPr>
          <w:rFonts w:asciiTheme="minorHAnsi" w:hAnsiTheme="minorHAnsi" w:cstheme="minorHAnsi"/>
        </w:rPr>
        <w:t xml:space="preserve">to pass the placement. </w:t>
      </w:r>
    </w:p>
    <w:p w14:paraId="2BB17C67" w14:textId="77777777" w:rsidR="00210722" w:rsidRPr="00210722" w:rsidRDefault="00210722" w:rsidP="00210722">
      <w:pPr>
        <w:rPr>
          <w:rStyle w:val="Heading2Char"/>
          <w:rFonts w:asciiTheme="minorHAnsi" w:hAnsiTheme="minorHAnsi" w:cstheme="minorHAnsi"/>
        </w:rPr>
      </w:pPr>
    </w:p>
    <w:p w14:paraId="52FE3496" w14:textId="77777777" w:rsidR="00210722" w:rsidRPr="00210722" w:rsidRDefault="00210722" w:rsidP="00210722">
      <w:pPr>
        <w:ind w:left="-851"/>
        <w:rPr>
          <w:rStyle w:val="Heading2Char"/>
          <w:rFonts w:asciiTheme="minorHAnsi" w:hAnsiTheme="minorHAnsi" w:cstheme="minorHAnsi"/>
        </w:rPr>
      </w:pPr>
      <w:r w:rsidRPr="00210722">
        <w:rPr>
          <w:rStyle w:val="Heading2Char"/>
          <w:rFonts w:asciiTheme="minorHAnsi" w:hAnsiTheme="minorHAnsi" w:cstheme="minorHAnsi"/>
        </w:rPr>
        <w:t>Performance Rating Guide</w:t>
      </w:r>
    </w:p>
    <w:p w14:paraId="7D344F08" w14:textId="77777777" w:rsidR="00210722" w:rsidRPr="00210722" w:rsidRDefault="00210722" w:rsidP="00210722">
      <w:pPr>
        <w:pStyle w:val="ListParagraph"/>
        <w:numPr>
          <w:ilvl w:val="0"/>
          <w:numId w:val="38"/>
        </w:numPr>
        <w:spacing w:before="0" w:after="160" w:line="252" w:lineRule="auto"/>
        <w:rPr>
          <w:rFonts w:asciiTheme="minorHAnsi" w:hAnsiTheme="minorHAnsi" w:cstheme="minorHAnsi"/>
        </w:rPr>
      </w:pPr>
      <w:r w:rsidRPr="00210722">
        <w:rPr>
          <w:rFonts w:asciiTheme="minorHAnsi" w:hAnsiTheme="minorHAnsi" w:cstheme="minorHAnsi"/>
          <w:b/>
        </w:rPr>
        <w:t>Satisfactory:</w:t>
      </w:r>
      <w:r w:rsidRPr="00210722">
        <w:rPr>
          <w:rFonts w:asciiTheme="minorHAnsi" w:hAnsiTheme="minorHAnsi" w:cstheme="minorHAnsi"/>
        </w:rPr>
        <w:t xml:space="preserve"> PST has demonstrated clear evidence on several occasions.</w:t>
      </w:r>
    </w:p>
    <w:p w14:paraId="5AC8DF5D" w14:textId="77777777" w:rsidR="00210722" w:rsidRPr="00210722" w:rsidRDefault="00210722" w:rsidP="00210722">
      <w:pPr>
        <w:pStyle w:val="ListParagraph"/>
        <w:numPr>
          <w:ilvl w:val="0"/>
          <w:numId w:val="38"/>
        </w:numPr>
        <w:spacing w:before="0" w:after="160" w:line="252" w:lineRule="auto"/>
        <w:rPr>
          <w:rFonts w:asciiTheme="minorHAnsi" w:hAnsiTheme="minorHAnsi" w:cstheme="minorHAnsi"/>
        </w:rPr>
      </w:pPr>
      <w:r w:rsidRPr="00210722">
        <w:rPr>
          <w:rFonts w:asciiTheme="minorHAnsi" w:hAnsiTheme="minorHAnsi" w:cstheme="minorHAnsi"/>
          <w:b/>
        </w:rPr>
        <w:t>Developing Satisfactory:</w:t>
      </w:r>
      <w:r w:rsidRPr="00210722">
        <w:rPr>
          <w:rFonts w:asciiTheme="minorHAnsi" w:hAnsiTheme="minorHAnsi" w:cstheme="minorHAnsi"/>
        </w:rPr>
        <w:t xml:space="preserve"> PST has demonstrated incomplete and/or occasional evidence.</w:t>
      </w:r>
    </w:p>
    <w:p w14:paraId="672DDD8E" w14:textId="77777777" w:rsidR="00210722" w:rsidRPr="00210722" w:rsidRDefault="00210722" w:rsidP="00210722">
      <w:pPr>
        <w:pStyle w:val="ListParagraph"/>
        <w:numPr>
          <w:ilvl w:val="0"/>
          <w:numId w:val="38"/>
        </w:numPr>
        <w:spacing w:before="0" w:after="160" w:line="252" w:lineRule="auto"/>
        <w:rPr>
          <w:rFonts w:asciiTheme="minorHAnsi" w:hAnsiTheme="minorHAnsi" w:cstheme="minorHAnsi"/>
        </w:rPr>
      </w:pPr>
      <w:r w:rsidRPr="00210722">
        <w:rPr>
          <w:rFonts w:asciiTheme="minorHAnsi" w:hAnsiTheme="minorHAnsi" w:cstheme="minorHAnsi"/>
          <w:b/>
        </w:rPr>
        <w:t>Limited Opportunities:</w:t>
      </w:r>
      <w:r w:rsidRPr="00210722">
        <w:rPr>
          <w:rFonts w:asciiTheme="minorHAnsi" w:hAnsiTheme="minorHAnsi" w:cstheme="minorHAnsi"/>
        </w:rPr>
        <w:t xml:space="preserve"> PST has not had opportunity to demonstrate evidence.  NB if this is a required focus area (bold below), opportunities need to be provided.</w:t>
      </w:r>
    </w:p>
    <w:p w14:paraId="65998A91" w14:textId="77777777" w:rsidR="00210722" w:rsidRPr="00210722" w:rsidRDefault="00210722" w:rsidP="00210722">
      <w:pPr>
        <w:pStyle w:val="ListParagraph"/>
        <w:numPr>
          <w:ilvl w:val="0"/>
          <w:numId w:val="38"/>
        </w:numPr>
        <w:spacing w:before="0" w:after="160" w:line="252" w:lineRule="auto"/>
        <w:rPr>
          <w:rFonts w:asciiTheme="minorHAnsi" w:hAnsiTheme="minorHAnsi" w:cstheme="minorHAnsi"/>
        </w:rPr>
      </w:pPr>
      <w:r w:rsidRPr="00210722">
        <w:rPr>
          <w:rFonts w:asciiTheme="minorHAnsi" w:hAnsiTheme="minorHAnsi" w:cstheme="minorHAnsi"/>
          <w:b/>
        </w:rPr>
        <w:t>Unsatisfactory:</w:t>
      </w:r>
      <w:r w:rsidRPr="00210722">
        <w:rPr>
          <w:rFonts w:asciiTheme="minorHAnsi" w:hAnsiTheme="minorHAnsi" w:cstheme="minorHAnsi"/>
        </w:rPr>
        <w:t xml:space="preserve"> PST has not yet demonstrated evidence of the </w:t>
      </w:r>
      <w:r w:rsidRPr="00210722">
        <w:rPr>
          <w:rFonts w:asciiTheme="minorHAnsi" w:hAnsiTheme="minorHAnsi" w:cstheme="minorHAnsi"/>
          <w:b/>
          <w:bCs/>
        </w:rPr>
        <w:t>bolded focus area</w:t>
      </w:r>
      <w:r w:rsidRPr="00210722">
        <w:rPr>
          <w:rFonts w:asciiTheme="minorHAnsi" w:hAnsiTheme="minorHAnsi" w:cstheme="minorHAnsi"/>
        </w:rPr>
        <w:t xml:space="preserve"> descriptor despite mentor feedback, scaffolding and </w:t>
      </w:r>
      <w:r w:rsidRPr="00210722">
        <w:rPr>
          <w:rFonts w:asciiTheme="minorHAnsi" w:hAnsiTheme="minorHAnsi" w:cstheme="minorHAnsi"/>
          <w:b/>
        </w:rPr>
        <w:t>targeted support</w:t>
      </w:r>
      <w:r w:rsidRPr="00210722">
        <w:rPr>
          <w:rFonts w:asciiTheme="minorHAnsi" w:hAnsiTheme="minorHAnsi" w:cstheme="minorHAnsi"/>
        </w:rPr>
        <w:t>.</w:t>
      </w:r>
    </w:p>
    <w:p w14:paraId="4E65D1CA" w14:textId="77777777" w:rsidR="00210722" w:rsidRPr="00210722" w:rsidRDefault="00210722" w:rsidP="00210722">
      <w:pPr>
        <w:ind w:left="-851"/>
        <w:rPr>
          <w:rFonts w:asciiTheme="minorHAnsi" w:hAnsiTheme="minorHAnsi" w:cstheme="minorHAnsi"/>
        </w:rPr>
      </w:pPr>
      <w:r w:rsidRPr="00210722">
        <w:rPr>
          <w:rStyle w:val="Heading2Char"/>
          <w:rFonts w:asciiTheme="minorHAnsi" w:hAnsiTheme="minorHAnsi" w:cstheme="minorHAnsi"/>
        </w:rPr>
        <w:t xml:space="preserve">Targeted Support </w:t>
      </w:r>
    </w:p>
    <w:p w14:paraId="332E088D" w14:textId="77777777" w:rsidR="00210722" w:rsidRPr="00210722" w:rsidRDefault="00210722" w:rsidP="00210722">
      <w:pPr>
        <w:ind w:left="-851"/>
        <w:rPr>
          <w:rFonts w:asciiTheme="minorHAnsi" w:hAnsiTheme="minorHAnsi" w:cstheme="minorHAnsi"/>
        </w:rPr>
      </w:pPr>
    </w:p>
    <w:p w14:paraId="080ADEB8" w14:textId="77777777" w:rsidR="00210722" w:rsidRPr="00210722" w:rsidRDefault="00210722" w:rsidP="00210722">
      <w:pPr>
        <w:ind w:left="-851"/>
        <w:rPr>
          <w:rFonts w:asciiTheme="minorHAnsi" w:hAnsiTheme="minorHAnsi" w:cstheme="minorHAnsi"/>
        </w:rPr>
      </w:pPr>
      <w:r w:rsidRPr="00210722">
        <w:rPr>
          <w:rFonts w:asciiTheme="minorHAnsi" w:hAnsiTheme="minorHAnsi" w:cstheme="minorHAnsi"/>
        </w:rPr>
        <w:t xml:space="preserve">If one or more </w:t>
      </w:r>
      <w:r w:rsidRPr="00210722">
        <w:rPr>
          <w:rFonts w:asciiTheme="minorHAnsi" w:hAnsiTheme="minorHAnsi" w:cstheme="minorHAnsi"/>
          <w:b/>
          <w:bCs/>
        </w:rPr>
        <w:t>bolded areas</w:t>
      </w:r>
      <w:r w:rsidRPr="00210722">
        <w:rPr>
          <w:rFonts w:asciiTheme="minorHAnsi" w:hAnsiTheme="minorHAnsi" w:cstheme="minorHAnsi"/>
        </w:rPr>
        <w:t xml:space="preserve"> is rated ‘unsatisfactory’ or ‘limited opportunities’ the CDU </w:t>
      </w:r>
      <w:r w:rsidRPr="00210722">
        <w:rPr>
          <w:rFonts w:asciiTheme="minorHAnsi" w:hAnsiTheme="minorHAnsi" w:cstheme="minorHAnsi"/>
          <w:b/>
          <w:bCs/>
        </w:rPr>
        <w:t>targeted support plan</w:t>
      </w:r>
      <w:r w:rsidRPr="00210722">
        <w:rPr>
          <w:rFonts w:asciiTheme="minorHAnsi" w:hAnsiTheme="minorHAnsi" w:cstheme="minorHAnsi"/>
        </w:rPr>
        <w:t xml:space="preserve"> must be implemented </w:t>
      </w:r>
      <w:r w:rsidRPr="00210722">
        <w:rPr>
          <w:rFonts w:asciiTheme="minorHAnsi" w:hAnsiTheme="minorHAnsi" w:cstheme="minorHAnsi"/>
          <w:b/>
          <w:bCs/>
        </w:rPr>
        <w:t xml:space="preserve">before the final report is completed. </w:t>
      </w:r>
      <w:r w:rsidRPr="00210722">
        <w:rPr>
          <w:rFonts w:asciiTheme="minorHAnsi" w:hAnsiTheme="minorHAnsi" w:cstheme="minorHAnsi"/>
        </w:rPr>
        <w:t xml:space="preserve">The </w:t>
      </w:r>
      <w:r w:rsidRPr="00210722">
        <w:rPr>
          <w:rFonts w:asciiTheme="minorHAnsi" w:hAnsiTheme="minorHAnsi" w:cstheme="minorHAnsi"/>
          <w:b/>
          <w:bCs/>
        </w:rPr>
        <w:t>Unit Coordinator</w:t>
      </w:r>
      <w:r w:rsidRPr="00210722">
        <w:rPr>
          <w:rFonts w:asciiTheme="minorHAnsi" w:hAnsiTheme="minorHAnsi" w:cstheme="minorHAnsi"/>
        </w:rPr>
        <w:t xml:space="preserve"> can provide support in implementing the targeted support plan or respond to any questions or concerns of the PST or mentor teacher.</w:t>
      </w:r>
    </w:p>
    <w:p w14:paraId="240EF5FD" w14:textId="77777777" w:rsidR="00210722" w:rsidRPr="00210722" w:rsidRDefault="00210722" w:rsidP="00210722">
      <w:pPr>
        <w:rPr>
          <w:rFonts w:asciiTheme="minorHAnsi" w:hAnsiTheme="minorHAnsi" w:cstheme="minorHAnsi"/>
          <w:szCs w:val="22"/>
        </w:rPr>
      </w:pPr>
      <w:r w:rsidRPr="00210722">
        <w:rPr>
          <w:rFonts w:asciiTheme="minorHAnsi" w:hAnsiTheme="minorHAnsi" w:cstheme="minorHAnsi"/>
          <w:szCs w:val="22"/>
        </w:rPr>
        <w:br w:type="page"/>
      </w:r>
    </w:p>
    <w:tbl>
      <w:tblPr>
        <w:tblW w:w="0" w:type="auto"/>
        <w:jc w:val="center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12"/>
        <w:gridCol w:w="1889"/>
        <w:gridCol w:w="2044"/>
        <w:gridCol w:w="2221"/>
        <w:gridCol w:w="1888"/>
      </w:tblGrid>
      <w:tr w:rsidR="00210722" w:rsidRPr="00210722" w14:paraId="26ADFF27" w14:textId="77777777" w:rsidTr="00630B00">
        <w:trPr>
          <w:jc w:val="center"/>
        </w:trPr>
        <w:tc>
          <w:tcPr>
            <w:tcW w:w="10124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29764C" w:themeFill="accent5" w:themeFillShade="80"/>
            <w:vAlign w:val="center"/>
            <w:hideMark/>
          </w:tcPr>
          <w:p w14:paraId="6CFFA6C7" w14:textId="77777777" w:rsidR="00210722" w:rsidRPr="00210722" w:rsidRDefault="00210722" w:rsidP="00210722">
            <w:pPr>
              <w:spacing w:before="100" w:beforeAutospacing="1" w:after="100" w:afterAutospacing="1"/>
              <w:jc w:val="center"/>
              <w:textAlignment w:val="baseline"/>
              <w:rPr>
                <w:rFonts w:asciiTheme="minorHAnsi" w:eastAsia="Times New Roman" w:hAnsiTheme="minorHAnsi" w:cstheme="minorHAnsi"/>
                <w:color w:val="auto"/>
                <w:sz w:val="28"/>
                <w:szCs w:val="28"/>
                <w:lang w:val="en-GB" w:eastAsia="en-GB"/>
              </w:rPr>
            </w:pPr>
            <w:r w:rsidRPr="00210722">
              <w:rPr>
                <w:rFonts w:asciiTheme="minorHAnsi" w:hAnsiTheme="minorHAnsi" w:cstheme="minorHAnsi"/>
              </w:rPr>
              <w:lastRenderedPageBreak/>
              <w:br w:type="page"/>
            </w:r>
            <w:r w:rsidRPr="00210722">
              <w:rPr>
                <w:rFonts w:asciiTheme="minorHAnsi" w:hAnsiTheme="minorHAnsi" w:cstheme="minorHAnsi"/>
              </w:rPr>
              <w:br w:type="page"/>
            </w:r>
            <w:r w:rsidRPr="00210722"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sz w:val="28"/>
                <w:szCs w:val="28"/>
                <w:lang w:val="en-AU" w:eastAsia="en-GB"/>
              </w:rPr>
              <w:t>Assessment rubric</w:t>
            </w:r>
            <w:r w:rsidRPr="00210722">
              <w:rPr>
                <w:rFonts w:asciiTheme="minorHAnsi" w:eastAsia="Times New Roman" w:hAnsiTheme="minorHAnsi" w:cstheme="minorHAnsi"/>
                <w:color w:val="FFFFFF" w:themeColor="background1"/>
                <w:sz w:val="28"/>
                <w:szCs w:val="28"/>
                <w:lang w:val="en-GB" w:eastAsia="en-GB"/>
              </w:rPr>
              <w:t> </w:t>
            </w:r>
          </w:p>
        </w:tc>
      </w:tr>
      <w:tr w:rsidR="00210722" w:rsidRPr="00210722" w14:paraId="278F45F3" w14:textId="77777777" w:rsidTr="00630B00">
        <w:trPr>
          <w:jc w:val="center"/>
        </w:trPr>
        <w:tc>
          <w:tcPr>
            <w:tcW w:w="1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vAlign w:val="center"/>
            <w:hideMark/>
          </w:tcPr>
          <w:p w14:paraId="7C225381" w14:textId="77777777" w:rsidR="00210722" w:rsidRPr="00210722" w:rsidRDefault="00210722" w:rsidP="00210722">
            <w:pPr>
              <w:spacing w:before="100" w:beforeAutospacing="1" w:after="100" w:afterAutospacing="1"/>
              <w:jc w:val="center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21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4BEA81FC" w14:textId="77777777" w:rsidR="00210722" w:rsidRPr="00210722" w:rsidRDefault="00210722" w:rsidP="00210722">
            <w:pPr>
              <w:spacing w:before="100" w:beforeAutospacing="1" w:after="100" w:afterAutospacing="1"/>
              <w:jc w:val="center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Detailed evidence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23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E897FC7" w14:textId="77777777" w:rsidR="00210722" w:rsidRPr="00210722" w:rsidRDefault="00210722" w:rsidP="00210722">
            <w:pPr>
              <w:spacing w:before="100" w:beforeAutospacing="1" w:after="100" w:afterAutospacing="1"/>
              <w:jc w:val="center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Satisfactory evidence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22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BF7F052" w14:textId="77777777" w:rsidR="00210722" w:rsidRPr="00210722" w:rsidRDefault="00210722" w:rsidP="00210722">
            <w:pPr>
              <w:spacing w:before="100" w:beforeAutospacing="1" w:after="100" w:afterAutospacing="1"/>
              <w:jc w:val="center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Emerging evidence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21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1CB83E1" w14:textId="77777777" w:rsidR="00210722" w:rsidRPr="00210722" w:rsidRDefault="00210722" w:rsidP="00210722">
            <w:pPr>
              <w:spacing w:before="100" w:beforeAutospacing="1" w:after="100" w:afterAutospacing="1"/>
              <w:jc w:val="center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More evidence required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</w:tr>
      <w:tr w:rsidR="00210722" w:rsidRPr="00210722" w14:paraId="285A2111" w14:textId="77777777" w:rsidTr="00630B00">
        <w:trPr>
          <w:jc w:val="center"/>
        </w:trPr>
        <w:tc>
          <w:tcPr>
            <w:tcW w:w="1250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3E7B54D1" w14:textId="77777777" w:rsidR="00210722" w:rsidRPr="00210722" w:rsidRDefault="00210722" w:rsidP="0021072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b/>
                <w:bCs/>
                <w:color w:val="auto"/>
                <w:sz w:val="20"/>
                <w:szCs w:val="20"/>
                <w:lang w:eastAsia="en-GB"/>
              </w:rPr>
              <w:t>Planning for Learning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212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1C71B217" w14:textId="77777777" w:rsidR="00210722" w:rsidRPr="00210722" w:rsidRDefault="00210722" w:rsidP="0021072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en-GB"/>
              </w:rPr>
              <w:t>Activities reflect detailed discussion prior to delivery. They are sequential and interesting and relevant to age and ability level. Timings are realistic and linked to curriculum outcome.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GB" w:eastAsia="en-GB"/>
              </w:rPr>
              <w:t> </w:t>
            </w:r>
          </w:p>
          <w:p w14:paraId="50C9DFDD" w14:textId="77777777" w:rsidR="00210722" w:rsidRPr="00210722" w:rsidRDefault="00210722" w:rsidP="0021072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2359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6B9E145F" w14:textId="77777777" w:rsidR="00210722" w:rsidRPr="00210722" w:rsidRDefault="00210722" w:rsidP="0021072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en-GB"/>
              </w:rPr>
              <w:t>Activities reflect discussion prior to delivery. Planning is detailed, with attention to pupil’s prior knowledge and related to curriculum outcome. learning sequence, timings, and assessment included.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2256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2A8080B7" w14:textId="77777777" w:rsidR="00210722" w:rsidRPr="00210722" w:rsidRDefault="00210722" w:rsidP="0021072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en-GB"/>
              </w:rPr>
              <w:t>Some detail provided in planning. Curriculum outcome identified, with links to assessment.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GB" w:eastAsia="en-GB"/>
              </w:rPr>
              <w:t> </w:t>
            </w:r>
          </w:p>
          <w:p w14:paraId="1ED6BE3B" w14:textId="77777777" w:rsidR="00210722" w:rsidRPr="00210722" w:rsidRDefault="00210722" w:rsidP="0021072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en-GB"/>
              </w:rPr>
              <w:t>Student cohort described in terms of learning goal.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2139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2F4C976E" w14:textId="77777777" w:rsidR="00210722" w:rsidRPr="00210722" w:rsidRDefault="00210722" w:rsidP="0021072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en-GB"/>
              </w:rPr>
              <w:t xml:space="preserve">More detail required on planning. Curriculum outcomes and assessment are vague and/or unrelated. 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GB" w:eastAsia="en-GB"/>
              </w:rPr>
              <w:t> 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GB" w:eastAsia="en-GB"/>
              </w:rPr>
              <w:br/>
            </w:r>
            <w:r w:rsidRPr="00210722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en-GB"/>
              </w:rPr>
              <w:t>Student cohort described insufficiently in terms of learning goal.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</w:tr>
      <w:tr w:rsidR="00210722" w:rsidRPr="00210722" w14:paraId="23C3BBD5" w14:textId="77777777" w:rsidTr="00630B00">
        <w:trPr>
          <w:jc w:val="center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4B3554E" w14:textId="77777777" w:rsidR="00210722" w:rsidRPr="00210722" w:rsidRDefault="00210722" w:rsidP="00210722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212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EDC59CC" w14:textId="77777777" w:rsidR="00210722" w:rsidRPr="00210722" w:rsidRDefault="00210722" w:rsidP="0021072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hAnsiTheme="minorHAnsi" w:cstheme="minorHAnsi"/>
                <w:szCs w:val="22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10722">
              <w:rPr>
                <w:rFonts w:asciiTheme="minorHAnsi" w:hAnsiTheme="minorHAnsi" w:cstheme="minorHAnsi"/>
                <w:szCs w:val="22"/>
              </w:rPr>
              <w:instrText xml:space="preserve"> FORMCHECKBOX </w:instrText>
            </w:r>
            <w:r w:rsidRPr="00210722">
              <w:rPr>
                <w:rFonts w:asciiTheme="minorHAnsi" w:hAnsiTheme="minorHAnsi" w:cstheme="minorHAnsi"/>
                <w:szCs w:val="22"/>
              </w:rPr>
            </w:r>
            <w:r w:rsidRPr="00210722">
              <w:rPr>
                <w:rFonts w:asciiTheme="minorHAnsi" w:hAnsiTheme="minorHAnsi" w:cstheme="minorHAnsi"/>
                <w:szCs w:val="22"/>
              </w:rPr>
              <w:fldChar w:fldCharType="separate"/>
            </w:r>
            <w:r w:rsidRPr="00210722">
              <w:rPr>
                <w:rFonts w:asciiTheme="minorHAnsi" w:hAnsiTheme="minorHAnsi" w:cstheme="minorHAnsi"/>
                <w:szCs w:val="22"/>
              </w:rPr>
              <w:fldChar w:fldCharType="end"/>
            </w:r>
          </w:p>
        </w:tc>
        <w:tc>
          <w:tcPr>
            <w:tcW w:w="2359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66D8D06" w14:textId="77777777" w:rsidR="00210722" w:rsidRPr="00210722" w:rsidRDefault="00210722" w:rsidP="0021072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hAnsiTheme="minorHAnsi" w:cstheme="minorHAnsi"/>
                <w:szCs w:val="22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10722">
              <w:rPr>
                <w:rFonts w:asciiTheme="minorHAnsi" w:hAnsiTheme="minorHAnsi" w:cstheme="minorHAnsi"/>
                <w:szCs w:val="22"/>
              </w:rPr>
              <w:instrText xml:space="preserve"> FORMCHECKBOX </w:instrText>
            </w:r>
            <w:r w:rsidRPr="00210722">
              <w:rPr>
                <w:rFonts w:asciiTheme="minorHAnsi" w:hAnsiTheme="minorHAnsi" w:cstheme="minorHAnsi"/>
                <w:szCs w:val="22"/>
              </w:rPr>
            </w:r>
            <w:r w:rsidRPr="00210722">
              <w:rPr>
                <w:rFonts w:asciiTheme="minorHAnsi" w:hAnsiTheme="minorHAnsi" w:cstheme="minorHAnsi"/>
                <w:szCs w:val="22"/>
              </w:rPr>
              <w:fldChar w:fldCharType="separate"/>
            </w:r>
            <w:r w:rsidRPr="00210722">
              <w:rPr>
                <w:rFonts w:asciiTheme="minorHAnsi" w:hAnsiTheme="minorHAnsi" w:cstheme="minorHAnsi"/>
                <w:szCs w:val="22"/>
              </w:rPr>
              <w:fldChar w:fldCharType="end"/>
            </w:r>
          </w:p>
        </w:tc>
        <w:tc>
          <w:tcPr>
            <w:tcW w:w="2256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3C7F593" w14:textId="77777777" w:rsidR="00210722" w:rsidRPr="00210722" w:rsidRDefault="00210722" w:rsidP="0021072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hAnsiTheme="minorHAnsi" w:cstheme="minorHAnsi"/>
                <w:szCs w:val="22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10722">
              <w:rPr>
                <w:rFonts w:asciiTheme="minorHAnsi" w:hAnsiTheme="minorHAnsi" w:cstheme="minorHAnsi"/>
                <w:szCs w:val="22"/>
              </w:rPr>
              <w:instrText xml:space="preserve"> FORMCHECKBOX </w:instrText>
            </w:r>
            <w:r w:rsidRPr="00210722">
              <w:rPr>
                <w:rFonts w:asciiTheme="minorHAnsi" w:hAnsiTheme="minorHAnsi" w:cstheme="minorHAnsi"/>
                <w:szCs w:val="22"/>
              </w:rPr>
            </w:r>
            <w:r w:rsidRPr="00210722">
              <w:rPr>
                <w:rFonts w:asciiTheme="minorHAnsi" w:hAnsiTheme="minorHAnsi" w:cstheme="minorHAnsi"/>
                <w:szCs w:val="22"/>
              </w:rPr>
              <w:fldChar w:fldCharType="separate"/>
            </w:r>
            <w:r w:rsidRPr="00210722">
              <w:rPr>
                <w:rFonts w:asciiTheme="minorHAnsi" w:hAnsiTheme="minorHAnsi" w:cstheme="minorHAnsi"/>
                <w:szCs w:val="22"/>
              </w:rPr>
              <w:fldChar w:fldCharType="end"/>
            </w:r>
          </w:p>
        </w:tc>
        <w:tc>
          <w:tcPr>
            <w:tcW w:w="2139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924CC70" w14:textId="77777777" w:rsidR="00210722" w:rsidRPr="00210722" w:rsidRDefault="00210722" w:rsidP="0021072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hAnsiTheme="minorHAnsi" w:cstheme="minorHAnsi"/>
                <w:szCs w:val="22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10722">
              <w:rPr>
                <w:rFonts w:asciiTheme="minorHAnsi" w:hAnsiTheme="minorHAnsi" w:cstheme="minorHAnsi"/>
                <w:szCs w:val="22"/>
              </w:rPr>
              <w:instrText xml:space="preserve"> FORMCHECKBOX </w:instrText>
            </w:r>
            <w:r w:rsidRPr="00210722">
              <w:rPr>
                <w:rFonts w:asciiTheme="minorHAnsi" w:hAnsiTheme="minorHAnsi" w:cstheme="minorHAnsi"/>
                <w:szCs w:val="22"/>
              </w:rPr>
            </w:r>
            <w:r w:rsidRPr="00210722">
              <w:rPr>
                <w:rFonts w:asciiTheme="minorHAnsi" w:hAnsiTheme="minorHAnsi" w:cstheme="minorHAnsi"/>
                <w:szCs w:val="22"/>
              </w:rPr>
              <w:fldChar w:fldCharType="separate"/>
            </w:r>
            <w:r w:rsidRPr="00210722">
              <w:rPr>
                <w:rFonts w:asciiTheme="minorHAnsi" w:hAnsiTheme="minorHAnsi" w:cstheme="minorHAnsi"/>
                <w:szCs w:val="22"/>
              </w:rPr>
              <w:fldChar w:fldCharType="end"/>
            </w:r>
          </w:p>
        </w:tc>
      </w:tr>
      <w:tr w:rsidR="00210722" w:rsidRPr="00210722" w14:paraId="05162641" w14:textId="77777777" w:rsidTr="00630B00">
        <w:trPr>
          <w:jc w:val="center"/>
        </w:trPr>
        <w:tc>
          <w:tcPr>
            <w:tcW w:w="1250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709975F" w14:textId="77777777" w:rsidR="00210722" w:rsidRPr="00210722" w:rsidRDefault="00210722" w:rsidP="0021072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b/>
                <w:bCs/>
                <w:color w:val="auto"/>
                <w:sz w:val="20"/>
                <w:szCs w:val="20"/>
                <w:lang w:eastAsia="en-GB"/>
              </w:rPr>
              <w:t>Reflection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GB" w:eastAsia="en-GB"/>
              </w:rPr>
              <w:t> </w:t>
            </w:r>
          </w:p>
          <w:p w14:paraId="3600EBCF" w14:textId="77777777" w:rsidR="00210722" w:rsidRPr="00210722" w:rsidRDefault="00210722" w:rsidP="0021072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b/>
                <w:bCs/>
                <w:color w:val="auto"/>
                <w:sz w:val="20"/>
                <w:szCs w:val="20"/>
                <w:lang w:eastAsia="en-GB"/>
              </w:rPr>
              <w:t>on planning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212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5C6324F0" w14:textId="77777777" w:rsidR="00210722" w:rsidRPr="00210722" w:rsidRDefault="00210722" w:rsidP="0021072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en-GB"/>
              </w:rPr>
              <w:t xml:space="preserve">Reflection on what can be done better or different, </w:t>
            </w:r>
            <w:proofErr w:type="gramStart"/>
            <w:r w:rsidRPr="00210722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en-GB"/>
              </w:rPr>
              <w:t>less</w:t>
            </w:r>
            <w:proofErr w:type="gramEnd"/>
            <w:r w:rsidRPr="00210722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en-GB"/>
              </w:rPr>
              <w:t xml:space="preserve"> or more describes areas for improvement and success in detail. Lesson adaptions are justified.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2359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628CE2A1" w14:textId="77777777" w:rsidR="00210722" w:rsidRPr="00210722" w:rsidRDefault="00210722" w:rsidP="0021072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en-GB"/>
              </w:rPr>
              <w:t xml:space="preserve">Reflection considers the extent of learners’ achievements. Discussion identifies areas of teaching success and how activities could be changed for </w:t>
            </w:r>
            <w:proofErr w:type="spellStart"/>
            <w:proofErr w:type="gramStart"/>
            <w:r w:rsidRPr="00210722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en-GB"/>
              </w:rPr>
              <w:t>a</w:t>
            </w:r>
            <w:proofErr w:type="spellEnd"/>
            <w:proofErr w:type="gramEnd"/>
            <w:r w:rsidRPr="00210722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en-GB"/>
              </w:rPr>
              <w:t xml:space="preserve"> improved outcomes 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2256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51DF135A" w14:textId="77777777" w:rsidR="00210722" w:rsidRPr="00210722" w:rsidRDefault="00210722" w:rsidP="0021072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en-GB"/>
              </w:rPr>
              <w:t>Discussion of students learning loosely based on assessment/development evidence. Reflection requires greater clarity and depth. Few links to appropriate pedagogy are apparent.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2139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75F64DDE" w14:textId="77777777" w:rsidR="00210722" w:rsidRPr="00210722" w:rsidRDefault="00210722" w:rsidP="0021072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en-GB"/>
              </w:rPr>
              <w:t>Description of learning experience is vague. More detailed information is needed to determine student achievement of curriculum outcomes.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</w:tr>
      <w:tr w:rsidR="00210722" w:rsidRPr="00210722" w14:paraId="13430BA5" w14:textId="77777777" w:rsidTr="00630B00">
        <w:trPr>
          <w:jc w:val="center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DC62E9B" w14:textId="77777777" w:rsidR="00210722" w:rsidRPr="00210722" w:rsidRDefault="00210722" w:rsidP="00210722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212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6F6C37A" w14:textId="77777777" w:rsidR="00210722" w:rsidRPr="00210722" w:rsidRDefault="00210722" w:rsidP="0021072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hAnsiTheme="minorHAnsi" w:cstheme="minorHAnsi"/>
                <w:szCs w:val="22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10722">
              <w:rPr>
                <w:rFonts w:asciiTheme="minorHAnsi" w:hAnsiTheme="minorHAnsi" w:cstheme="minorHAnsi"/>
                <w:szCs w:val="22"/>
              </w:rPr>
              <w:instrText xml:space="preserve"> FORMCHECKBOX </w:instrText>
            </w:r>
            <w:r w:rsidRPr="00210722">
              <w:rPr>
                <w:rFonts w:asciiTheme="minorHAnsi" w:hAnsiTheme="minorHAnsi" w:cstheme="minorHAnsi"/>
                <w:szCs w:val="22"/>
              </w:rPr>
            </w:r>
            <w:r w:rsidRPr="00210722">
              <w:rPr>
                <w:rFonts w:asciiTheme="minorHAnsi" w:hAnsiTheme="minorHAnsi" w:cstheme="minorHAnsi"/>
                <w:szCs w:val="22"/>
              </w:rPr>
              <w:fldChar w:fldCharType="separate"/>
            </w:r>
            <w:r w:rsidRPr="00210722">
              <w:rPr>
                <w:rFonts w:asciiTheme="minorHAnsi" w:hAnsiTheme="minorHAnsi" w:cstheme="minorHAnsi"/>
                <w:szCs w:val="22"/>
              </w:rPr>
              <w:fldChar w:fldCharType="end"/>
            </w:r>
          </w:p>
        </w:tc>
        <w:tc>
          <w:tcPr>
            <w:tcW w:w="2359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3B610FC" w14:textId="77777777" w:rsidR="00210722" w:rsidRPr="00210722" w:rsidRDefault="00210722" w:rsidP="0021072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hAnsiTheme="minorHAnsi" w:cstheme="minorHAnsi"/>
                <w:szCs w:val="22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10722">
              <w:rPr>
                <w:rFonts w:asciiTheme="minorHAnsi" w:hAnsiTheme="minorHAnsi" w:cstheme="minorHAnsi"/>
                <w:szCs w:val="22"/>
              </w:rPr>
              <w:instrText xml:space="preserve"> FORMCHECKBOX </w:instrText>
            </w:r>
            <w:r w:rsidRPr="00210722">
              <w:rPr>
                <w:rFonts w:asciiTheme="minorHAnsi" w:hAnsiTheme="minorHAnsi" w:cstheme="minorHAnsi"/>
                <w:szCs w:val="22"/>
              </w:rPr>
            </w:r>
            <w:r w:rsidRPr="00210722">
              <w:rPr>
                <w:rFonts w:asciiTheme="minorHAnsi" w:hAnsiTheme="minorHAnsi" w:cstheme="minorHAnsi"/>
                <w:szCs w:val="22"/>
              </w:rPr>
              <w:fldChar w:fldCharType="separate"/>
            </w:r>
            <w:r w:rsidRPr="00210722">
              <w:rPr>
                <w:rFonts w:asciiTheme="minorHAnsi" w:hAnsiTheme="minorHAnsi" w:cstheme="minorHAnsi"/>
                <w:szCs w:val="22"/>
              </w:rPr>
              <w:fldChar w:fldCharType="end"/>
            </w:r>
          </w:p>
        </w:tc>
        <w:tc>
          <w:tcPr>
            <w:tcW w:w="2256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AB68284" w14:textId="77777777" w:rsidR="00210722" w:rsidRPr="00210722" w:rsidRDefault="00210722" w:rsidP="0021072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hAnsiTheme="minorHAnsi" w:cstheme="minorHAnsi"/>
                <w:szCs w:val="22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10722">
              <w:rPr>
                <w:rFonts w:asciiTheme="minorHAnsi" w:hAnsiTheme="minorHAnsi" w:cstheme="minorHAnsi"/>
                <w:szCs w:val="22"/>
              </w:rPr>
              <w:instrText xml:space="preserve"> FORMCHECKBOX </w:instrText>
            </w:r>
            <w:r w:rsidRPr="00210722">
              <w:rPr>
                <w:rFonts w:asciiTheme="minorHAnsi" w:hAnsiTheme="minorHAnsi" w:cstheme="minorHAnsi"/>
                <w:szCs w:val="22"/>
              </w:rPr>
            </w:r>
            <w:r w:rsidRPr="00210722">
              <w:rPr>
                <w:rFonts w:asciiTheme="minorHAnsi" w:hAnsiTheme="minorHAnsi" w:cstheme="minorHAnsi"/>
                <w:szCs w:val="22"/>
              </w:rPr>
              <w:fldChar w:fldCharType="separate"/>
            </w:r>
            <w:r w:rsidRPr="00210722">
              <w:rPr>
                <w:rFonts w:asciiTheme="minorHAnsi" w:hAnsiTheme="minorHAnsi" w:cstheme="minorHAnsi"/>
                <w:szCs w:val="22"/>
              </w:rPr>
              <w:fldChar w:fldCharType="end"/>
            </w:r>
          </w:p>
        </w:tc>
        <w:tc>
          <w:tcPr>
            <w:tcW w:w="2139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6B9DC3E" w14:textId="77777777" w:rsidR="00210722" w:rsidRPr="00210722" w:rsidRDefault="00210722" w:rsidP="0021072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hAnsiTheme="minorHAnsi" w:cstheme="minorHAnsi"/>
                <w:szCs w:val="22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10722">
              <w:rPr>
                <w:rFonts w:asciiTheme="minorHAnsi" w:hAnsiTheme="minorHAnsi" w:cstheme="minorHAnsi"/>
                <w:szCs w:val="22"/>
              </w:rPr>
              <w:instrText xml:space="preserve"> FORMCHECKBOX </w:instrText>
            </w:r>
            <w:r w:rsidRPr="00210722">
              <w:rPr>
                <w:rFonts w:asciiTheme="minorHAnsi" w:hAnsiTheme="minorHAnsi" w:cstheme="minorHAnsi"/>
                <w:szCs w:val="22"/>
              </w:rPr>
            </w:r>
            <w:r w:rsidRPr="00210722">
              <w:rPr>
                <w:rFonts w:asciiTheme="minorHAnsi" w:hAnsiTheme="minorHAnsi" w:cstheme="minorHAnsi"/>
                <w:szCs w:val="22"/>
              </w:rPr>
              <w:fldChar w:fldCharType="separate"/>
            </w:r>
            <w:r w:rsidRPr="00210722">
              <w:rPr>
                <w:rFonts w:asciiTheme="minorHAnsi" w:hAnsiTheme="minorHAnsi" w:cstheme="minorHAnsi"/>
                <w:szCs w:val="22"/>
              </w:rPr>
              <w:fldChar w:fldCharType="end"/>
            </w:r>
          </w:p>
        </w:tc>
      </w:tr>
      <w:tr w:rsidR="00210722" w:rsidRPr="00210722" w14:paraId="258084CE" w14:textId="77777777" w:rsidTr="00630B00">
        <w:trPr>
          <w:jc w:val="center"/>
        </w:trPr>
        <w:tc>
          <w:tcPr>
            <w:tcW w:w="1250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E22799C" w14:textId="77777777" w:rsidR="00210722" w:rsidRPr="00210722" w:rsidRDefault="00210722" w:rsidP="0021072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b/>
                <w:bCs/>
                <w:color w:val="auto"/>
                <w:sz w:val="20"/>
                <w:szCs w:val="20"/>
                <w:lang w:eastAsia="en-GB"/>
              </w:rPr>
              <w:t>Professional Engagement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212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5B9FFFC8" w14:textId="77777777" w:rsidR="00210722" w:rsidRPr="00210722" w:rsidRDefault="00210722" w:rsidP="0021072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en-GB"/>
              </w:rPr>
              <w:t xml:space="preserve">PST demonstrates readiness for </w:t>
            </w:r>
            <w:proofErr w:type="gramStart"/>
            <w:r w:rsidRPr="00210722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en-GB"/>
              </w:rPr>
              <w:t>teaching, and</w:t>
            </w:r>
            <w:proofErr w:type="gramEnd"/>
            <w:r w:rsidRPr="00210722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en-GB"/>
              </w:rPr>
              <w:t xml:space="preserve"> is meeting ethical requirements. 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GB" w:eastAsia="en-GB"/>
              </w:rPr>
              <w:t> </w:t>
            </w:r>
          </w:p>
          <w:p w14:paraId="242478A5" w14:textId="77777777" w:rsidR="00210722" w:rsidRPr="00210722" w:rsidRDefault="00210722" w:rsidP="0021072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en-GB"/>
              </w:rPr>
              <w:t>Almost always listens to, shares with, and supports the efforts of others.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2359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26351561" w14:textId="77777777" w:rsidR="00210722" w:rsidRPr="00210722" w:rsidRDefault="00210722" w:rsidP="0021072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en-GB"/>
              </w:rPr>
              <w:t>PST is open to learning the requirements for teaching. Is beginning to demonstrate principles around quality teaching practices.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GB" w:eastAsia="en-GB"/>
              </w:rPr>
              <w:t> </w:t>
            </w:r>
          </w:p>
          <w:p w14:paraId="5D81EFFF" w14:textId="77777777" w:rsidR="00210722" w:rsidRPr="00210722" w:rsidRDefault="00210722" w:rsidP="0021072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en-GB"/>
              </w:rPr>
              <w:t>Usually listens to, shares with, and supports the efforts of others.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2256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5CE0E798" w14:textId="77777777" w:rsidR="00210722" w:rsidRPr="00210722" w:rsidRDefault="00210722" w:rsidP="0021072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en-GB"/>
              </w:rPr>
              <w:t>PST does not have clear ideas around the principles of teaching.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GB" w:eastAsia="en-GB"/>
              </w:rPr>
              <w:t> </w:t>
            </w:r>
          </w:p>
          <w:p w14:paraId="3B21A9E1" w14:textId="77777777" w:rsidR="00210722" w:rsidRPr="00210722" w:rsidRDefault="00210722" w:rsidP="0021072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en-GB"/>
              </w:rPr>
              <w:t>Further scaffolding for teaching required.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GB" w:eastAsia="en-GB"/>
              </w:rPr>
              <w:t> </w:t>
            </w:r>
          </w:p>
          <w:p w14:paraId="157EF9A7" w14:textId="77777777" w:rsidR="00210722" w:rsidRPr="00210722" w:rsidRDefault="00210722" w:rsidP="0021072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en-GB"/>
              </w:rPr>
              <w:t>Usually collegial in approach.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2139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433C3823" w14:textId="77777777" w:rsidR="00210722" w:rsidRPr="00210722" w:rsidRDefault="00210722" w:rsidP="0021072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en-GB"/>
              </w:rPr>
              <w:t>PST has vague or unsuitable aspirations for teaching. Is yet to demonstrate a readiness to meet ethical requirements 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GB" w:eastAsia="en-GB"/>
              </w:rPr>
              <w:t> </w:t>
            </w:r>
          </w:p>
          <w:p w14:paraId="78426097" w14:textId="77777777" w:rsidR="00210722" w:rsidRPr="00210722" w:rsidRDefault="00210722" w:rsidP="0021072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en-GB"/>
              </w:rPr>
              <w:t>Rarely listens to, shares with, or supports others. Limited collaborative practices.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</w:tr>
      <w:tr w:rsidR="00210722" w:rsidRPr="00210722" w14:paraId="117A9D58" w14:textId="77777777" w:rsidTr="00630B00">
        <w:trPr>
          <w:jc w:val="center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E73A7BB" w14:textId="77777777" w:rsidR="00210722" w:rsidRPr="00210722" w:rsidRDefault="00210722" w:rsidP="00210722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212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5F6830E" w14:textId="77777777" w:rsidR="00210722" w:rsidRPr="00210722" w:rsidRDefault="00210722" w:rsidP="0021072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hAnsiTheme="minorHAnsi" w:cstheme="minorHAnsi"/>
                <w:szCs w:val="22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10722">
              <w:rPr>
                <w:rFonts w:asciiTheme="minorHAnsi" w:hAnsiTheme="minorHAnsi" w:cstheme="minorHAnsi"/>
                <w:szCs w:val="22"/>
              </w:rPr>
              <w:instrText xml:space="preserve"> FORMCHECKBOX </w:instrText>
            </w:r>
            <w:r w:rsidRPr="00210722">
              <w:rPr>
                <w:rFonts w:asciiTheme="minorHAnsi" w:hAnsiTheme="minorHAnsi" w:cstheme="minorHAnsi"/>
                <w:szCs w:val="22"/>
              </w:rPr>
            </w:r>
            <w:r w:rsidRPr="00210722">
              <w:rPr>
                <w:rFonts w:asciiTheme="minorHAnsi" w:hAnsiTheme="minorHAnsi" w:cstheme="minorHAnsi"/>
                <w:szCs w:val="22"/>
              </w:rPr>
              <w:fldChar w:fldCharType="separate"/>
            </w:r>
            <w:r w:rsidRPr="00210722">
              <w:rPr>
                <w:rFonts w:asciiTheme="minorHAnsi" w:hAnsiTheme="minorHAnsi" w:cstheme="minorHAnsi"/>
                <w:szCs w:val="22"/>
              </w:rPr>
              <w:fldChar w:fldCharType="end"/>
            </w:r>
          </w:p>
        </w:tc>
        <w:tc>
          <w:tcPr>
            <w:tcW w:w="2359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D0E8CED" w14:textId="77777777" w:rsidR="00210722" w:rsidRPr="00210722" w:rsidRDefault="00210722" w:rsidP="0021072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hAnsiTheme="minorHAnsi" w:cstheme="minorHAnsi"/>
                <w:szCs w:val="22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10722">
              <w:rPr>
                <w:rFonts w:asciiTheme="minorHAnsi" w:hAnsiTheme="minorHAnsi" w:cstheme="minorHAnsi"/>
                <w:szCs w:val="22"/>
              </w:rPr>
              <w:instrText xml:space="preserve"> FORMCHECKBOX </w:instrText>
            </w:r>
            <w:r w:rsidRPr="00210722">
              <w:rPr>
                <w:rFonts w:asciiTheme="minorHAnsi" w:hAnsiTheme="minorHAnsi" w:cstheme="minorHAnsi"/>
                <w:szCs w:val="22"/>
              </w:rPr>
            </w:r>
            <w:r w:rsidRPr="00210722">
              <w:rPr>
                <w:rFonts w:asciiTheme="minorHAnsi" w:hAnsiTheme="minorHAnsi" w:cstheme="minorHAnsi"/>
                <w:szCs w:val="22"/>
              </w:rPr>
              <w:fldChar w:fldCharType="separate"/>
            </w:r>
            <w:r w:rsidRPr="00210722">
              <w:rPr>
                <w:rFonts w:asciiTheme="minorHAnsi" w:hAnsiTheme="minorHAnsi" w:cstheme="minorHAnsi"/>
                <w:szCs w:val="22"/>
              </w:rPr>
              <w:fldChar w:fldCharType="end"/>
            </w:r>
          </w:p>
        </w:tc>
        <w:tc>
          <w:tcPr>
            <w:tcW w:w="2256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2411598" w14:textId="77777777" w:rsidR="00210722" w:rsidRPr="00210722" w:rsidRDefault="00210722" w:rsidP="0021072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hAnsiTheme="minorHAnsi" w:cstheme="minorHAnsi"/>
                <w:szCs w:val="22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10722">
              <w:rPr>
                <w:rFonts w:asciiTheme="minorHAnsi" w:hAnsiTheme="minorHAnsi" w:cstheme="minorHAnsi"/>
                <w:szCs w:val="22"/>
              </w:rPr>
              <w:instrText xml:space="preserve"> FORMCHECKBOX </w:instrText>
            </w:r>
            <w:r w:rsidRPr="00210722">
              <w:rPr>
                <w:rFonts w:asciiTheme="minorHAnsi" w:hAnsiTheme="minorHAnsi" w:cstheme="minorHAnsi"/>
                <w:szCs w:val="22"/>
              </w:rPr>
            </w:r>
            <w:r w:rsidRPr="00210722">
              <w:rPr>
                <w:rFonts w:asciiTheme="minorHAnsi" w:hAnsiTheme="minorHAnsi" w:cstheme="minorHAnsi"/>
                <w:szCs w:val="22"/>
              </w:rPr>
              <w:fldChar w:fldCharType="separate"/>
            </w:r>
            <w:r w:rsidRPr="00210722">
              <w:rPr>
                <w:rFonts w:asciiTheme="minorHAnsi" w:hAnsiTheme="minorHAnsi" w:cstheme="minorHAnsi"/>
                <w:szCs w:val="22"/>
              </w:rPr>
              <w:fldChar w:fldCharType="end"/>
            </w:r>
          </w:p>
        </w:tc>
        <w:tc>
          <w:tcPr>
            <w:tcW w:w="2139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5E65C96" w14:textId="77777777" w:rsidR="00210722" w:rsidRPr="00210722" w:rsidRDefault="00210722" w:rsidP="0021072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hAnsiTheme="minorHAnsi" w:cstheme="minorHAnsi"/>
                <w:szCs w:val="22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10722">
              <w:rPr>
                <w:rFonts w:asciiTheme="minorHAnsi" w:hAnsiTheme="minorHAnsi" w:cstheme="minorHAnsi"/>
                <w:szCs w:val="22"/>
              </w:rPr>
              <w:instrText xml:space="preserve"> FORMCHECKBOX </w:instrText>
            </w:r>
            <w:r w:rsidRPr="00210722">
              <w:rPr>
                <w:rFonts w:asciiTheme="minorHAnsi" w:hAnsiTheme="minorHAnsi" w:cstheme="minorHAnsi"/>
                <w:szCs w:val="22"/>
              </w:rPr>
            </w:r>
            <w:r w:rsidRPr="00210722">
              <w:rPr>
                <w:rFonts w:asciiTheme="minorHAnsi" w:hAnsiTheme="minorHAnsi" w:cstheme="minorHAnsi"/>
                <w:szCs w:val="22"/>
              </w:rPr>
              <w:fldChar w:fldCharType="separate"/>
            </w:r>
            <w:r w:rsidRPr="00210722">
              <w:rPr>
                <w:rFonts w:asciiTheme="minorHAnsi" w:hAnsiTheme="minorHAnsi" w:cstheme="minorHAnsi"/>
                <w:szCs w:val="22"/>
              </w:rPr>
              <w:fldChar w:fldCharType="end"/>
            </w:r>
          </w:p>
        </w:tc>
      </w:tr>
      <w:tr w:rsidR="00210722" w:rsidRPr="00210722" w14:paraId="0443BC71" w14:textId="77777777" w:rsidTr="00630B00">
        <w:trPr>
          <w:jc w:val="center"/>
        </w:trPr>
        <w:tc>
          <w:tcPr>
            <w:tcW w:w="1250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7F2EAF3" w14:textId="77777777" w:rsidR="00210722" w:rsidRPr="00210722" w:rsidRDefault="00210722" w:rsidP="0021072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b/>
                <w:bCs/>
                <w:color w:val="auto"/>
                <w:sz w:val="20"/>
                <w:szCs w:val="20"/>
                <w:lang w:eastAsia="en-GB"/>
              </w:rPr>
              <w:t>Professional Engagement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212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2D2C25AD" w14:textId="77777777" w:rsidR="00210722" w:rsidRPr="00210722" w:rsidRDefault="00210722" w:rsidP="0021072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en-GB"/>
              </w:rPr>
              <w:t>Consistently focused. Very self-directed. Works with initiative.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2359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11AE1692" w14:textId="77777777" w:rsidR="00210722" w:rsidRPr="00210722" w:rsidRDefault="00210722" w:rsidP="0021072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en-GB"/>
              </w:rPr>
              <w:t>Mostly focused. 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GB" w:eastAsia="en-GB"/>
              </w:rPr>
              <w:t> </w:t>
            </w:r>
          </w:p>
          <w:p w14:paraId="5EA4A5C5" w14:textId="77777777" w:rsidR="00210722" w:rsidRPr="00210722" w:rsidRDefault="00210722" w:rsidP="0021072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en-GB"/>
              </w:rPr>
              <w:t xml:space="preserve">Dependable and </w:t>
            </w:r>
            <w:proofErr w:type="spellStart"/>
            <w:r w:rsidRPr="00210722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en-GB"/>
              </w:rPr>
              <w:t>self directed</w:t>
            </w:r>
            <w:proofErr w:type="spellEnd"/>
            <w:r w:rsidRPr="00210722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en-GB"/>
              </w:rPr>
              <w:t>.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2256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6D786263" w14:textId="77777777" w:rsidR="00210722" w:rsidRPr="00210722" w:rsidRDefault="00210722" w:rsidP="0021072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en-GB"/>
              </w:rPr>
              <w:t>Somewhat focused. Requires reminders to stay on task. Improved self-direction is needed. 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2139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3E63586A" w14:textId="77777777" w:rsidR="00210722" w:rsidRPr="00210722" w:rsidRDefault="00210722" w:rsidP="0021072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eastAsia="en-GB"/>
              </w:rPr>
              <w:t>Rarely focused. Requires prompting and support. Displays little initiative or self-direction. 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</w:tr>
      <w:tr w:rsidR="00210722" w:rsidRPr="00210722" w14:paraId="23F6059F" w14:textId="77777777" w:rsidTr="00630B00">
        <w:trPr>
          <w:jc w:val="center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5A0FE0A" w14:textId="77777777" w:rsidR="00210722" w:rsidRPr="00210722" w:rsidRDefault="00210722" w:rsidP="00210722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212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C3E87F1" w14:textId="77777777" w:rsidR="00210722" w:rsidRPr="00210722" w:rsidRDefault="00210722" w:rsidP="0021072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hAnsiTheme="minorHAnsi" w:cstheme="minorHAnsi"/>
                <w:szCs w:val="22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10722">
              <w:rPr>
                <w:rFonts w:asciiTheme="minorHAnsi" w:hAnsiTheme="minorHAnsi" w:cstheme="minorHAnsi"/>
                <w:szCs w:val="22"/>
              </w:rPr>
              <w:instrText xml:space="preserve"> FORMCHECKBOX </w:instrText>
            </w:r>
            <w:r w:rsidRPr="00210722">
              <w:rPr>
                <w:rFonts w:asciiTheme="minorHAnsi" w:hAnsiTheme="minorHAnsi" w:cstheme="minorHAnsi"/>
                <w:szCs w:val="22"/>
              </w:rPr>
            </w:r>
            <w:r w:rsidRPr="00210722">
              <w:rPr>
                <w:rFonts w:asciiTheme="minorHAnsi" w:hAnsiTheme="minorHAnsi" w:cstheme="minorHAnsi"/>
                <w:szCs w:val="22"/>
              </w:rPr>
              <w:fldChar w:fldCharType="separate"/>
            </w:r>
            <w:r w:rsidRPr="00210722">
              <w:rPr>
                <w:rFonts w:asciiTheme="minorHAnsi" w:hAnsiTheme="minorHAnsi" w:cstheme="minorHAnsi"/>
                <w:szCs w:val="22"/>
              </w:rPr>
              <w:fldChar w:fldCharType="end"/>
            </w:r>
          </w:p>
        </w:tc>
        <w:tc>
          <w:tcPr>
            <w:tcW w:w="2359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5F21F3E" w14:textId="77777777" w:rsidR="00210722" w:rsidRPr="00210722" w:rsidRDefault="00210722" w:rsidP="0021072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hAnsiTheme="minorHAnsi" w:cstheme="minorHAnsi"/>
                <w:szCs w:val="22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10722">
              <w:rPr>
                <w:rFonts w:asciiTheme="minorHAnsi" w:hAnsiTheme="minorHAnsi" w:cstheme="minorHAnsi"/>
                <w:szCs w:val="22"/>
              </w:rPr>
              <w:instrText xml:space="preserve"> FORMCHECKBOX </w:instrText>
            </w:r>
            <w:r w:rsidRPr="00210722">
              <w:rPr>
                <w:rFonts w:asciiTheme="minorHAnsi" w:hAnsiTheme="minorHAnsi" w:cstheme="minorHAnsi"/>
                <w:szCs w:val="22"/>
              </w:rPr>
            </w:r>
            <w:r w:rsidRPr="00210722">
              <w:rPr>
                <w:rFonts w:asciiTheme="minorHAnsi" w:hAnsiTheme="minorHAnsi" w:cstheme="minorHAnsi"/>
                <w:szCs w:val="22"/>
              </w:rPr>
              <w:fldChar w:fldCharType="separate"/>
            </w:r>
            <w:r w:rsidRPr="00210722">
              <w:rPr>
                <w:rFonts w:asciiTheme="minorHAnsi" w:hAnsiTheme="minorHAnsi" w:cstheme="minorHAnsi"/>
                <w:szCs w:val="22"/>
              </w:rPr>
              <w:fldChar w:fldCharType="end"/>
            </w:r>
          </w:p>
        </w:tc>
        <w:tc>
          <w:tcPr>
            <w:tcW w:w="2256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4A53636" w14:textId="77777777" w:rsidR="00210722" w:rsidRPr="00210722" w:rsidRDefault="00210722" w:rsidP="0021072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hAnsiTheme="minorHAnsi" w:cstheme="minorHAnsi"/>
                <w:szCs w:val="22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10722">
              <w:rPr>
                <w:rFonts w:asciiTheme="minorHAnsi" w:hAnsiTheme="minorHAnsi" w:cstheme="minorHAnsi"/>
                <w:szCs w:val="22"/>
              </w:rPr>
              <w:instrText xml:space="preserve"> FORMCHECKBOX </w:instrText>
            </w:r>
            <w:r w:rsidRPr="00210722">
              <w:rPr>
                <w:rFonts w:asciiTheme="minorHAnsi" w:hAnsiTheme="minorHAnsi" w:cstheme="minorHAnsi"/>
                <w:szCs w:val="22"/>
              </w:rPr>
            </w:r>
            <w:r w:rsidRPr="00210722">
              <w:rPr>
                <w:rFonts w:asciiTheme="minorHAnsi" w:hAnsiTheme="minorHAnsi" w:cstheme="minorHAnsi"/>
                <w:szCs w:val="22"/>
              </w:rPr>
              <w:fldChar w:fldCharType="separate"/>
            </w:r>
            <w:r w:rsidRPr="00210722">
              <w:rPr>
                <w:rFonts w:asciiTheme="minorHAnsi" w:hAnsiTheme="minorHAnsi" w:cstheme="minorHAnsi"/>
                <w:szCs w:val="22"/>
              </w:rPr>
              <w:fldChar w:fldCharType="end"/>
            </w:r>
          </w:p>
        </w:tc>
        <w:tc>
          <w:tcPr>
            <w:tcW w:w="2139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11D814C" w14:textId="77777777" w:rsidR="00210722" w:rsidRPr="00210722" w:rsidRDefault="00210722" w:rsidP="0021072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hAnsiTheme="minorHAnsi" w:cstheme="minorHAnsi"/>
                <w:szCs w:val="22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10722">
              <w:rPr>
                <w:rFonts w:asciiTheme="minorHAnsi" w:hAnsiTheme="minorHAnsi" w:cstheme="minorHAnsi"/>
                <w:szCs w:val="22"/>
              </w:rPr>
              <w:instrText xml:space="preserve"> FORMCHECKBOX </w:instrText>
            </w:r>
            <w:r w:rsidRPr="00210722">
              <w:rPr>
                <w:rFonts w:asciiTheme="minorHAnsi" w:hAnsiTheme="minorHAnsi" w:cstheme="minorHAnsi"/>
                <w:szCs w:val="22"/>
              </w:rPr>
            </w:r>
            <w:r w:rsidRPr="00210722">
              <w:rPr>
                <w:rFonts w:asciiTheme="minorHAnsi" w:hAnsiTheme="minorHAnsi" w:cstheme="minorHAnsi"/>
                <w:szCs w:val="22"/>
              </w:rPr>
              <w:fldChar w:fldCharType="separate"/>
            </w:r>
            <w:r w:rsidRPr="00210722">
              <w:rPr>
                <w:rFonts w:asciiTheme="minorHAnsi" w:hAnsiTheme="minorHAnsi" w:cstheme="minorHAnsi"/>
                <w:szCs w:val="22"/>
              </w:rPr>
              <w:fldChar w:fldCharType="end"/>
            </w:r>
          </w:p>
        </w:tc>
      </w:tr>
    </w:tbl>
    <w:p w14:paraId="30426367" w14:textId="77777777" w:rsidR="00210722" w:rsidRPr="00210722" w:rsidRDefault="00210722" w:rsidP="00210722">
      <w:pPr>
        <w:spacing w:before="100" w:beforeAutospacing="1" w:after="100" w:afterAutospacing="1"/>
        <w:textAlignment w:val="baseline"/>
        <w:rPr>
          <w:rFonts w:asciiTheme="minorHAnsi" w:eastAsia="Times New Roman" w:hAnsiTheme="minorHAnsi" w:cstheme="minorHAnsi"/>
          <w:color w:val="auto"/>
          <w:szCs w:val="22"/>
          <w:lang w:val="en-GB" w:eastAsia="en-GB"/>
        </w:rPr>
      </w:pPr>
      <w:r w:rsidRPr="00210722">
        <w:rPr>
          <w:rFonts w:asciiTheme="minorHAnsi" w:eastAsia="Times New Roman" w:hAnsiTheme="minorHAnsi" w:cstheme="minorHAnsi"/>
          <w:color w:val="auto"/>
          <w:szCs w:val="22"/>
          <w:lang w:val="en-GB" w:eastAsia="en-GB"/>
        </w:rPr>
        <w:t> </w:t>
      </w:r>
    </w:p>
    <w:p w14:paraId="7DEC3A8F" w14:textId="77777777" w:rsidR="00210722" w:rsidRPr="00210722" w:rsidRDefault="00210722" w:rsidP="00210722">
      <w:pPr>
        <w:rPr>
          <w:rFonts w:asciiTheme="minorHAnsi" w:eastAsia="Times New Roman" w:hAnsiTheme="minorHAnsi" w:cstheme="minorHAnsi"/>
          <w:color w:val="auto"/>
          <w:szCs w:val="22"/>
          <w:lang w:val="en-GB" w:eastAsia="en-GB"/>
        </w:rPr>
      </w:pPr>
      <w:r w:rsidRPr="00210722">
        <w:rPr>
          <w:rFonts w:asciiTheme="minorHAnsi" w:eastAsia="Times New Roman" w:hAnsiTheme="minorHAnsi" w:cstheme="minorHAnsi"/>
          <w:color w:val="auto"/>
          <w:szCs w:val="22"/>
          <w:lang w:val="en-GB" w:eastAsia="en-GB"/>
        </w:rPr>
        <w:br w:type="page"/>
      </w:r>
    </w:p>
    <w:p w14:paraId="6A8F7F7A" w14:textId="77777777" w:rsidR="00210722" w:rsidRPr="00210722" w:rsidRDefault="00210722" w:rsidP="00210722">
      <w:pPr>
        <w:pStyle w:val="Heading2"/>
        <w:rPr>
          <w:rFonts w:cstheme="minorHAnsi"/>
        </w:rPr>
      </w:pPr>
      <w:r w:rsidRPr="00210722">
        <w:rPr>
          <w:rFonts w:cstheme="minorHAnsi"/>
        </w:rPr>
        <w:lastRenderedPageBreak/>
        <w:t>Complete the following for EC students only (early learning placements) </w:t>
      </w:r>
    </w:p>
    <w:tbl>
      <w:tblPr>
        <w:tblStyle w:val="TableGrid"/>
        <w:tblW w:w="10632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1418"/>
        <w:gridCol w:w="6804"/>
        <w:gridCol w:w="2410"/>
      </w:tblGrid>
      <w:tr w:rsidR="00210722" w:rsidRPr="00210722" w14:paraId="675CADB2" w14:textId="77777777" w:rsidTr="00210722">
        <w:tc>
          <w:tcPr>
            <w:tcW w:w="1418" w:type="dxa"/>
            <w:shd w:val="clear" w:color="auto" w:fill="E2F5EA" w:themeFill="accent5" w:themeFillTint="33"/>
            <w:vAlign w:val="center"/>
          </w:tcPr>
          <w:p w14:paraId="1E1A4B28" w14:textId="77777777" w:rsidR="00210722" w:rsidRPr="00210722" w:rsidRDefault="00210722" w:rsidP="00210722">
            <w:pPr>
              <w:spacing w:before="60" w:after="60"/>
              <w:jc w:val="center"/>
              <w:rPr>
                <w:rFonts w:asciiTheme="minorHAnsi" w:hAnsiTheme="minorHAnsi" w:cstheme="minorHAnsi"/>
                <w:b/>
                <w:color w:val="auto"/>
              </w:rPr>
            </w:pPr>
            <w:r w:rsidRPr="00210722">
              <w:rPr>
                <w:rFonts w:asciiTheme="minorHAnsi" w:hAnsiTheme="minorHAnsi" w:cstheme="minorHAnsi"/>
                <w:b/>
                <w:color w:val="auto"/>
              </w:rPr>
              <w:t>DOMAIN</w:t>
            </w:r>
          </w:p>
        </w:tc>
        <w:tc>
          <w:tcPr>
            <w:tcW w:w="6804" w:type="dxa"/>
            <w:shd w:val="clear" w:color="auto" w:fill="E2F5EA" w:themeFill="accent5" w:themeFillTint="33"/>
            <w:vAlign w:val="center"/>
          </w:tcPr>
          <w:p w14:paraId="71C1FD38" w14:textId="77777777" w:rsidR="00210722" w:rsidRPr="00210722" w:rsidRDefault="00210722" w:rsidP="00210722">
            <w:pPr>
              <w:spacing w:before="60" w:after="60"/>
              <w:jc w:val="center"/>
              <w:rPr>
                <w:rFonts w:asciiTheme="minorHAnsi" w:hAnsiTheme="minorHAnsi" w:cstheme="minorHAnsi"/>
                <w:b/>
              </w:rPr>
            </w:pPr>
            <w:r w:rsidRPr="00210722">
              <w:rPr>
                <w:rFonts w:asciiTheme="minorHAnsi" w:hAnsiTheme="minorHAnsi" w:cstheme="minorHAnsi"/>
                <w:b/>
              </w:rPr>
              <w:t xml:space="preserve"> ACECQA QUALITY AREAS</w:t>
            </w:r>
          </w:p>
        </w:tc>
        <w:tc>
          <w:tcPr>
            <w:tcW w:w="2410" w:type="dxa"/>
            <w:shd w:val="clear" w:color="auto" w:fill="E2F5EA" w:themeFill="accent5" w:themeFillTint="33"/>
            <w:vAlign w:val="center"/>
          </w:tcPr>
          <w:p w14:paraId="3A1C3652" w14:textId="77777777" w:rsidR="00210722" w:rsidRPr="00210722" w:rsidRDefault="00210722" w:rsidP="00210722">
            <w:pPr>
              <w:spacing w:before="60" w:after="60"/>
              <w:jc w:val="center"/>
              <w:rPr>
                <w:rFonts w:asciiTheme="minorHAnsi" w:hAnsiTheme="minorHAnsi" w:cstheme="minorHAnsi"/>
                <w:b/>
              </w:rPr>
            </w:pPr>
            <w:r w:rsidRPr="00210722">
              <w:rPr>
                <w:rFonts w:asciiTheme="minorHAnsi" w:hAnsiTheme="minorHAnsi" w:cstheme="minorHAnsi"/>
                <w:b/>
              </w:rPr>
              <w:t>PERFORMANCE RATING</w:t>
            </w:r>
          </w:p>
        </w:tc>
      </w:tr>
      <w:tr w:rsidR="00210722" w:rsidRPr="00210722" w14:paraId="7F916A5D" w14:textId="77777777" w:rsidTr="00210722">
        <w:tc>
          <w:tcPr>
            <w:tcW w:w="10632" w:type="dxa"/>
            <w:gridSpan w:val="3"/>
            <w:shd w:val="clear" w:color="auto" w:fill="E2F5EA" w:themeFill="accent5" w:themeFillTint="33"/>
            <w:vAlign w:val="center"/>
          </w:tcPr>
          <w:p w14:paraId="6980718F" w14:textId="77777777" w:rsidR="00210722" w:rsidRPr="00210722" w:rsidRDefault="00210722" w:rsidP="00210722">
            <w:pPr>
              <w:spacing w:before="60" w:after="60"/>
              <w:jc w:val="center"/>
              <w:rPr>
                <w:rFonts w:asciiTheme="minorHAnsi" w:hAnsiTheme="minorHAnsi" w:cstheme="minorHAnsi"/>
                <w:b/>
                <w:color w:val="auto"/>
              </w:rPr>
            </w:pPr>
            <w:r w:rsidRPr="00210722">
              <w:rPr>
                <w:rFonts w:asciiTheme="minorHAnsi" w:hAnsiTheme="minorHAnsi" w:cstheme="minorHAnsi"/>
                <w:b/>
                <w:bCs/>
                <w:color w:val="auto"/>
              </w:rPr>
              <w:t xml:space="preserve">Select from: </w:t>
            </w:r>
            <w:r w:rsidRPr="00210722">
              <w:rPr>
                <w:rFonts w:asciiTheme="minorHAnsi" w:hAnsiTheme="minorHAnsi" w:cstheme="minorHAnsi"/>
                <w:b/>
                <w:bCs/>
                <w:i/>
                <w:color w:val="auto"/>
              </w:rPr>
              <w:t>Developing Satisfactorily, Unsatisfactory, Limited Opportunities</w:t>
            </w:r>
          </w:p>
        </w:tc>
      </w:tr>
    </w:tbl>
    <w:tbl>
      <w:tblPr>
        <w:tblW w:w="10643" w:type="dxa"/>
        <w:tblInd w:w="-8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563"/>
        <w:gridCol w:w="5812"/>
        <w:gridCol w:w="2268"/>
      </w:tblGrid>
      <w:tr w:rsidR="00630B00" w:rsidRPr="00210722" w14:paraId="7ED6EBA9" w14:textId="77777777" w:rsidTr="00561700">
        <w:trPr>
          <w:trHeight w:val="465"/>
        </w:trPr>
        <w:tc>
          <w:tcPr>
            <w:tcW w:w="2563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center"/>
            <w:hideMark/>
          </w:tcPr>
          <w:p w14:paraId="08AA75D0" w14:textId="77777777" w:rsidR="00630B00" w:rsidRPr="00210722" w:rsidRDefault="00630B00" w:rsidP="00630B00">
            <w:pPr>
              <w:spacing w:before="100" w:beforeAutospacing="1" w:after="100" w:afterAutospacing="1"/>
              <w:ind w:left="135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b/>
                <w:bCs/>
                <w:color w:val="000000"/>
                <w:szCs w:val="22"/>
                <w:lang w:val="en-GB" w:eastAsia="en-GB"/>
              </w:rPr>
              <w:t>Family and community contexts</w:t>
            </w:r>
            <w:r w:rsidRPr="00210722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: </w:t>
            </w:r>
          </w:p>
        </w:tc>
        <w:tc>
          <w:tcPr>
            <w:tcW w:w="58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0E766224" w14:textId="77777777" w:rsidR="00630B00" w:rsidRPr="00210722" w:rsidRDefault="00630B00" w:rsidP="00630B00">
            <w:pPr>
              <w:spacing w:before="100" w:beforeAutospacing="1" w:after="100" w:afterAutospacing="1"/>
              <w:ind w:left="270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Developing family and community partnerships </w:t>
            </w:r>
          </w:p>
        </w:tc>
        <w:sdt>
          <w:sdtPr>
            <w:rPr>
              <w:rFonts w:ascii="Calibri Light" w:hAnsi="Calibri Light" w:cs="Calibri Light"/>
            </w:rPr>
            <w:id w:val="-1771232756"/>
            <w:placeholder>
              <w:docPart w:val="4204F13A9C8547ACB835BADC16D8638F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268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</w:tcPr>
              <w:p w14:paraId="6E9FADAE" w14:textId="022AC119" w:rsidR="00630B00" w:rsidRPr="00210722" w:rsidRDefault="00630B00" w:rsidP="00630B00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8B490A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630B00" w:rsidRPr="00210722" w14:paraId="087447A5" w14:textId="77777777" w:rsidTr="00561700">
        <w:trPr>
          <w:trHeight w:val="555"/>
        </w:trPr>
        <w:tc>
          <w:tcPr>
            <w:tcW w:w="2563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161BB18D" w14:textId="77777777" w:rsidR="00630B00" w:rsidRPr="00210722" w:rsidRDefault="00630B00" w:rsidP="00630B00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58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3F772B24" w14:textId="77777777" w:rsidR="00630B00" w:rsidRPr="00210722" w:rsidRDefault="00630B00" w:rsidP="00630B00">
            <w:pPr>
              <w:spacing w:before="100" w:beforeAutospacing="1" w:after="100" w:afterAutospacing="1"/>
              <w:ind w:left="270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Aboriginal and Torres Strait Islander perspectives </w:t>
            </w:r>
          </w:p>
        </w:tc>
        <w:sdt>
          <w:sdtPr>
            <w:rPr>
              <w:rFonts w:ascii="Calibri Light" w:hAnsi="Calibri Light" w:cs="Calibri Light"/>
            </w:rPr>
            <w:id w:val="-593858291"/>
            <w:placeholder>
              <w:docPart w:val="70F0A64123AD4D9E91D59A2BA1A8B43A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268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</w:tcPr>
              <w:p w14:paraId="59BED167" w14:textId="36734B6C" w:rsidR="00630B00" w:rsidRPr="00210722" w:rsidRDefault="00630B00" w:rsidP="00630B00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8B490A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630B00" w:rsidRPr="00210722" w14:paraId="640F3622" w14:textId="77777777" w:rsidTr="00561700">
        <w:trPr>
          <w:trHeight w:val="525"/>
        </w:trPr>
        <w:tc>
          <w:tcPr>
            <w:tcW w:w="2563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6FED35A4" w14:textId="77777777" w:rsidR="00630B00" w:rsidRPr="00210722" w:rsidRDefault="00630B00" w:rsidP="00630B00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58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A2FD753" w14:textId="77777777" w:rsidR="00630B00" w:rsidRPr="00210722" w:rsidRDefault="00630B00" w:rsidP="00630B00">
            <w:pPr>
              <w:spacing w:before="100" w:beforeAutospacing="1" w:after="100" w:afterAutospacing="1"/>
              <w:ind w:left="270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 xml:space="preserve">Culture, </w:t>
            </w:r>
            <w:proofErr w:type="gramStart"/>
            <w:r w:rsidRPr="00210722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diversity</w:t>
            </w:r>
            <w:proofErr w:type="gramEnd"/>
            <w:r w:rsidRPr="00210722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 xml:space="preserve"> and inclusion </w:t>
            </w:r>
          </w:p>
        </w:tc>
        <w:sdt>
          <w:sdtPr>
            <w:rPr>
              <w:rFonts w:ascii="Calibri Light" w:hAnsi="Calibri Light" w:cs="Calibri Light"/>
            </w:rPr>
            <w:id w:val="-13226992"/>
            <w:placeholder>
              <w:docPart w:val="2CD2C8249F344536988F8C7EB7F348B3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268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</w:tcPr>
              <w:p w14:paraId="18648A02" w14:textId="563F3D65" w:rsidR="00630B00" w:rsidRPr="00210722" w:rsidRDefault="00630B00" w:rsidP="00630B00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8B490A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630B00" w:rsidRPr="00210722" w14:paraId="0B11EF4F" w14:textId="77777777" w:rsidTr="00561700">
        <w:trPr>
          <w:trHeight w:val="570"/>
        </w:trPr>
        <w:tc>
          <w:tcPr>
            <w:tcW w:w="2563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center"/>
            <w:hideMark/>
          </w:tcPr>
          <w:p w14:paraId="369C942A" w14:textId="77777777" w:rsidR="00630B00" w:rsidRPr="00210722" w:rsidRDefault="00630B00" w:rsidP="00630B00">
            <w:pPr>
              <w:spacing w:before="100" w:beforeAutospacing="1" w:after="100" w:afterAutospacing="1"/>
              <w:ind w:left="135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b/>
                <w:bCs/>
                <w:color w:val="000000"/>
                <w:szCs w:val="22"/>
                <w:lang w:val="en-GB" w:eastAsia="en-GB"/>
              </w:rPr>
              <w:t>Education and curriculum studies:</w:t>
            </w:r>
            <w:r w:rsidRPr="00210722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58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2FECD29F" w14:textId="77777777" w:rsidR="00630B00" w:rsidRPr="00210722" w:rsidRDefault="00630B00" w:rsidP="00630B00">
            <w:pPr>
              <w:spacing w:before="100" w:beforeAutospacing="1" w:after="100" w:afterAutospacing="1"/>
              <w:ind w:left="270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Early Years Learning Framework </w:t>
            </w:r>
          </w:p>
        </w:tc>
        <w:sdt>
          <w:sdtPr>
            <w:rPr>
              <w:rFonts w:ascii="Calibri Light" w:hAnsi="Calibri Light" w:cs="Calibri Light"/>
            </w:rPr>
            <w:id w:val="-1045216158"/>
            <w:placeholder>
              <w:docPart w:val="20F43CB3CF08409BA1B85222E1B0CC7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268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</w:tcPr>
              <w:p w14:paraId="2B58DC8E" w14:textId="5D2176B0" w:rsidR="00630B00" w:rsidRPr="00210722" w:rsidRDefault="00630B00" w:rsidP="00630B00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8B490A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630B00" w:rsidRPr="00210722" w14:paraId="2105ED5A" w14:textId="77777777" w:rsidTr="00561700">
        <w:trPr>
          <w:trHeight w:val="525"/>
        </w:trPr>
        <w:tc>
          <w:tcPr>
            <w:tcW w:w="2563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4A165442" w14:textId="77777777" w:rsidR="00630B00" w:rsidRPr="00210722" w:rsidRDefault="00630B00" w:rsidP="00630B00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58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55AB4869" w14:textId="77777777" w:rsidR="00630B00" w:rsidRPr="00210722" w:rsidRDefault="00630B00" w:rsidP="00630B00">
            <w:pPr>
              <w:spacing w:before="100" w:beforeAutospacing="1" w:after="100" w:afterAutospacing="1"/>
              <w:ind w:left="270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The Australian curriculum </w:t>
            </w:r>
          </w:p>
        </w:tc>
        <w:sdt>
          <w:sdtPr>
            <w:rPr>
              <w:rFonts w:ascii="Calibri Light" w:hAnsi="Calibri Light" w:cs="Calibri Light"/>
            </w:rPr>
            <w:id w:val="-789351923"/>
            <w:placeholder>
              <w:docPart w:val="9662B069606A410F939678C08C6FE70D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268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</w:tcPr>
              <w:p w14:paraId="2705B538" w14:textId="54AFE396" w:rsidR="00630B00" w:rsidRPr="00210722" w:rsidRDefault="00630B00" w:rsidP="00630B00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8B490A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630B00" w:rsidRPr="00210722" w14:paraId="3BC03332" w14:textId="77777777" w:rsidTr="00561700">
        <w:trPr>
          <w:trHeight w:val="465"/>
        </w:trPr>
        <w:tc>
          <w:tcPr>
            <w:tcW w:w="2563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B6F5E86" w14:textId="77777777" w:rsidR="00630B00" w:rsidRPr="00210722" w:rsidRDefault="00630B00" w:rsidP="00630B00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58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A8A29CC" w14:textId="77777777" w:rsidR="00630B00" w:rsidRPr="00210722" w:rsidRDefault="00630B00" w:rsidP="00630B00">
            <w:pPr>
              <w:spacing w:before="100" w:beforeAutospacing="1" w:after="100" w:afterAutospacing="1"/>
              <w:ind w:left="270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 xml:space="preserve">Curriculum planning, </w:t>
            </w:r>
            <w:proofErr w:type="gramStart"/>
            <w:r w:rsidRPr="00210722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programming</w:t>
            </w:r>
            <w:proofErr w:type="gramEnd"/>
            <w:r w:rsidRPr="00210722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 xml:space="preserve"> and evaluation </w:t>
            </w:r>
          </w:p>
        </w:tc>
        <w:sdt>
          <w:sdtPr>
            <w:rPr>
              <w:rFonts w:ascii="Calibri Light" w:hAnsi="Calibri Light" w:cs="Calibri Light"/>
            </w:rPr>
            <w:id w:val="-383641839"/>
            <w:placeholder>
              <w:docPart w:val="1873691B350E4386BF58FB6BF4511E7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268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</w:tcPr>
              <w:p w14:paraId="21725F56" w14:textId="131B7668" w:rsidR="00630B00" w:rsidRPr="00210722" w:rsidRDefault="00630B00" w:rsidP="00630B00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8B490A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630B00" w:rsidRPr="00210722" w14:paraId="53205F60" w14:textId="77777777" w:rsidTr="00561700">
        <w:trPr>
          <w:trHeight w:val="525"/>
        </w:trPr>
        <w:tc>
          <w:tcPr>
            <w:tcW w:w="2563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center"/>
            <w:hideMark/>
          </w:tcPr>
          <w:p w14:paraId="5778CD8B" w14:textId="77777777" w:rsidR="00630B00" w:rsidRPr="00210722" w:rsidRDefault="00630B00" w:rsidP="00630B00">
            <w:pPr>
              <w:spacing w:before="100" w:beforeAutospacing="1" w:after="100" w:afterAutospacing="1"/>
              <w:ind w:left="60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Psychology and child development: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58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5072392B" w14:textId="77777777" w:rsidR="00630B00" w:rsidRPr="00210722" w:rsidRDefault="00630B00" w:rsidP="00630B00">
            <w:pPr>
              <w:spacing w:before="100" w:beforeAutospacing="1" w:after="100" w:afterAutospacing="1"/>
              <w:ind w:left="270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 xml:space="preserve">Learning, </w:t>
            </w:r>
            <w:proofErr w:type="gramStart"/>
            <w:r w:rsidRPr="00210722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development</w:t>
            </w:r>
            <w:proofErr w:type="gramEnd"/>
            <w:r w:rsidRPr="00210722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 xml:space="preserve"> and care </w:t>
            </w:r>
          </w:p>
        </w:tc>
        <w:sdt>
          <w:sdtPr>
            <w:rPr>
              <w:rFonts w:ascii="Calibri Light" w:hAnsi="Calibri Light" w:cs="Calibri Light"/>
            </w:rPr>
            <w:id w:val="-765150021"/>
            <w:placeholder>
              <w:docPart w:val="E4CBFA286B504913BA2FEFAB7D33784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268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</w:tcPr>
              <w:p w14:paraId="49080122" w14:textId="5BFEFACA" w:rsidR="00630B00" w:rsidRPr="00210722" w:rsidRDefault="00630B00" w:rsidP="00630B00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8B490A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630B00" w:rsidRPr="00210722" w14:paraId="2BE76468" w14:textId="77777777" w:rsidTr="00561700">
        <w:trPr>
          <w:trHeight w:val="480"/>
        </w:trPr>
        <w:tc>
          <w:tcPr>
            <w:tcW w:w="2563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1BF7C08A" w14:textId="77777777" w:rsidR="00630B00" w:rsidRPr="00210722" w:rsidRDefault="00630B00" w:rsidP="00630B00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0AA23FBC" w14:textId="77777777" w:rsidR="00630B00" w:rsidRPr="00210722" w:rsidRDefault="00630B00" w:rsidP="00630B00">
            <w:pPr>
              <w:spacing w:before="100" w:beforeAutospacing="1" w:after="100" w:afterAutospacing="1"/>
              <w:ind w:left="270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Language development </w:t>
            </w:r>
          </w:p>
        </w:tc>
        <w:sdt>
          <w:sdtPr>
            <w:rPr>
              <w:rFonts w:ascii="Calibri Light" w:hAnsi="Calibri Light" w:cs="Calibri Light"/>
            </w:rPr>
            <w:id w:val="-205797221"/>
            <w:placeholder>
              <w:docPart w:val="46A69CC999704AD89E65518EF6160A9E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268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</w:tcPr>
              <w:p w14:paraId="0D73BB5C" w14:textId="1B6D10BF" w:rsidR="00630B00" w:rsidRPr="00210722" w:rsidRDefault="00630B00" w:rsidP="00630B00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8B490A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630B00" w:rsidRPr="00210722" w14:paraId="7D98CE91" w14:textId="77777777" w:rsidTr="00561700">
        <w:trPr>
          <w:trHeight w:val="540"/>
        </w:trPr>
        <w:tc>
          <w:tcPr>
            <w:tcW w:w="2563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6703B528" w14:textId="77777777" w:rsidR="00630B00" w:rsidRPr="00210722" w:rsidRDefault="00630B00" w:rsidP="00630B00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1449B565" w14:textId="77777777" w:rsidR="00630B00" w:rsidRPr="00210722" w:rsidRDefault="00630B00" w:rsidP="00630B00">
            <w:pPr>
              <w:spacing w:before="100" w:beforeAutospacing="1" w:after="100" w:afterAutospacing="1"/>
              <w:ind w:left="270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Social and emotional development </w:t>
            </w:r>
          </w:p>
        </w:tc>
        <w:sdt>
          <w:sdtPr>
            <w:rPr>
              <w:rFonts w:ascii="Calibri Light" w:hAnsi="Calibri Light" w:cs="Calibri Light"/>
            </w:rPr>
            <w:id w:val="2043012243"/>
            <w:placeholder>
              <w:docPart w:val="BC54B1980F2842A3BC0A2425A92B8899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268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</w:tcPr>
              <w:p w14:paraId="6AC0B2D0" w14:textId="27539976" w:rsidR="00630B00" w:rsidRPr="00210722" w:rsidRDefault="00630B00" w:rsidP="00630B00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8B490A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630B00" w:rsidRPr="00210722" w14:paraId="02D8C013" w14:textId="77777777" w:rsidTr="00561700">
        <w:trPr>
          <w:trHeight w:val="570"/>
        </w:trPr>
        <w:tc>
          <w:tcPr>
            <w:tcW w:w="2563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6A399E4A" w14:textId="77777777" w:rsidR="00630B00" w:rsidRPr="00210722" w:rsidRDefault="00630B00" w:rsidP="00630B00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3F7A6269" w14:textId="77777777" w:rsidR="00630B00" w:rsidRPr="00210722" w:rsidRDefault="00630B00" w:rsidP="00630B00">
            <w:pPr>
              <w:spacing w:before="100" w:beforeAutospacing="1" w:after="100" w:afterAutospacing="1"/>
              <w:ind w:left="270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 xml:space="preserve">Child health, </w:t>
            </w:r>
            <w:proofErr w:type="gramStart"/>
            <w:r w:rsidRPr="00210722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wellbeing</w:t>
            </w:r>
            <w:proofErr w:type="gramEnd"/>
            <w:r w:rsidRPr="00210722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 xml:space="preserve"> and safety </w:t>
            </w:r>
          </w:p>
        </w:tc>
        <w:sdt>
          <w:sdtPr>
            <w:rPr>
              <w:rFonts w:ascii="Calibri Light" w:hAnsi="Calibri Light" w:cs="Calibri Light"/>
            </w:rPr>
            <w:id w:val="509807603"/>
            <w:placeholder>
              <w:docPart w:val="EDD541D1F1CE4CCA8DCCE43194FD4B5B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268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</w:tcPr>
              <w:p w14:paraId="551E34B4" w14:textId="5ABF049A" w:rsidR="00630B00" w:rsidRPr="00210722" w:rsidRDefault="00630B00" w:rsidP="00630B00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8B490A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630B00" w:rsidRPr="00210722" w14:paraId="437060B4" w14:textId="77777777" w:rsidTr="00561700">
        <w:trPr>
          <w:trHeight w:val="555"/>
        </w:trPr>
        <w:tc>
          <w:tcPr>
            <w:tcW w:w="2563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504D54D8" w14:textId="77777777" w:rsidR="00630B00" w:rsidRPr="00210722" w:rsidRDefault="00630B00" w:rsidP="00630B00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41BCC84D" w14:textId="77777777" w:rsidR="00630B00" w:rsidRPr="00210722" w:rsidRDefault="00630B00" w:rsidP="00630B00">
            <w:pPr>
              <w:spacing w:before="100" w:beforeAutospacing="1" w:after="100" w:afterAutospacing="1"/>
              <w:ind w:left="270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Early intervention </w:t>
            </w:r>
          </w:p>
        </w:tc>
        <w:sdt>
          <w:sdtPr>
            <w:rPr>
              <w:rFonts w:ascii="Calibri Light" w:hAnsi="Calibri Light" w:cs="Calibri Light"/>
            </w:rPr>
            <w:id w:val="1698734122"/>
            <w:placeholder>
              <w:docPart w:val="25183EA97E9E4062BA66D33C1E55717D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268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</w:tcPr>
              <w:p w14:paraId="025CF6B0" w14:textId="64E5187E" w:rsidR="00630B00" w:rsidRPr="00210722" w:rsidRDefault="00630B00" w:rsidP="00630B00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8B490A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630B00" w:rsidRPr="00210722" w14:paraId="3757ED63" w14:textId="77777777" w:rsidTr="00561700">
        <w:trPr>
          <w:trHeight w:val="555"/>
        </w:trPr>
        <w:tc>
          <w:tcPr>
            <w:tcW w:w="2563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493ABE05" w14:textId="77777777" w:rsidR="00630B00" w:rsidRPr="00210722" w:rsidRDefault="00630B00" w:rsidP="00630B00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6D98B47C" w14:textId="77777777" w:rsidR="00630B00" w:rsidRPr="00210722" w:rsidRDefault="00630B00" w:rsidP="00630B00">
            <w:pPr>
              <w:spacing w:before="100" w:beforeAutospacing="1" w:after="100" w:afterAutospacing="1"/>
              <w:ind w:left="270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 xml:space="preserve">Diversity, </w:t>
            </w:r>
            <w:proofErr w:type="gramStart"/>
            <w:r w:rsidRPr="00210722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difference</w:t>
            </w:r>
            <w:proofErr w:type="gramEnd"/>
            <w:r w:rsidRPr="00210722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 xml:space="preserve"> and inclusivity </w:t>
            </w:r>
          </w:p>
        </w:tc>
        <w:sdt>
          <w:sdtPr>
            <w:rPr>
              <w:rFonts w:ascii="Calibri Light" w:hAnsi="Calibri Light" w:cs="Calibri Light"/>
            </w:rPr>
            <w:id w:val="2133970864"/>
            <w:placeholder>
              <w:docPart w:val="F7DE056F84124BEA94087F65298CF693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268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</w:tcPr>
              <w:p w14:paraId="1650DDC1" w14:textId="06DB2897" w:rsidR="00630B00" w:rsidRPr="00210722" w:rsidRDefault="00630B00" w:rsidP="00630B00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8B490A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630B00" w:rsidRPr="00210722" w14:paraId="5C43CA97" w14:textId="77777777" w:rsidTr="00561700">
        <w:trPr>
          <w:trHeight w:val="495"/>
        </w:trPr>
        <w:tc>
          <w:tcPr>
            <w:tcW w:w="2563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433AB240" w14:textId="77777777" w:rsidR="00630B00" w:rsidRPr="00210722" w:rsidRDefault="00630B00" w:rsidP="00630B00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3DD51F6F" w14:textId="77777777" w:rsidR="00630B00" w:rsidRPr="00210722" w:rsidRDefault="00630B00" w:rsidP="00630B00">
            <w:pPr>
              <w:spacing w:before="100" w:beforeAutospacing="1" w:after="100" w:afterAutospacing="1"/>
              <w:ind w:left="270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Learners with special needs </w:t>
            </w:r>
          </w:p>
        </w:tc>
        <w:sdt>
          <w:sdtPr>
            <w:rPr>
              <w:rFonts w:ascii="Calibri Light" w:hAnsi="Calibri Light" w:cs="Calibri Light"/>
            </w:rPr>
            <w:id w:val="-1405669539"/>
            <w:placeholder>
              <w:docPart w:val="F8E0DA13C87D4F1B96861C1F59951D52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268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</w:tcPr>
              <w:p w14:paraId="3423CB87" w14:textId="28B6DFB0" w:rsidR="00630B00" w:rsidRPr="00210722" w:rsidRDefault="00630B00" w:rsidP="00630B00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8B490A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630B00" w:rsidRPr="00210722" w14:paraId="254BE674" w14:textId="77777777" w:rsidTr="00561700">
        <w:trPr>
          <w:trHeight w:val="606"/>
        </w:trPr>
        <w:tc>
          <w:tcPr>
            <w:tcW w:w="2563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2FBFE6D0" w14:textId="77777777" w:rsidR="00630B00" w:rsidRPr="00210722" w:rsidRDefault="00630B00" w:rsidP="00630B00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00678E0" w14:textId="77777777" w:rsidR="00630B00" w:rsidRPr="00210722" w:rsidRDefault="00630B00" w:rsidP="00630B00">
            <w:pPr>
              <w:spacing w:before="100" w:beforeAutospacing="1" w:after="100" w:afterAutospacing="1"/>
              <w:ind w:left="270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Transitions and continuity of learning (</w:t>
            </w:r>
            <w:proofErr w:type="spellStart"/>
            <w:r w:rsidRPr="00210722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incl</w:t>
            </w:r>
            <w:proofErr w:type="spellEnd"/>
            <w:r w:rsidRPr="00210722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 xml:space="preserve"> transition to school) </w:t>
            </w:r>
          </w:p>
        </w:tc>
        <w:sdt>
          <w:sdtPr>
            <w:rPr>
              <w:rFonts w:ascii="Calibri Light" w:hAnsi="Calibri Light" w:cs="Calibri Light"/>
            </w:rPr>
            <w:id w:val="1893531302"/>
            <w:placeholder>
              <w:docPart w:val="B886DA5FD40345288A428521A029E2E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268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</w:tcPr>
              <w:p w14:paraId="435815DF" w14:textId="475C997D" w:rsidR="00630B00" w:rsidRPr="00210722" w:rsidRDefault="00630B00" w:rsidP="00630B00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8B490A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630B00" w:rsidRPr="00210722" w14:paraId="6A0F467F" w14:textId="77777777" w:rsidTr="00561700">
        <w:trPr>
          <w:trHeight w:val="555"/>
        </w:trPr>
        <w:tc>
          <w:tcPr>
            <w:tcW w:w="2563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center"/>
            <w:hideMark/>
          </w:tcPr>
          <w:p w14:paraId="6BD4ACD5" w14:textId="77777777" w:rsidR="00630B00" w:rsidRPr="00210722" w:rsidRDefault="00630B00" w:rsidP="00630B00">
            <w:pPr>
              <w:spacing w:before="100" w:beforeAutospacing="1" w:after="100" w:afterAutospacing="1"/>
              <w:ind w:left="60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Teaching pedagogies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: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58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58F74629" w14:textId="77777777" w:rsidR="00630B00" w:rsidRPr="00210722" w:rsidRDefault="00630B00" w:rsidP="00630B00">
            <w:pPr>
              <w:spacing w:before="100" w:beforeAutospacing="1" w:after="100" w:afterAutospacing="1"/>
              <w:ind w:left="270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Play based pedagogies </w:t>
            </w:r>
          </w:p>
        </w:tc>
        <w:sdt>
          <w:sdtPr>
            <w:rPr>
              <w:rFonts w:ascii="Calibri Light" w:hAnsi="Calibri Light" w:cs="Calibri Light"/>
            </w:rPr>
            <w:id w:val="-441225111"/>
            <w:placeholder>
              <w:docPart w:val="141A2B5974674608A068510D8F900257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268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</w:tcPr>
              <w:p w14:paraId="214B8A8F" w14:textId="6AA67FCE" w:rsidR="00630B00" w:rsidRPr="00210722" w:rsidRDefault="00630B00" w:rsidP="00630B00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8B490A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630B00" w:rsidRPr="00210722" w14:paraId="46CDB3E4" w14:textId="77777777" w:rsidTr="00561700">
        <w:trPr>
          <w:trHeight w:val="435"/>
        </w:trPr>
        <w:tc>
          <w:tcPr>
            <w:tcW w:w="2563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671058F7" w14:textId="77777777" w:rsidR="00630B00" w:rsidRPr="00210722" w:rsidRDefault="00630B00" w:rsidP="00630B00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931EBF8" w14:textId="77777777" w:rsidR="00630B00" w:rsidRPr="00210722" w:rsidRDefault="00630B00" w:rsidP="00630B00">
            <w:pPr>
              <w:spacing w:before="100" w:beforeAutospacing="1" w:after="100" w:afterAutospacing="1"/>
              <w:ind w:left="270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Guiding behaviour / engaging young learners </w:t>
            </w:r>
          </w:p>
        </w:tc>
        <w:sdt>
          <w:sdtPr>
            <w:rPr>
              <w:rFonts w:ascii="Calibri Light" w:hAnsi="Calibri Light" w:cs="Calibri Light"/>
            </w:rPr>
            <w:id w:val="1760479356"/>
            <w:placeholder>
              <w:docPart w:val="12F7C07C44D9445E97B75697D94E1789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268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</w:tcPr>
              <w:p w14:paraId="0B368D0C" w14:textId="4BB16181" w:rsidR="00630B00" w:rsidRPr="00210722" w:rsidRDefault="00630B00" w:rsidP="00630B00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8B490A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630B00" w:rsidRPr="00210722" w14:paraId="13EEC935" w14:textId="77777777" w:rsidTr="00561700">
        <w:trPr>
          <w:trHeight w:val="555"/>
        </w:trPr>
        <w:tc>
          <w:tcPr>
            <w:tcW w:w="2563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5C7B03F3" w14:textId="77777777" w:rsidR="00630B00" w:rsidRPr="00210722" w:rsidRDefault="00630B00" w:rsidP="00630B00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6535E1C" w14:textId="77777777" w:rsidR="00630B00" w:rsidRPr="00210722" w:rsidRDefault="00630B00" w:rsidP="00630B00">
            <w:pPr>
              <w:spacing w:before="100" w:beforeAutospacing="1" w:after="100" w:afterAutospacing="1"/>
              <w:ind w:left="270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Children with diverse needs and backgrounds </w:t>
            </w:r>
          </w:p>
        </w:tc>
        <w:sdt>
          <w:sdtPr>
            <w:rPr>
              <w:rFonts w:ascii="Calibri Light" w:hAnsi="Calibri Light" w:cs="Calibri Light"/>
            </w:rPr>
            <w:id w:val="1490295526"/>
            <w:placeholder>
              <w:docPart w:val="C250F53C1F9F47B0BF0E96B0C5A2C603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268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</w:tcPr>
              <w:p w14:paraId="774E5A65" w14:textId="1D3B3DE3" w:rsidR="00630B00" w:rsidRPr="00210722" w:rsidRDefault="00630B00" w:rsidP="00630B00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8B490A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630B00" w:rsidRPr="00210722" w14:paraId="7E61535E" w14:textId="77777777" w:rsidTr="00561700">
        <w:trPr>
          <w:trHeight w:val="554"/>
        </w:trPr>
        <w:tc>
          <w:tcPr>
            <w:tcW w:w="2563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4AA9BB1D" w14:textId="77777777" w:rsidR="00630B00" w:rsidRPr="00210722" w:rsidRDefault="00630B00" w:rsidP="00630B00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6C7C1E99" w14:textId="77777777" w:rsidR="00630B00" w:rsidRPr="00210722" w:rsidRDefault="00630B00" w:rsidP="00630B00">
            <w:pPr>
              <w:spacing w:before="100" w:beforeAutospacing="1" w:after="100" w:afterAutospacing="1"/>
              <w:ind w:left="270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Working with children who speak languages other than English </w:t>
            </w:r>
          </w:p>
        </w:tc>
        <w:sdt>
          <w:sdtPr>
            <w:rPr>
              <w:rFonts w:ascii="Calibri Light" w:hAnsi="Calibri Light" w:cs="Calibri Light"/>
            </w:rPr>
            <w:id w:val="602933098"/>
            <w:placeholder>
              <w:docPart w:val="50503E5C61FE45C9A72A3C264331D77B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268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</w:tcPr>
              <w:p w14:paraId="70AED654" w14:textId="5B40DCE4" w:rsidR="00630B00" w:rsidRPr="00210722" w:rsidRDefault="00630B00" w:rsidP="00630B00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8B490A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630B00" w:rsidRPr="00210722" w14:paraId="2426F651" w14:textId="77777777" w:rsidTr="00561700">
        <w:trPr>
          <w:trHeight w:val="171"/>
        </w:trPr>
        <w:tc>
          <w:tcPr>
            <w:tcW w:w="2563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6C82AEA" w14:textId="77777777" w:rsidR="00630B00" w:rsidRPr="00210722" w:rsidRDefault="00630B00" w:rsidP="00630B00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8235741" w14:textId="77777777" w:rsidR="00630B00" w:rsidRPr="00210722" w:rsidRDefault="00630B00" w:rsidP="00630B00">
            <w:pPr>
              <w:spacing w:before="100" w:beforeAutospacing="1" w:after="100" w:afterAutospacing="1"/>
              <w:ind w:left="270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Contemporary society and pedagogy </w:t>
            </w:r>
          </w:p>
        </w:tc>
        <w:sdt>
          <w:sdtPr>
            <w:rPr>
              <w:rFonts w:ascii="Calibri Light" w:hAnsi="Calibri Light" w:cs="Calibri Light"/>
            </w:rPr>
            <w:id w:val="-213577489"/>
            <w:placeholder>
              <w:docPart w:val="2F93D13A4C114F08AFF5DC7E97132970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268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</w:tcPr>
              <w:p w14:paraId="7ED74960" w14:textId="7275C1BF" w:rsidR="00630B00" w:rsidRPr="00210722" w:rsidRDefault="00630B00" w:rsidP="00630B00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8B490A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630B00" w:rsidRPr="00210722" w14:paraId="26A3FB57" w14:textId="77777777" w:rsidTr="00561700">
        <w:trPr>
          <w:trHeight w:val="615"/>
        </w:trPr>
        <w:tc>
          <w:tcPr>
            <w:tcW w:w="25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center"/>
            <w:hideMark/>
          </w:tcPr>
          <w:p w14:paraId="05C44072" w14:textId="77777777" w:rsidR="00630B00" w:rsidRPr="00210722" w:rsidRDefault="00630B00" w:rsidP="00630B00">
            <w:pPr>
              <w:spacing w:before="100" w:beforeAutospacing="1" w:after="100" w:afterAutospacing="1"/>
              <w:ind w:left="60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Early childhood professional practice:</w:t>
            </w:r>
            <w:r w:rsidRPr="00210722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58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54E8FFAC" w14:textId="77777777" w:rsidR="00630B00" w:rsidRPr="00210722" w:rsidRDefault="00630B00" w:rsidP="00630B00">
            <w:pPr>
              <w:spacing w:before="100" w:beforeAutospacing="1" w:after="100" w:afterAutospacing="1"/>
              <w:ind w:left="270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Advocacy </w:t>
            </w:r>
          </w:p>
        </w:tc>
        <w:sdt>
          <w:sdtPr>
            <w:rPr>
              <w:rFonts w:ascii="Calibri Light" w:hAnsi="Calibri Light" w:cs="Calibri Light"/>
            </w:rPr>
            <w:id w:val="-2089676212"/>
            <w:placeholder>
              <w:docPart w:val="C6AE165549544BA6BF7808C28CBFF4E6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268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</w:tcPr>
              <w:p w14:paraId="09A55469" w14:textId="1FA78E03" w:rsidR="00630B00" w:rsidRPr="00210722" w:rsidRDefault="00630B00" w:rsidP="00630B00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8B490A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630B00" w:rsidRPr="00210722" w14:paraId="7949D396" w14:textId="77777777" w:rsidTr="00561700">
        <w:trPr>
          <w:trHeight w:val="585"/>
        </w:trPr>
        <w:tc>
          <w:tcPr>
            <w:tcW w:w="25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center"/>
            <w:hideMark/>
          </w:tcPr>
          <w:p w14:paraId="7BEDFF1C" w14:textId="77777777" w:rsidR="00630B00" w:rsidRPr="00210722" w:rsidRDefault="00630B00" w:rsidP="00630B00">
            <w:pPr>
              <w:spacing w:before="100" w:beforeAutospacing="1" w:after="100" w:afterAutospacing="1"/>
              <w:ind w:left="30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History and philosophy of early childhood: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  <w:r w:rsidRPr="00210722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58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460D273" w14:textId="77777777" w:rsidR="00630B00" w:rsidRPr="00210722" w:rsidRDefault="00630B00" w:rsidP="00630B00">
            <w:pPr>
              <w:spacing w:before="100" w:beforeAutospacing="1" w:after="100" w:afterAutospacing="1"/>
              <w:ind w:left="270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Contemporary theories and practice </w:t>
            </w:r>
          </w:p>
        </w:tc>
        <w:sdt>
          <w:sdtPr>
            <w:rPr>
              <w:rFonts w:ascii="Calibri Light" w:hAnsi="Calibri Light" w:cs="Calibri Light"/>
            </w:rPr>
            <w:id w:val="-711421277"/>
            <w:placeholder>
              <w:docPart w:val="D66EA0B4708F4E82A865DC0FB0066C79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268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</w:tcPr>
              <w:p w14:paraId="41767A97" w14:textId="6DD0F194" w:rsidR="00630B00" w:rsidRPr="00210722" w:rsidRDefault="00630B00" w:rsidP="00630B00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8B490A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</w:tbl>
    <w:p w14:paraId="20470E71" w14:textId="777E9635" w:rsidR="00210722" w:rsidRPr="00210722" w:rsidRDefault="00210722" w:rsidP="00630B00">
      <w:pPr>
        <w:pStyle w:val="Heading2"/>
        <w:jc w:val="center"/>
        <w:rPr>
          <w:rFonts w:cstheme="minorHAnsi"/>
        </w:rPr>
      </w:pPr>
      <w:r w:rsidRPr="00210722">
        <w:rPr>
          <w:rFonts w:cstheme="minorHAnsi"/>
        </w:rPr>
        <w:lastRenderedPageBreak/>
        <w:t>Complete the following for EC/Primary/Secondary students</w:t>
      </w:r>
    </w:p>
    <w:tbl>
      <w:tblPr>
        <w:tblStyle w:val="TableGrid"/>
        <w:tblW w:w="10635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1418"/>
        <w:gridCol w:w="6806"/>
        <w:gridCol w:w="2411"/>
      </w:tblGrid>
      <w:tr w:rsidR="00210722" w:rsidRPr="00210722" w14:paraId="3755D998" w14:textId="77777777" w:rsidTr="00210722">
        <w:tc>
          <w:tcPr>
            <w:tcW w:w="1418" w:type="dxa"/>
            <w:shd w:val="clear" w:color="auto" w:fill="ECF5FB" w:themeFill="accent4" w:themeFillTint="33"/>
            <w:vAlign w:val="center"/>
          </w:tcPr>
          <w:p w14:paraId="6101BCB9" w14:textId="77777777" w:rsidR="00210722" w:rsidRPr="00210722" w:rsidRDefault="00210722" w:rsidP="00210722">
            <w:pPr>
              <w:spacing w:before="60" w:after="60"/>
              <w:jc w:val="center"/>
              <w:rPr>
                <w:rFonts w:asciiTheme="minorHAnsi" w:hAnsiTheme="minorHAnsi" w:cstheme="minorHAnsi"/>
                <w:b/>
                <w:color w:val="auto"/>
              </w:rPr>
            </w:pP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  <w:r w:rsidRPr="00210722">
              <w:rPr>
                <w:rFonts w:asciiTheme="minorHAnsi" w:hAnsiTheme="minorHAnsi" w:cstheme="minorHAnsi"/>
                <w:b/>
                <w:color w:val="auto"/>
              </w:rPr>
              <w:t>DOMAIN</w:t>
            </w:r>
          </w:p>
        </w:tc>
        <w:tc>
          <w:tcPr>
            <w:tcW w:w="6806" w:type="dxa"/>
            <w:shd w:val="clear" w:color="auto" w:fill="ECF5FB" w:themeFill="accent4" w:themeFillTint="33"/>
            <w:vAlign w:val="center"/>
          </w:tcPr>
          <w:p w14:paraId="1AB1DD7A" w14:textId="77777777" w:rsidR="00210722" w:rsidRPr="00210722" w:rsidRDefault="00210722" w:rsidP="00210722">
            <w:pPr>
              <w:spacing w:before="60" w:after="60"/>
              <w:jc w:val="center"/>
              <w:rPr>
                <w:rFonts w:asciiTheme="minorHAnsi" w:hAnsiTheme="minorHAnsi" w:cstheme="minorHAnsi"/>
                <w:b/>
              </w:rPr>
            </w:pPr>
            <w:r w:rsidRPr="00210722">
              <w:rPr>
                <w:rFonts w:asciiTheme="minorHAnsi" w:hAnsiTheme="minorHAnsi" w:cstheme="minorHAnsi"/>
                <w:b/>
              </w:rPr>
              <w:t xml:space="preserve"> APST FOCUS AREAS (rate at graduate level)</w:t>
            </w:r>
          </w:p>
        </w:tc>
        <w:tc>
          <w:tcPr>
            <w:tcW w:w="2411" w:type="dxa"/>
            <w:shd w:val="clear" w:color="auto" w:fill="ECF5FB" w:themeFill="accent4" w:themeFillTint="33"/>
            <w:vAlign w:val="center"/>
          </w:tcPr>
          <w:p w14:paraId="348A43C0" w14:textId="77777777" w:rsidR="00210722" w:rsidRPr="00210722" w:rsidRDefault="00210722" w:rsidP="00210722">
            <w:pPr>
              <w:spacing w:before="60" w:after="60"/>
              <w:jc w:val="center"/>
              <w:rPr>
                <w:rFonts w:asciiTheme="minorHAnsi" w:hAnsiTheme="minorHAnsi" w:cstheme="minorHAnsi"/>
                <w:b/>
              </w:rPr>
            </w:pPr>
            <w:r w:rsidRPr="00210722">
              <w:rPr>
                <w:rFonts w:asciiTheme="minorHAnsi" w:hAnsiTheme="minorHAnsi" w:cstheme="minorHAnsi"/>
                <w:b/>
              </w:rPr>
              <w:t>PERFORMANCE RATING</w:t>
            </w:r>
          </w:p>
        </w:tc>
      </w:tr>
      <w:tr w:rsidR="00210722" w:rsidRPr="00210722" w14:paraId="789790BE" w14:textId="77777777" w:rsidTr="00210722">
        <w:tc>
          <w:tcPr>
            <w:tcW w:w="10635" w:type="dxa"/>
            <w:gridSpan w:val="3"/>
            <w:shd w:val="clear" w:color="auto" w:fill="ECF5FB" w:themeFill="accent4" w:themeFillTint="33"/>
            <w:vAlign w:val="center"/>
          </w:tcPr>
          <w:p w14:paraId="73896293" w14:textId="77777777" w:rsidR="00210722" w:rsidRPr="00210722" w:rsidRDefault="00210722" w:rsidP="00210722">
            <w:pPr>
              <w:spacing w:before="60" w:after="60"/>
              <w:jc w:val="center"/>
              <w:rPr>
                <w:rFonts w:asciiTheme="minorHAnsi" w:hAnsiTheme="minorHAnsi" w:cstheme="minorHAnsi"/>
                <w:b/>
                <w:color w:val="auto"/>
              </w:rPr>
            </w:pPr>
            <w:r w:rsidRPr="00210722">
              <w:rPr>
                <w:rFonts w:asciiTheme="minorHAnsi" w:hAnsiTheme="minorHAnsi" w:cstheme="minorHAnsi"/>
                <w:b/>
                <w:bCs/>
                <w:color w:val="auto"/>
              </w:rPr>
              <w:t xml:space="preserve">Select from: </w:t>
            </w:r>
            <w:r w:rsidRPr="00210722">
              <w:rPr>
                <w:rFonts w:asciiTheme="minorHAnsi" w:hAnsiTheme="minorHAnsi" w:cstheme="minorHAnsi"/>
                <w:b/>
                <w:bCs/>
                <w:i/>
                <w:color w:val="auto"/>
              </w:rPr>
              <w:t>Developing Satisfactorily, Unsatisfactory, Limited Opportunities</w:t>
            </w:r>
          </w:p>
        </w:tc>
      </w:tr>
    </w:tbl>
    <w:tbl>
      <w:tblPr>
        <w:tblW w:w="10643" w:type="dxa"/>
        <w:tblInd w:w="-8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86"/>
        <w:gridCol w:w="580"/>
        <w:gridCol w:w="6309"/>
        <w:gridCol w:w="2268"/>
      </w:tblGrid>
      <w:tr w:rsidR="00630B00" w:rsidRPr="00210722" w14:paraId="6F880BB6" w14:textId="77777777" w:rsidTr="00644A67">
        <w:tc>
          <w:tcPr>
            <w:tcW w:w="1486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6998C63A" w14:textId="77777777" w:rsidR="00630B00" w:rsidRPr="00210722" w:rsidRDefault="00630B00" w:rsidP="00630B00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Standard 1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  <w:p w14:paraId="24F98CFE" w14:textId="77777777" w:rsidR="00630B00" w:rsidRPr="00210722" w:rsidRDefault="00630B00" w:rsidP="00630B00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  <w:p w14:paraId="14A2B1A9" w14:textId="77777777" w:rsidR="00630B00" w:rsidRPr="00210722" w:rsidRDefault="00630B00" w:rsidP="00630B00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Know students and how they learn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0865B83" w14:textId="77777777" w:rsidR="00630B00" w:rsidRPr="00210722" w:rsidRDefault="00630B00" w:rsidP="00630B00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1.1</w:t>
            </w:r>
            <w:r w:rsidRPr="0021072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3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D71967D" w14:textId="77777777" w:rsidR="00630B00" w:rsidRPr="00210722" w:rsidRDefault="00630B00" w:rsidP="00630B00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 xml:space="preserve">Demonstrate knowledge and understanding of physical, </w:t>
            </w:r>
            <w:proofErr w:type="gramStart"/>
            <w:r w:rsidRPr="0021072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social</w:t>
            </w:r>
            <w:proofErr w:type="gramEnd"/>
            <w:r w:rsidRPr="0021072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 xml:space="preserve"> and intellectual development and characteristics of students and how these may affect learning.</w:t>
            </w:r>
            <w:r w:rsidRPr="0021072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411592847"/>
            <w:placeholder>
              <w:docPart w:val="44001B9B8B644971A13CE9C6D80ABF4A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268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09A73AD1" w14:textId="1E1766D7" w:rsidR="00630B00" w:rsidRPr="00210722" w:rsidRDefault="00630B00" w:rsidP="00630B00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b/>
                    <w:bCs/>
                    <w:color w:val="auto"/>
                    <w:sz w:val="24"/>
                    <w:lang w:val="en-GB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630B00" w:rsidRPr="00210722" w14:paraId="06D31E71" w14:textId="77777777" w:rsidTr="00644A67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1363044" w14:textId="77777777" w:rsidR="00630B00" w:rsidRPr="00210722" w:rsidRDefault="00630B00" w:rsidP="00630B00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6E670F4" w14:textId="77777777" w:rsidR="00630B00" w:rsidRPr="00210722" w:rsidRDefault="00630B00" w:rsidP="00630B00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1.2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3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18808B8" w14:textId="77777777" w:rsidR="00630B00" w:rsidRPr="00210722" w:rsidRDefault="00630B00" w:rsidP="00630B00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Demonstrate knowledge and understanding of research into how students learn and the implications for teaching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398416326"/>
            <w:placeholder>
              <w:docPart w:val="71C9C1887C7045C59C7CF0B5D6BF9CD8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268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0AC37102" w14:textId="316F5AC0" w:rsidR="00630B00" w:rsidRPr="00210722" w:rsidRDefault="00630B00" w:rsidP="00630B00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630B00" w:rsidRPr="00210722" w14:paraId="53F2C463" w14:textId="77777777" w:rsidTr="00644A67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C4377D1" w14:textId="77777777" w:rsidR="00630B00" w:rsidRPr="00210722" w:rsidRDefault="00630B00" w:rsidP="00630B00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358718D" w14:textId="77777777" w:rsidR="00630B00" w:rsidRPr="00210722" w:rsidRDefault="00630B00" w:rsidP="00630B00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1.3</w:t>
            </w:r>
            <w:r w:rsidRPr="0021072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3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3092C54" w14:textId="77777777" w:rsidR="00630B00" w:rsidRPr="00210722" w:rsidRDefault="00630B00" w:rsidP="00630B00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 xml:space="preserve">Demonstrate knowledge of teaching strategies that are responsive to the learning strengths and needs of students from diverse linguistic, cultural, </w:t>
            </w:r>
            <w:proofErr w:type="gramStart"/>
            <w:r w:rsidRPr="0021072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religious</w:t>
            </w:r>
            <w:proofErr w:type="gramEnd"/>
            <w:r w:rsidRPr="0021072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 xml:space="preserve"> and socioeconomic backgrounds.</w:t>
            </w:r>
            <w:r w:rsidRPr="0021072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594812550"/>
            <w:placeholder>
              <w:docPart w:val="DBBCD046F9AC4F88BBFA3364F6370C7B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268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31F660F7" w14:textId="6399D026" w:rsidR="00630B00" w:rsidRPr="00210722" w:rsidRDefault="00630B00" w:rsidP="00630B00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630B00" w:rsidRPr="00210722" w14:paraId="7FE55586" w14:textId="77777777" w:rsidTr="00644A67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364EFF2" w14:textId="77777777" w:rsidR="00630B00" w:rsidRPr="00210722" w:rsidRDefault="00630B00" w:rsidP="00630B00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255D28E" w14:textId="77777777" w:rsidR="00630B00" w:rsidRPr="00210722" w:rsidRDefault="00630B00" w:rsidP="00630B00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1.4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3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17B81E7" w14:textId="77777777" w:rsidR="00630B00" w:rsidRPr="00210722" w:rsidRDefault="00630B00" w:rsidP="00630B00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 xml:space="preserve">Demonstrate broad knowledge and understanding of the impact of culture, cultural </w:t>
            </w:r>
            <w:proofErr w:type="gramStart"/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identity</w:t>
            </w:r>
            <w:proofErr w:type="gramEnd"/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 xml:space="preserve"> and linguistic background on the education of students from Aboriginal and Torres Strait Islander backgrounds.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080368926"/>
            <w:placeholder>
              <w:docPart w:val="B9CCCF204E254B7DA605428B760F29F8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268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5A335F8C" w14:textId="55B4845F" w:rsidR="00630B00" w:rsidRPr="00210722" w:rsidRDefault="00630B00" w:rsidP="00630B00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630B00" w:rsidRPr="00210722" w14:paraId="0F766CA4" w14:textId="77777777" w:rsidTr="00644A67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C0EE374" w14:textId="77777777" w:rsidR="00630B00" w:rsidRPr="00210722" w:rsidRDefault="00630B00" w:rsidP="00630B00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23890AB" w14:textId="77777777" w:rsidR="00630B00" w:rsidRPr="00210722" w:rsidRDefault="00630B00" w:rsidP="00630B00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1.5</w:t>
            </w:r>
            <w:r w:rsidRPr="0021072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3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F129416" w14:textId="77777777" w:rsidR="00630B00" w:rsidRPr="00210722" w:rsidRDefault="00630B00" w:rsidP="00630B00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Demonstrate knowledge and understanding of strategies for differentiating teaching to meet the specific learning needs of students across the full range of abilities.</w:t>
            </w:r>
            <w:r w:rsidRPr="0021072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489399778"/>
            <w:placeholder>
              <w:docPart w:val="B071D111E99B475383CB4D7AD0CA8350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268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16C7F108" w14:textId="1FE13A55" w:rsidR="00630B00" w:rsidRPr="00210722" w:rsidRDefault="00630B00" w:rsidP="00630B00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630B00" w:rsidRPr="00210722" w14:paraId="05693928" w14:textId="77777777" w:rsidTr="00644A67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D3293EA" w14:textId="77777777" w:rsidR="00630B00" w:rsidRPr="00210722" w:rsidRDefault="00630B00" w:rsidP="00630B00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86144A9" w14:textId="77777777" w:rsidR="00630B00" w:rsidRPr="00210722" w:rsidRDefault="00630B00" w:rsidP="00630B00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1.6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3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693DA44" w14:textId="77777777" w:rsidR="00630B00" w:rsidRPr="00210722" w:rsidRDefault="00630B00" w:rsidP="00630B00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Demonstrate broad knowledge and understanding of legislative requirements and teaching strategies that support participation and learning of students with disability.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491165804"/>
            <w:placeholder>
              <w:docPart w:val="37126826C2FE4327889382DFD0FC91AA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268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6129387F" w14:textId="43241F01" w:rsidR="00630B00" w:rsidRPr="00210722" w:rsidRDefault="00630B00" w:rsidP="00630B00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630B00" w:rsidRPr="00210722" w14:paraId="3F32A6F7" w14:textId="77777777" w:rsidTr="00644A67">
        <w:tc>
          <w:tcPr>
            <w:tcW w:w="1486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30C25EEA" w14:textId="77777777" w:rsidR="00630B00" w:rsidRPr="00210722" w:rsidRDefault="00630B00" w:rsidP="00630B00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000000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b/>
                <w:bCs/>
                <w:color w:val="000000"/>
                <w:szCs w:val="22"/>
                <w:lang w:val="en-AU" w:eastAsia="en-GB"/>
              </w:rPr>
              <w:t>Standard 2</w:t>
            </w:r>
            <w:r w:rsidRPr="00210722">
              <w:rPr>
                <w:rFonts w:asciiTheme="minorHAnsi" w:eastAsia="Times New Roman" w:hAnsiTheme="minorHAnsi" w:cstheme="minorHAnsi"/>
                <w:b/>
                <w:bCs/>
                <w:color w:val="000000"/>
                <w:szCs w:val="22"/>
                <w:lang w:val="en-GB" w:eastAsia="en-GB"/>
              </w:rPr>
              <w:t> </w:t>
            </w:r>
          </w:p>
          <w:p w14:paraId="2BC0175E" w14:textId="77777777" w:rsidR="00630B00" w:rsidRPr="00210722" w:rsidRDefault="00630B00" w:rsidP="00630B00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color w:val="000000"/>
                <w:szCs w:val="22"/>
                <w:lang w:val="en-AU" w:eastAsia="en-GB"/>
              </w:rPr>
              <w:t>Know the content and how to teach it</w:t>
            </w:r>
            <w:r w:rsidRPr="00210722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34D3B42" w14:textId="77777777" w:rsidR="00630B00" w:rsidRPr="00210722" w:rsidRDefault="00630B00" w:rsidP="00630B00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2.1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3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4E6F8BE" w14:textId="77777777" w:rsidR="00630B00" w:rsidRPr="00210722" w:rsidRDefault="00630B00" w:rsidP="00630B00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Demonstrate knowledge and understanding of the concepts, substance and structure of the content and teaching strategies of the teaching area.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390923858"/>
            <w:placeholder>
              <w:docPart w:val="7AE35BED5E564309BC27C5750C2A7440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268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6BE1597B" w14:textId="19C4BD7E" w:rsidR="00630B00" w:rsidRPr="00210722" w:rsidRDefault="00630B00" w:rsidP="00630B00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630B00" w:rsidRPr="00210722" w14:paraId="4AEFF7A4" w14:textId="77777777" w:rsidTr="00644A67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53C1F22" w14:textId="77777777" w:rsidR="00630B00" w:rsidRPr="00210722" w:rsidRDefault="00630B00" w:rsidP="00630B00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E83272E" w14:textId="77777777" w:rsidR="00630B00" w:rsidRPr="00210722" w:rsidRDefault="00630B00" w:rsidP="00630B00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2.2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3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882E2A8" w14:textId="77777777" w:rsidR="00630B00" w:rsidRPr="00210722" w:rsidRDefault="00630B00" w:rsidP="00630B00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Organise content into an effective learning and teaching sequence.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760901939"/>
            <w:placeholder>
              <w:docPart w:val="BF3B527B60DE48F9967FB59B9229A5B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268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603E23CA" w14:textId="26E8BE8D" w:rsidR="00630B00" w:rsidRPr="00210722" w:rsidRDefault="00630B00" w:rsidP="00630B00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630B00" w:rsidRPr="00210722" w14:paraId="02E41DF1" w14:textId="77777777" w:rsidTr="00644A67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2FC20B2" w14:textId="77777777" w:rsidR="00630B00" w:rsidRPr="00210722" w:rsidRDefault="00630B00" w:rsidP="00630B00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D7F4FDD" w14:textId="77777777" w:rsidR="00630B00" w:rsidRPr="00210722" w:rsidRDefault="00630B00" w:rsidP="00630B00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2.3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3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827AD39" w14:textId="77777777" w:rsidR="00630B00" w:rsidRPr="00210722" w:rsidRDefault="00630B00" w:rsidP="00630B00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Use curriculum, assessment and reporting knowledge to design learning sequences and lesson plans.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607382644"/>
            <w:placeholder>
              <w:docPart w:val="499BD8576C7744DC819637CD42ADF158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268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152D38AE" w14:textId="6DD308A2" w:rsidR="00630B00" w:rsidRPr="00210722" w:rsidRDefault="00630B00" w:rsidP="00630B00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630B00" w:rsidRPr="00210722" w14:paraId="795F3012" w14:textId="77777777" w:rsidTr="00644A67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45D58E8" w14:textId="77777777" w:rsidR="00630B00" w:rsidRPr="00210722" w:rsidRDefault="00630B00" w:rsidP="00630B00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C287229" w14:textId="77777777" w:rsidR="00630B00" w:rsidRPr="00210722" w:rsidRDefault="00630B00" w:rsidP="00630B00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2.4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3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6B04A02" w14:textId="77777777" w:rsidR="00630B00" w:rsidRPr="00210722" w:rsidRDefault="00630B00" w:rsidP="00630B00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 xml:space="preserve">Demonstrate broad knowledge of, understanding of and respect for Aboriginal and Torres Strait Islander histories, </w:t>
            </w:r>
            <w:proofErr w:type="gramStart"/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cultures</w:t>
            </w:r>
            <w:proofErr w:type="gramEnd"/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 xml:space="preserve"> and languages.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871292746"/>
            <w:placeholder>
              <w:docPart w:val="A8446EF52F1D48F7BBE9A221DA60D20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268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3413DF02" w14:textId="74E937E1" w:rsidR="00630B00" w:rsidRPr="00210722" w:rsidRDefault="00630B00" w:rsidP="00630B00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630B00" w:rsidRPr="00210722" w14:paraId="42B823D6" w14:textId="77777777" w:rsidTr="00644A67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3C42A1F" w14:textId="77777777" w:rsidR="00630B00" w:rsidRPr="00210722" w:rsidRDefault="00630B00" w:rsidP="00630B00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790C7FF" w14:textId="77777777" w:rsidR="00630B00" w:rsidRPr="00210722" w:rsidRDefault="00630B00" w:rsidP="00630B00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2.5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3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8554837" w14:textId="77777777" w:rsidR="00630B00" w:rsidRPr="00210722" w:rsidRDefault="00630B00" w:rsidP="00630B00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Know and understand literacy and numeracy teaching strategies and their application in teaching areas.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901603764"/>
            <w:placeholder>
              <w:docPart w:val="95AE3F067F924AF1B9D9A84FD17297AF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268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7AC06A3A" w14:textId="1006A6A2" w:rsidR="00630B00" w:rsidRPr="00210722" w:rsidRDefault="00630B00" w:rsidP="00630B00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630B00" w:rsidRPr="00210722" w14:paraId="4B75D573" w14:textId="77777777" w:rsidTr="00644A67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D43B0D2" w14:textId="77777777" w:rsidR="00630B00" w:rsidRPr="00210722" w:rsidRDefault="00630B00" w:rsidP="00630B00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8E3273B" w14:textId="77777777" w:rsidR="00630B00" w:rsidRPr="00210722" w:rsidRDefault="00630B00" w:rsidP="00630B00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2.6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3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D64CC16" w14:textId="77777777" w:rsidR="00630B00" w:rsidRPr="00210722" w:rsidRDefault="00630B00" w:rsidP="00630B00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Implement teaching strategies for using ICT to expand curriculum learning opportunities for students.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608706447"/>
            <w:placeholder>
              <w:docPart w:val="26B2A47278DB405DAE5856304A6640E0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268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7EF65708" w14:textId="78CE391E" w:rsidR="00630B00" w:rsidRPr="00210722" w:rsidRDefault="00630B00" w:rsidP="00630B00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630B00" w:rsidRPr="00210722" w14:paraId="4B1FB775" w14:textId="77777777" w:rsidTr="00644A67">
        <w:tc>
          <w:tcPr>
            <w:tcW w:w="1486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28A8D40" w14:textId="77777777" w:rsidR="00630B00" w:rsidRPr="00210722" w:rsidRDefault="00630B00" w:rsidP="00630B00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b/>
                <w:bCs/>
                <w:color w:val="000000"/>
                <w:szCs w:val="22"/>
                <w:lang w:val="en-AU" w:eastAsia="en-GB"/>
              </w:rPr>
              <w:t>Standard 3</w:t>
            </w:r>
            <w:r w:rsidRPr="00210722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 </w:t>
            </w:r>
          </w:p>
          <w:p w14:paraId="18597604" w14:textId="77777777" w:rsidR="00630B00" w:rsidRPr="00210722" w:rsidRDefault="00630B00" w:rsidP="00630B00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Plan for and implement effective teaching and learning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B113FE9" w14:textId="77777777" w:rsidR="00630B00" w:rsidRPr="00210722" w:rsidRDefault="00630B00" w:rsidP="00630B00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3.1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3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FCDB0ED" w14:textId="77777777" w:rsidR="00630B00" w:rsidRPr="00210722" w:rsidRDefault="00630B00" w:rsidP="00630B00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Set learning goals that provide achievable challenges for students of varying abilities and characteristics.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37927667"/>
            <w:placeholder>
              <w:docPart w:val="07919D98B8A143D2A39BB14D8A059C8D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268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3109416D" w14:textId="087C3877" w:rsidR="00630B00" w:rsidRPr="00210722" w:rsidRDefault="00630B00" w:rsidP="00630B00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630B00" w:rsidRPr="00210722" w14:paraId="78354AE3" w14:textId="77777777" w:rsidTr="00644A67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ACDDA93" w14:textId="77777777" w:rsidR="00630B00" w:rsidRPr="00210722" w:rsidRDefault="00630B00" w:rsidP="00630B00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646EF6C" w14:textId="77777777" w:rsidR="00630B00" w:rsidRPr="00210722" w:rsidRDefault="00630B00" w:rsidP="00630B00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3.2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3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A5C0103" w14:textId="77777777" w:rsidR="00630B00" w:rsidRPr="00210722" w:rsidRDefault="00630B00" w:rsidP="00630B00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 xml:space="preserve">Plan lesson sequences using knowledge of student learning, </w:t>
            </w:r>
            <w:proofErr w:type="gramStart"/>
            <w:r w:rsidRPr="0021072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content</w:t>
            </w:r>
            <w:proofErr w:type="gramEnd"/>
            <w:r w:rsidRPr="0021072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 xml:space="preserve"> and effective teaching strategies.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020459970"/>
            <w:placeholder>
              <w:docPart w:val="0C508BC287A24B29B8FC1C8ED100BD0A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268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469FB6D1" w14:textId="007596A3" w:rsidR="00630B00" w:rsidRPr="00210722" w:rsidRDefault="00630B00" w:rsidP="00630B00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630B00" w:rsidRPr="00210722" w14:paraId="715F6B54" w14:textId="77777777" w:rsidTr="00644A67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F86D3F0" w14:textId="77777777" w:rsidR="00630B00" w:rsidRPr="00210722" w:rsidRDefault="00630B00" w:rsidP="00630B00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27D6033" w14:textId="77777777" w:rsidR="00630B00" w:rsidRPr="00210722" w:rsidRDefault="00630B00" w:rsidP="00630B00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3.3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3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EE05F56" w14:textId="77777777" w:rsidR="00630B00" w:rsidRPr="00210722" w:rsidRDefault="00630B00" w:rsidP="00630B00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Include a range of teaching strategies.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923786756"/>
            <w:placeholder>
              <w:docPart w:val="D1E49CF056AA40B29A61E5C1E821BC20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268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00B66C25" w14:textId="5ED46590" w:rsidR="00630B00" w:rsidRPr="00210722" w:rsidRDefault="00630B00" w:rsidP="00630B00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630B00" w:rsidRPr="00210722" w14:paraId="3ED7A124" w14:textId="77777777" w:rsidTr="00644A67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4A575F1" w14:textId="77777777" w:rsidR="00630B00" w:rsidRPr="00210722" w:rsidRDefault="00630B00" w:rsidP="00630B00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AAA90AC" w14:textId="77777777" w:rsidR="00630B00" w:rsidRPr="00210722" w:rsidRDefault="00630B00" w:rsidP="00630B00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3.4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3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C7CBC2C" w14:textId="77777777" w:rsidR="00630B00" w:rsidRPr="00210722" w:rsidRDefault="00630B00" w:rsidP="00630B00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Demonstrate knowledge of a range of resources, including ICT, that engage students in their learning.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56010065"/>
            <w:placeholder>
              <w:docPart w:val="48F36D848B204819A36FD77FB6966554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268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684BCBD5" w14:textId="28FD7C9D" w:rsidR="00630B00" w:rsidRPr="00210722" w:rsidRDefault="00630B00" w:rsidP="00630B00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630B00" w:rsidRPr="00210722" w14:paraId="7E81C8A0" w14:textId="77777777" w:rsidTr="00644A67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14DB818" w14:textId="77777777" w:rsidR="00630B00" w:rsidRPr="00210722" w:rsidRDefault="00630B00" w:rsidP="00630B00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D9C5EA3" w14:textId="77777777" w:rsidR="00630B00" w:rsidRPr="00210722" w:rsidRDefault="00630B00" w:rsidP="00630B00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3.5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3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2E77F0A" w14:textId="77777777" w:rsidR="00630B00" w:rsidRPr="00210722" w:rsidRDefault="00630B00" w:rsidP="00630B00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Demonstrate a range of verbal and non-verbal communication strategies to support student engagement.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974589597"/>
            <w:placeholder>
              <w:docPart w:val="A4FB5A92F5E54E9FB66D95582DE7B544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268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060164B9" w14:textId="220FA9ED" w:rsidR="00630B00" w:rsidRPr="00210722" w:rsidRDefault="00630B00" w:rsidP="00630B00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630B00" w:rsidRPr="00210722" w14:paraId="49636C96" w14:textId="77777777" w:rsidTr="00644A67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3FA9488" w14:textId="77777777" w:rsidR="00630B00" w:rsidRPr="00210722" w:rsidRDefault="00630B00" w:rsidP="00630B00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F20FE0C" w14:textId="77777777" w:rsidR="00630B00" w:rsidRPr="00210722" w:rsidRDefault="00630B00" w:rsidP="00630B00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3.6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3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FBEE7A1" w14:textId="77777777" w:rsidR="00630B00" w:rsidRPr="00210722" w:rsidRDefault="00630B00" w:rsidP="00630B00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Demonstrate broad knowledge of strategies that can be used to evaluate teaching programs to improve student learning.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423292305"/>
            <w:placeholder>
              <w:docPart w:val="AD8A9F4E80A24F52A4369511E7F5DF2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268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19C8DA17" w14:textId="53459C9D" w:rsidR="00630B00" w:rsidRPr="00210722" w:rsidRDefault="00630B00" w:rsidP="00630B00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630B00" w:rsidRPr="00210722" w14:paraId="61411647" w14:textId="77777777" w:rsidTr="00644A67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649943B" w14:textId="77777777" w:rsidR="00630B00" w:rsidRPr="00210722" w:rsidRDefault="00630B00" w:rsidP="00630B00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FC857D3" w14:textId="77777777" w:rsidR="00630B00" w:rsidRPr="00210722" w:rsidRDefault="00630B00" w:rsidP="00630B00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3.7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3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3DE22ED" w14:textId="77777777" w:rsidR="00630B00" w:rsidRPr="00210722" w:rsidRDefault="00630B00" w:rsidP="00630B00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Describe a broad range of strategies for involving parents/carers in the educative process.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378053817"/>
            <w:placeholder>
              <w:docPart w:val="FE1A7476A794460EAA63D057EA45CDB3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268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0BEEBFCF" w14:textId="02581A8F" w:rsidR="00630B00" w:rsidRPr="00210722" w:rsidRDefault="00630B00" w:rsidP="00630B00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630B00" w:rsidRPr="00210722" w14:paraId="30B64105" w14:textId="77777777" w:rsidTr="00644A67">
        <w:trPr>
          <w:trHeight w:val="450"/>
        </w:trPr>
        <w:tc>
          <w:tcPr>
            <w:tcW w:w="1486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190096D5" w14:textId="77777777" w:rsidR="00630B00" w:rsidRPr="00210722" w:rsidRDefault="00630B00" w:rsidP="00630B00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b/>
                <w:bCs/>
                <w:color w:val="000000"/>
                <w:szCs w:val="22"/>
                <w:lang w:val="en-AU" w:eastAsia="en-GB"/>
              </w:rPr>
              <w:t>Standard 4</w:t>
            </w:r>
            <w:r w:rsidRPr="00210722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 </w:t>
            </w:r>
          </w:p>
          <w:p w14:paraId="46A73894" w14:textId="77777777" w:rsidR="00630B00" w:rsidRPr="00210722" w:rsidRDefault="00630B00" w:rsidP="00630B00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color w:val="000000"/>
                <w:szCs w:val="22"/>
                <w:lang w:val="en-AU" w:eastAsia="en-GB"/>
              </w:rPr>
              <w:t>Create and maintain supportive and safe learning environments</w:t>
            </w:r>
            <w:r w:rsidRPr="00210722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8325F62" w14:textId="77777777" w:rsidR="00630B00" w:rsidRPr="00210722" w:rsidRDefault="00630B00" w:rsidP="00630B00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4.1</w:t>
            </w:r>
            <w:r w:rsidRPr="0021072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3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F81EF5E" w14:textId="77777777" w:rsidR="00630B00" w:rsidRPr="00210722" w:rsidRDefault="00630B00" w:rsidP="00630B00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Identify strategies to support inclusive student participation and engagement in classroom activities.</w:t>
            </w:r>
            <w:r w:rsidRPr="0021072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703701845"/>
            <w:placeholder>
              <w:docPart w:val="5A71524BA3C9408C92A4E124C528A1AD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268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16C8CEE7" w14:textId="06C5BB81" w:rsidR="00630B00" w:rsidRPr="00210722" w:rsidRDefault="00630B00" w:rsidP="00630B00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630B00" w:rsidRPr="00210722" w14:paraId="5F2FFB82" w14:textId="77777777" w:rsidTr="00644A67">
        <w:trPr>
          <w:trHeight w:val="45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AE93322" w14:textId="77777777" w:rsidR="00630B00" w:rsidRPr="00210722" w:rsidRDefault="00630B00" w:rsidP="00630B00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F5B82C8" w14:textId="77777777" w:rsidR="00630B00" w:rsidRPr="00210722" w:rsidRDefault="00630B00" w:rsidP="00630B00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4.2</w:t>
            </w:r>
            <w:r w:rsidRPr="0021072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3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4B50DEC" w14:textId="77777777" w:rsidR="00630B00" w:rsidRPr="00210722" w:rsidRDefault="00630B00" w:rsidP="00630B00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Demonstrate the capacity to organise classroom activities and provide clear directions.</w:t>
            </w:r>
            <w:r w:rsidRPr="0021072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010800108"/>
            <w:placeholder>
              <w:docPart w:val="E7DA3F3043C14601ABEB7A463FD69A4E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268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20E3D35B" w14:textId="7219E263" w:rsidR="00630B00" w:rsidRPr="00210722" w:rsidRDefault="00630B00" w:rsidP="00630B00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630B00" w:rsidRPr="00210722" w14:paraId="344F3A5D" w14:textId="77777777" w:rsidTr="00644A67">
        <w:trPr>
          <w:trHeight w:val="45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ED0A5EF" w14:textId="77777777" w:rsidR="00630B00" w:rsidRPr="00210722" w:rsidRDefault="00630B00" w:rsidP="00630B00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57A9765" w14:textId="77777777" w:rsidR="00630B00" w:rsidRPr="00210722" w:rsidRDefault="00630B00" w:rsidP="00630B00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4.3</w:t>
            </w:r>
            <w:r w:rsidRPr="0021072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3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B0EC1CD" w14:textId="77777777" w:rsidR="00630B00" w:rsidRPr="00210722" w:rsidRDefault="00630B00" w:rsidP="00630B00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Demonstrate knowledge of practical approaches to manage challenging behaviour.</w:t>
            </w:r>
            <w:r w:rsidRPr="0021072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528287319"/>
            <w:placeholder>
              <w:docPart w:val="BCE56DFA7E1A47128D28DF2AF1AF0E00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268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402DB395" w14:textId="7AF5954F" w:rsidR="00630B00" w:rsidRPr="00210722" w:rsidRDefault="00630B00" w:rsidP="00630B00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630B00" w:rsidRPr="00210722" w14:paraId="4AE8EFF0" w14:textId="77777777" w:rsidTr="00644A67">
        <w:trPr>
          <w:trHeight w:val="45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E7ED674" w14:textId="77777777" w:rsidR="00630B00" w:rsidRPr="00210722" w:rsidRDefault="00630B00" w:rsidP="00630B00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2F603B8" w14:textId="77777777" w:rsidR="00630B00" w:rsidRPr="00210722" w:rsidRDefault="00630B00" w:rsidP="00630B00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4.4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3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2F9930A" w14:textId="77777777" w:rsidR="00630B00" w:rsidRPr="00210722" w:rsidRDefault="00630B00" w:rsidP="00630B00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 xml:space="preserve">Describe strategies that support students’ wellbeing and safety working within school and/or system, </w:t>
            </w:r>
            <w:proofErr w:type="gramStart"/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curriculum</w:t>
            </w:r>
            <w:proofErr w:type="gramEnd"/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 xml:space="preserve"> and legislative requirements.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899344660"/>
            <w:placeholder>
              <w:docPart w:val="8439996B66C54A1E9E9FFC63C89A7505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268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6B8AE7BB" w14:textId="2AAC1C95" w:rsidR="00630B00" w:rsidRPr="00210722" w:rsidRDefault="00630B00" w:rsidP="00630B00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630B00" w:rsidRPr="00210722" w14:paraId="111F8F47" w14:textId="77777777" w:rsidTr="00644A67">
        <w:trPr>
          <w:trHeight w:val="45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5499F87" w14:textId="77777777" w:rsidR="00630B00" w:rsidRPr="00210722" w:rsidRDefault="00630B00" w:rsidP="00630B00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479F9F9" w14:textId="77777777" w:rsidR="00630B00" w:rsidRPr="00210722" w:rsidRDefault="00630B00" w:rsidP="00630B00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4.5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3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677AFEE" w14:textId="77777777" w:rsidR="00630B00" w:rsidRPr="00210722" w:rsidRDefault="00630B00" w:rsidP="00630B00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 xml:space="preserve">Demonstrate an understanding of the relevant issues and the strategies available to support the safe, </w:t>
            </w:r>
            <w:proofErr w:type="gramStart"/>
            <w:r w:rsidRPr="0021072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responsible</w:t>
            </w:r>
            <w:proofErr w:type="gramEnd"/>
            <w:r w:rsidRPr="0021072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 xml:space="preserve"> and ethical use of ICT in learning and teaching.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895360167"/>
            <w:placeholder>
              <w:docPart w:val="9E8BB9D62BC4461C87002EC236129FA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268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18A51B93" w14:textId="1C624A70" w:rsidR="00630B00" w:rsidRPr="00210722" w:rsidRDefault="00630B00" w:rsidP="00630B00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630B00" w:rsidRPr="00210722" w14:paraId="42201697" w14:textId="77777777" w:rsidTr="00644A67">
        <w:trPr>
          <w:trHeight w:val="300"/>
        </w:trPr>
        <w:tc>
          <w:tcPr>
            <w:tcW w:w="1486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2C8451A" w14:textId="77777777" w:rsidR="00630B00" w:rsidRPr="00210722" w:rsidRDefault="00630B00" w:rsidP="00630B00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b/>
                <w:bCs/>
                <w:color w:val="000000"/>
                <w:szCs w:val="22"/>
                <w:lang w:val="en-AU" w:eastAsia="en-GB"/>
              </w:rPr>
              <w:t>Standard 5</w:t>
            </w:r>
            <w:r w:rsidRPr="00210722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 </w:t>
            </w:r>
          </w:p>
          <w:p w14:paraId="580FB3A9" w14:textId="77777777" w:rsidR="00630B00" w:rsidRPr="00210722" w:rsidRDefault="00630B00" w:rsidP="00630B00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Assess, provide feedback and report on student learning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D6C4398" w14:textId="77777777" w:rsidR="00630B00" w:rsidRPr="00210722" w:rsidRDefault="00630B00" w:rsidP="00630B00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5.1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3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D6A0FF5" w14:textId="77777777" w:rsidR="00630B00" w:rsidRPr="00210722" w:rsidRDefault="00630B00" w:rsidP="00630B00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 xml:space="preserve">Demonstrate understanding of assessment strategies, including informal and formal, diagnostic, </w:t>
            </w:r>
            <w:proofErr w:type="gramStart"/>
            <w:r w:rsidRPr="0021072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formative</w:t>
            </w:r>
            <w:proofErr w:type="gramEnd"/>
            <w:r w:rsidRPr="0021072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 xml:space="preserve"> and summative approaches to assess student learning.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290512577"/>
            <w:placeholder>
              <w:docPart w:val="E1D8ED710B9B427F859EE57FB3535655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268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18F32005" w14:textId="5C13D1E9" w:rsidR="00630B00" w:rsidRPr="00210722" w:rsidRDefault="00630B00" w:rsidP="00630B00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630B00" w:rsidRPr="00210722" w14:paraId="3CC66552" w14:textId="77777777" w:rsidTr="00644A67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40F703A" w14:textId="77777777" w:rsidR="00630B00" w:rsidRPr="00210722" w:rsidRDefault="00630B00" w:rsidP="00630B00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F5144F3" w14:textId="77777777" w:rsidR="00630B00" w:rsidRPr="00210722" w:rsidRDefault="00630B00" w:rsidP="00630B00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5.2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3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BCEFCFD" w14:textId="77777777" w:rsidR="00630B00" w:rsidRPr="00210722" w:rsidRDefault="00630B00" w:rsidP="00630B00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Demonstrate an understanding of the purpose of providing timely and appropriate feedback to students about their learning.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2138756068"/>
            <w:placeholder>
              <w:docPart w:val="F97AC443E8164FF7819B42771A4599A2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268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3ECC402A" w14:textId="1DB1A68E" w:rsidR="00630B00" w:rsidRPr="00210722" w:rsidRDefault="00630B00" w:rsidP="00630B00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630B00" w:rsidRPr="00210722" w14:paraId="3C76B1DE" w14:textId="77777777" w:rsidTr="00644A67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229E15E" w14:textId="77777777" w:rsidR="00630B00" w:rsidRPr="00210722" w:rsidRDefault="00630B00" w:rsidP="00630B00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BB7A02D" w14:textId="77777777" w:rsidR="00630B00" w:rsidRPr="00210722" w:rsidRDefault="00630B00" w:rsidP="00630B00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5.3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3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E88ADB3" w14:textId="77777777" w:rsidR="00630B00" w:rsidRPr="00210722" w:rsidRDefault="00630B00" w:rsidP="00630B00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Demonstrate understanding of assessment moderation and its application to support consistent and comparable judgements of student learning.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677888031"/>
            <w:placeholder>
              <w:docPart w:val="F121405234BC4B13AED83E2D9DED85FB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268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2C7C6D37" w14:textId="7C5643DF" w:rsidR="00630B00" w:rsidRPr="00210722" w:rsidRDefault="00630B00" w:rsidP="00630B00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630B00" w:rsidRPr="00210722" w14:paraId="777147D9" w14:textId="77777777" w:rsidTr="00644A67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0927827" w14:textId="77777777" w:rsidR="00630B00" w:rsidRPr="00210722" w:rsidRDefault="00630B00" w:rsidP="00630B00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E183639" w14:textId="77777777" w:rsidR="00630B00" w:rsidRPr="00210722" w:rsidRDefault="00630B00" w:rsidP="00630B00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5.4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3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1E5228B" w14:textId="77777777" w:rsidR="00630B00" w:rsidRPr="00210722" w:rsidRDefault="00630B00" w:rsidP="00630B00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Demonstrate the capacity to interpret student assessment data to evaluate student learning and modify teaching practice.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347134884"/>
            <w:placeholder>
              <w:docPart w:val="76C0319202874A3FAEC2AF0A3E7CA92D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268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4E6AEF75" w14:textId="77A72C30" w:rsidR="00630B00" w:rsidRPr="00210722" w:rsidRDefault="00630B00" w:rsidP="00630B00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630B00" w:rsidRPr="00210722" w14:paraId="7BB3CBA5" w14:textId="77777777" w:rsidTr="00644A67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FDE59B3" w14:textId="77777777" w:rsidR="00630B00" w:rsidRPr="00210722" w:rsidRDefault="00630B00" w:rsidP="00630B00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0240A43" w14:textId="77777777" w:rsidR="00630B00" w:rsidRPr="00210722" w:rsidRDefault="00630B00" w:rsidP="00630B00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5.5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3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1AA64D7" w14:textId="77777777" w:rsidR="00630B00" w:rsidRPr="00210722" w:rsidRDefault="00630B00" w:rsidP="00630B00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Demonstrate understanding of a range of strategies for reporting to students and parents/carers and the purpose of keeping accurate and reliable records of student achievement.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2135399840"/>
            <w:placeholder>
              <w:docPart w:val="62B14DD848F9418E99A8905BAA2735ED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268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20EB3DEF" w14:textId="2953891D" w:rsidR="00630B00" w:rsidRPr="00210722" w:rsidRDefault="00630B00" w:rsidP="00630B00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630B00" w:rsidRPr="00210722" w14:paraId="60A35AB0" w14:textId="77777777" w:rsidTr="00644A67">
        <w:trPr>
          <w:trHeight w:val="360"/>
        </w:trPr>
        <w:tc>
          <w:tcPr>
            <w:tcW w:w="1486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3B986045" w14:textId="77777777" w:rsidR="00630B00" w:rsidRPr="00210722" w:rsidRDefault="00630B00" w:rsidP="00630B00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b/>
                <w:bCs/>
                <w:color w:val="000000"/>
                <w:szCs w:val="22"/>
                <w:lang w:val="en-AU" w:eastAsia="en-GB"/>
              </w:rPr>
              <w:t>Standard 6</w:t>
            </w:r>
            <w:r w:rsidRPr="00210722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 </w:t>
            </w:r>
          </w:p>
          <w:p w14:paraId="5FB1FD1F" w14:textId="77777777" w:rsidR="00630B00" w:rsidRPr="00210722" w:rsidRDefault="00630B00" w:rsidP="00630B00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Engage in professional learning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A488818" w14:textId="77777777" w:rsidR="00630B00" w:rsidRPr="00210722" w:rsidRDefault="00630B00" w:rsidP="00630B00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6.1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3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B99E7E5" w14:textId="77777777" w:rsidR="00630B00" w:rsidRPr="00210722" w:rsidRDefault="00630B00" w:rsidP="00630B00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Demonstrate an understanding of the role of the Australian Professional Standards for Teachers in identifying professional learning needs.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800076654"/>
            <w:placeholder>
              <w:docPart w:val="0FFE9DF6D3B14BD2BE29DD6FBB0D3B50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268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3A621A9A" w14:textId="37BD4840" w:rsidR="00630B00" w:rsidRPr="00210722" w:rsidRDefault="00630B00" w:rsidP="00630B00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630B00" w:rsidRPr="00210722" w14:paraId="25B0C236" w14:textId="77777777" w:rsidTr="00644A67">
        <w:trPr>
          <w:trHeight w:val="36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5DAFC7C" w14:textId="77777777" w:rsidR="00630B00" w:rsidRPr="00210722" w:rsidRDefault="00630B00" w:rsidP="00630B00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D15061F" w14:textId="77777777" w:rsidR="00630B00" w:rsidRPr="00210722" w:rsidRDefault="00630B00" w:rsidP="00630B00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6.2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3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A98D4D0" w14:textId="77777777" w:rsidR="00630B00" w:rsidRPr="00210722" w:rsidRDefault="00630B00" w:rsidP="00630B00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Understand the relevant and appropriate sources of professional learning for teachers.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393631364"/>
            <w:placeholder>
              <w:docPart w:val="1246FEBAA8FA43D686CFE65474C4D0D3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268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34290BA7" w14:textId="2D6C12A4" w:rsidR="00630B00" w:rsidRPr="00210722" w:rsidRDefault="00630B00" w:rsidP="00630B00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630B00" w:rsidRPr="00210722" w14:paraId="7E6A27EF" w14:textId="77777777" w:rsidTr="00644A67">
        <w:trPr>
          <w:trHeight w:val="36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9176278" w14:textId="77777777" w:rsidR="00630B00" w:rsidRPr="00210722" w:rsidRDefault="00630B00" w:rsidP="00630B00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12948B1" w14:textId="77777777" w:rsidR="00630B00" w:rsidRPr="00210722" w:rsidRDefault="00630B00" w:rsidP="00630B00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6.3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3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7D6A9DC" w14:textId="77777777" w:rsidR="00630B00" w:rsidRPr="00210722" w:rsidRDefault="00630B00" w:rsidP="00630B00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Seek and apply constructive feedback from supervisors and teachers to improve teaching practices.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352301205"/>
            <w:placeholder>
              <w:docPart w:val="2272679399C84B1593E50C4D88FAE5A5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268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513F248D" w14:textId="05EA027C" w:rsidR="00630B00" w:rsidRPr="00210722" w:rsidRDefault="00630B00" w:rsidP="00630B00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630B00" w:rsidRPr="00210722" w14:paraId="00B8CBE8" w14:textId="77777777" w:rsidTr="00644A67">
        <w:trPr>
          <w:trHeight w:val="36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98AFF8C" w14:textId="77777777" w:rsidR="00630B00" w:rsidRPr="00210722" w:rsidRDefault="00630B00" w:rsidP="00630B00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47A8449" w14:textId="77777777" w:rsidR="00630B00" w:rsidRPr="00210722" w:rsidRDefault="00630B00" w:rsidP="00630B00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6.4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3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B31C9FA" w14:textId="77777777" w:rsidR="00630B00" w:rsidRPr="00210722" w:rsidRDefault="00630B00" w:rsidP="00630B00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Demonstrate an understanding of the rationale for continued professional learning and the implications for improved student learning.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811292700"/>
            <w:placeholder>
              <w:docPart w:val="4AC18BCDFE4B45C18DDB72F8711550A4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268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601E2D32" w14:textId="73614C35" w:rsidR="00630B00" w:rsidRPr="00210722" w:rsidRDefault="00630B00" w:rsidP="00630B00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630B00" w:rsidRPr="00210722" w14:paraId="21E787D2" w14:textId="77777777" w:rsidTr="00644A67">
        <w:trPr>
          <w:trHeight w:val="615"/>
        </w:trPr>
        <w:tc>
          <w:tcPr>
            <w:tcW w:w="1486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4C73369B" w14:textId="77777777" w:rsidR="00630B00" w:rsidRPr="00210722" w:rsidRDefault="00630B00" w:rsidP="00630B00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b/>
                <w:bCs/>
                <w:color w:val="000000"/>
                <w:szCs w:val="22"/>
                <w:lang w:val="en-AU" w:eastAsia="en-GB"/>
              </w:rPr>
              <w:t>Standard 7</w:t>
            </w:r>
            <w:r w:rsidRPr="00210722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 </w:t>
            </w:r>
          </w:p>
          <w:p w14:paraId="7B02C268" w14:textId="77777777" w:rsidR="00630B00" w:rsidRPr="00210722" w:rsidRDefault="00630B00" w:rsidP="00630B00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color w:val="000000"/>
                <w:szCs w:val="22"/>
                <w:lang w:val="en-AU" w:eastAsia="en-GB"/>
              </w:rPr>
              <w:t>Engage professionally with colleagues, parents/</w:t>
            </w:r>
            <w:proofErr w:type="gramStart"/>
            <w:r w:rsidRPr="00210722">
              <w:rPr>
                <w:rFonts w:asciiTheme="minorHAnsi" w:eastAsia="Times New Roman" w:hAnsiTheme="minorHAnsi" w:cstheme="minorHAnsi"/>
                <w:color w:val="000000"/>
                <w:szCs w:val="22"/>
                <w:lang w:val="en-AU" w:eastAsia="en-GB"/>
              </w:rPr>
              <w:t>carers</w:t>
            </w:r>
            <w:proofErr w:type="gramEnd"/>
            <w:r w:rsidRPr="00210722">
              <w:rPr>
                <w:rFonts w:asciiTheme="minorHAnsi" w:eastAsia="Times New Roman" w:hAnsiTheme="minorHAnsi" w:cstheme="minorHAnsi"/>
                <w:color w:val="000000"/>
                <w:szCs w:val="22"/>
                <w:lang w:val="en-AU" w:eastAsia="en-GB"/>
              </w:rPr>
              <w:t xml:space="preserve"> </w:t>
            </w:r>
            <w:r w:rsidRPr="00210722">
              <w:rPr>
                <w:rFonts w:asciiTheme="minorHAnsi" w:eastAsia="Times New Roman" w:hAnsiTheme="minorHAnsi" w:cstheme="minorHAnsi"/>
                <w:color w:val="000000"/>
                <w:szCs w:val="22"/>
                <w:lang w:val="en-AU" w:eastAsia="en-GB"/>
              </w:rPr>
              <w:lastRenderedPageBreak/>
              <w:t>and the community</w:t>
            </w:r>
            <w:r w:rsidRPr="00210722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3E8FCE1" w14:textId="77777777" w:rsidR="00630B00" w:rsidRPr="00210722" w:rsidRDefault="00630B00" w:rsidP="00630B00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lastRenderedPageBreak/>
              <w:t>7.1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3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C3A0933" w14:textId="77777777" w:rsidR="00630B00" w:rsidRPr="00210722" w:rsidRDefault="00630B00" w:rsidP="00630B00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Understand and apply the key principles described in codes of ethics and conduct for the teaching profession.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525080922"/>
            <w:placeholder>
              <w:docPart w:val="5D2DF269FD9D4272869EEDC53A63516A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268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297FAB9E" w14:textId="25BB6200" w:rsidR="00630B00" w:rsidRPr="00210722" w:rsidRDefault="00630B00" w:rsidP="00630B00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630B00" w:rsidRPr="00210722" w14:paraId="072D8B77" w14:textId="77777777" w:rsidTr="00644A67">
        <w:trPr>
          <w:trHeight w:val="615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A523857" w14:textId="77777777" w:rsidR="00630B00" w:rsidRPr="00210722" w:rsidRDefault="00630B00" w:rsidP="00630B00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F482C29" w14:textId="77777777" w:rsidR="00630B00" w:rsidRPr="00210722" w:rsidRDefault="00630B00" w:rsidP="00630B00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7.2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3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ED2F079" w14:textId="77777777" w:rsidR="00630B00" w:rsidRPr="00210722" w:rsidRDefault="00630B00" w:rsidP="00630B00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 xml:space="preserve">Understand the relevant legislative, </w:t>
            </w:r>
            <w:proofErr w:type="gramStart"/>
            <w:r w:rsidRPr="0021072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administrative</w:t>
            </w:r>
            <w:proofErr w:type="gramEnd"/>
            <w:r w:rsidRPr="0021072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 xml:space="preserve"> and organisational policies and processes required for teachers according to school stage.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651282703"/>
            <w:placeholder>
              <w:docPart w:val="5D5CB29BB49740268BCF040711E20528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268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1D6001B0" w14:textId="57FBBD31" w:rsidR="00630B00" w:rsidRPr="00210722" w:rsidRDefault="00630B00" w:rsidP="00630B00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630B00" w:rsidRPr="00210722" w14:paraId="27CAEC04" w14:textId="77777777" w:rsidTr="00644A67">
        <w:trPr>
          <w:trHeight w:val="615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94C157D" w14:textId="77777777" w:rsidR="00630B00" w:rsidRPr="00210722" w:rsidRDefault="00630B00" w:rsidP="00630B00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6E164A0" w14:textId="77777777" w:rsidR="00630B00" w:rsidRPr="00210722" w:rsidRDefault="00630B00" w:rsidP="00630B00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7.3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3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FDE5705" w14:textId="77777777" w:rsidR="00630B00" w:rsidRPr="00210722" w:rsidRDefault="00630B00" w:rsidP="00630B00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 xml:space="preserve">Understand strategies for working effectively, </w:t>
            </w:r>
            <w:proofErr w:type="gramStart"/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sensitively</w:t>
            </w:r>
            <w:proofErr w:type="gramEnd"/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 xml:space="preserve"> and confidentially with parents/carers.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37998775"/>
            <w:placeholder>
              <w:docPart w:val="D5303377AE364A7CA1A93FBA10CF4CC7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268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4FBD2F43" w14:textId="177B0D72" w:rsidR="00630B00" w:rsidRPr="00210722" w:rsidRDefault="00630B00" w:rsidP="00630B00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630B00" w:rsidRPr="00210722" w14:paraId="4D87A188" w14:textId="77777777" w:rsidTr="00644A67">
        <w:trPr>
          <w:trHeight w:val="615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ECD24A7" w14:textId="77777777" w:rsidR="00630B00" w:rsidRPr="00210722" w:rsidRDefault="00630B00" w:rsidP="00630B00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F03F449" w14:textId="77777777" w:rsidR="00630B00" w:rsidRPr="00210722" w:rsidRDefault="00630B00" w:rsidP="00630B00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7.4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3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5BF514A" w14:textId="77777777" w:rsidR="00630B00" w:rsidRPr="00210722" w:rsidRDefault="00630B00" w:rsidP="00630B00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Understand the role of external professionals and community representatives in broadening teachers’ professional knowledge and practice.</w:t>
            </w: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107464358"/>
            <w:placeholder>
              <w:docPart w:val="54220AF2D03E49E090821EDA45F678F0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268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379E4346" w14:textId="4557F257" w:rsidR="00630B00" w:rsidRPr="00210722" w:rsidRDefault="00630B00" w:rsidP="00630B00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</w:tbl>
    <w:p w14:paraId="674CB4B9" w14:textId="77777777" w:rsidR="00210722" w:rsidRPr="00210722" w:rsidRDefault="00210722" w:rsidP="00210722">
      <w:pPr>
        <w:spacing w:before="100" w:beforeAutospacing="1" w:after="100" w:afterAutospacing="1"/>
        <w:textAlignment w:val="baseline"/>
        <w:rPr>
          <w:rFonts w:asciiTheme="minorHAnsi" w:eastAsia="Times New Roman" w:hAnsiTheme="minorHAnsi" w:cstheme="minorHAnsi"/>
          <w:color w:val="auto"/>
          <w:sz w:val="24"/>
          <w:lang w:val="en-GB" w:eastAsia="en-GB"/>
        </w:rPr>
      </w:pPr>
      <w:r w:rsidRPr="00210722">
        <w:rPr>
          <w:rFonts w:asciiTheme="minorHAnsi" w:eastAsia="Times New Roman" w:hAnsiTheme="minorHAnsi" w:cstheme="minorHAnsi"/>
          <w:color w:val="auto"/>
          <w:szCs w:val="22"/>
          <w:lang w:val="en-GB" w:eastAsia="en-GB"/>
        </w:rPr>
        <w:t> </w:t>
      </w:r>
    </w:p>
    <w:tbl>
      <w:tblPr>
        <w:tblStyle w:val="TableGrid"/>
        <w:tblW w:w="10635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3403"/>
        <w:gridCol w:w="2268"/>
        <w:gridCol w:w="2268"/>
        <w:gridCol w:w="2696"/>
      </w:tblGrid>
      <w:tr w:rsidR="00210722" w:rsidRPr="00210722" w14:paraId="082B487B" w14:textId="77777777" w:rsidTr="00210722">
        <w:trPr>
          <w:trHeight w:val="419"/>
        </w:trPr>
        <w:tc>
          <w:tcPr>
            <w:tcW w:w="1063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9764C" w:themeFill="accent5" w:themeFillShade="80"/>
            <w:vAlign w:val="center"/>
            <w:hideMark/>
          </w:tcPr>
          <w:p w14:paraId="04BE00A4" w14:textId="77777777" w:rsidR="00210722" w:rsidRPr="00210722" w:rsidRDefault="00210722" w:rsidP="00210722">
            <w:pPr>
              <w:tabs>
                <w:tab w:val="left" w:pos="8011"/>
              </w:tabs>
              <w:spacing w:before="60" w:after="60"/>
              <w:ind w:right="-816"/>
              <w:rPr>
                <w:rFonts w:asciiTheme="minorHAnsi" w:hAnsiTheme="minorHAnsi" w:cstheme="minorHAnsi"/>
                <w:b/>
              </w:rPr>
            </w:pPr>
            <w:r w:rsidRPr="0021072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  <w:r w:rsidRPr="00210722">
              <w:rPr>
                <w:rFonts w:asciiTheme="minorHAnsi" w:hAnsiTheme="minorHAnsi" w:cstheme="minorHAnsi"/>
              </w:rPr>
              <w:br w:type="page"/>
            </w:r>
            <w:r w:rsidRPr="00210722">
              <w:rPr>
                <w:rFonts w:asciiTheme="minorHAnsi" w:hAnsiTheme="minorHAnsi" w:cstheme="minorHAnsi"/>
                <w:b/>
                <w:color w:val="FFFFFF" w:themeColor="background1"/>
              </w:rPr>
              <w:t>Checklist</w:t>
            </w:r>
          </w:p>
        </w:tc>
      </w:tr>
      <w:tr w:rsidR="00210722" w:rsidRPr="00210722" w14:paraId="56989B9F" w14:textId="77777777" w:rsidTr="00210722">
        <w:trPr>
          <w:trHeight w:val="564"/>
        </w:trPr>
        <w:tc>
          <w:tcPr>
            <w:tcW w:w="3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88534C" w14:textId="77777777" w:rsidR="00210722" w:rsidRPr="00210722" w:rsidRDefault="00210722" w:rsidP="00210722">
            <w:pPr>
              <w:pStyle w:val="tablebold"/>
              <w:spacing w:before="240"/>
              <w:ind w:left="0" w:right="-567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210722">
              <w:rPr>
                <w:rFonts w:asciiTheme="minorHAnsi" w:hAnsiTheme="minorHAnsi" w:cstheme="minorHAnsi"/>
                <w:b w:val="0"/>
                <w:sz w:val="22"/>
                <w:szCs w:val="22"/>
              </w:rPr>
              <w:t>Interim Report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F088CA" w14:textId="268674A9" w:rsidR="00210722" w:rsidRPr="00210722" w:rsidRDefault="00210722" w:rsidP="00210722">
            <w:pPr>
              <w:pStyle w:val="tablebold"/>
              <w:spacing w:before="240"/>
              <w:ind w:left="0" w:right="-567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210722">
              <w:rPr>
                <w:rFonts w:asciiTheme="minorHAnsi" w:hAnsiTheme="minorHAnsi" w:cstheme="minorHAnsi"/>
              </w:rPr>
              <w:object w:dxaOrig="1440" w:dyaOrig="1440" w14:anchorId="6BB3FD18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144" type="#_x0000_t75" style="width:52.05pt;height:18.15pt" o:ole="">
                  <v:imagedata r:id="rId15" o:title=""/>
                </v:shape>
                <w:control r:id="rId16" w:name="OptionButton1111" w:shapeid="_x0000_i1144"/>
              </w:object>
            </w:r>
            <w:r w:rsidRPr="00210722">
              <w:rPr>
                <w:rFonts w:asciiTheme="minorHAnsi" w:hAnsiTheme="minorHAnsi" w:cstheme="minorHAnsi"/>
              </w:rPr>
              <w:object w:dxaOrig="1440" w:dyaOrig="1440" w14:anchorId="73018571">
                <v:shape id="_x0000_i1143" type="#_x0000_t75" style="width:52.05pt;height:18.15pt" o:ole="">
                  <v:imagedata r:id="rId17" o:title=""/>
                </v:shape>
                <w:control r:id="rId18" w:name="OptionButton211111" w:shapeid="_x0000_i1143"/>
              </w:objec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BC82BA" w14:textId="77777777" w:rsidR="00210722" w:rsidRPr="00210722" w:rsidRDefault="00210722" w:rsidP="00210722">
            <w:pPr>
              <w:rPr>
                <w:rFonts w:asciiTheme="minorHAnsi" w:hAnsiTheme="minorHAnsi" w:cstheme="minorHAnsi"/>
              </w:rPr>
            </w:pPr>
            <w:r w:rsidRPr="00210722">
              <w:rPr>
                <w:rFonts w:asciiTheme="minorHAnsi" w:hAnsiTheme="minorHAnsi" w:cstheme="minorHAnsi"/>
              </w:rPr>
              <w:t>Planning and Teaching</w:t>
            </w:r>
          </w:p>
          <w:p w14:paraId="6BEFEF23" w14:textId="77777777" w:rsidR="00210722" w:rsidRPr="00210722" w:rsidRDefault="00210722" w:rsidP="00210722">
            <w:pPr>
              <w:rPr>
                <w:rFonts w:asciiTheme="minorHAnsi" w:hAnsiTheme="minorHAnsi" w:cstheme="minorHAnsi"/>
              </w:rPr>
            </w:pPr>
            <w:r w:rsidRPr="00210722">
              <w:rPr>
                <w:rFonts w:asciiTheme="minorHAnsi" w:hAnsiTheme="minorHAnsi" w:cstheme="minorHAnsi"/>
              </w:rPr>
              <w:t>(Assessment Rubric completed)</w:t>
            </w:r>
          </w:p>
        </w:tc>
        <w:tc>
          <w:tcPr>
            <w:tcW w:w="269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B5FC2F" w14:textId="505EA46E" w:rsidR="00210722" w:rsidRPr="00210722" w:rsidRDefault="00210722" w:rsidP="00210722">
            <w:pPr>
              <w:rPr>
                <w:rFonts w:asciiTheme="minorHAnsi" w:hAnsiTheme="minorHAnsi" w:cstheme="minorHAnsi"/>
              </w:rPr>
            </w:pPr>
            <w:r w:rsidRPr="00210722">
              <w:rPr>
                <w:rFonts w:asciiTheme="minorHAnsi" w:eastAsiaTheme="minorHAnsi" w:hAnsiTheme="minorHAnsi" w:cstheme="minorHAnsi"/>
                <w:b/>
                <w:bCs/>
              </w:rPr>
              <w:object w:dxaOrig="1440" w:dyaOrig="1440" w14:anchorId="1C69267B">
                <v:shape id="_x0000_i1142" type="#_x0000_t75" style="width:52.05pt;height:18.15pt" o:ole="">
                  <v:imagedata r:id="rId19" o:title=""/>
                </v:shape>
                <w:control r:id="rId20" w:name="OptionButton11113" w:shapeid="_x0000_i1142"/>
              </w:object>
            </w:r>
            <w:r w:rsidRPr="00210722">
              <w:rPr>
                <w:rFonts w:asciiTheme="minorHAnsi" w:eastAsiaTheme="minorHAnsi" w:hAnsiTheme="minorHAnsi" w:cstheme="minorHAnsi"/>
                <w:b/>
                <w:bCs/>
              </w:rPr>
              <w:object w:dxaOrig="1440" w:dyaOrig="1440" w14:anchorId="08F5FBDA">
                <v:shape id="_x0000_i1141" type="#_x0000_t75" style="width:52.05pt;height:18.15pt" o:ole="">
                  <v:imagedata r:id="rId17" o:title=""/>
                </v:shape>
                <w:control r:id="rId21" w:name="OptionButton2111113" w:shapeid="_x0000_i1141"/>
              </w:object>
            </w:r>
          </w:p>
        </w:tc>
      </w:tr>
      <w:tr w:rsidR="00210722" w:rsidRPr="00210722" w14:paraId="5EC625D3" w14:textId="77777777" w:rsidTr="00210722">
        <w:trPr>
          <w:trHeight w:val="564"/>
        </w:trPr>
        <w:tc>
          <w:tcPr>
            <w:tcW w:w="3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97090A" w14:textId="77777777" w:rsidR="00210722" w:rsidRPr="00210722" w:rsidRDefault="00210722" w:rsidP="00210722">
            <w:pPr>
              <w:pStyle w:val="tablebold"/>
              <w:spacing w:before="240"/>
              <w:ind w:left="0" w:right="-567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210722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Journal Sighted 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429C26" w14:textId="112FEBA3" w:rsidR="00210722" w:rsidRPr="00210722" w:rsidRDefault="00210722" w:rsidP="00210722">
            <w:pPr>
              <w:pStyle w:val="tablebold"/>
              <w:spacing w:before="240"/>
              <w:ind w:left="0" w:right="-567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210722">
              <w:rPr>
                <w:rFonts w:asciiTheme="minorHAnsi" w:hAnsiTheme="minorHAnsi" w:cstheme="minorHAnsi"/>
              </w:rPr>
              <w:object w:dxaOrig="1440" w:dyaOrig="1440" w14:anchorId="5FCB9264">
                <v:shape id="_x0000_i1140" type="#_x0000_t75" style="width:52.05pt;height:18.15pt" o:ole="">
                  <v:imagedata r:id="rId22" o:title=""/>
                </v:shape>
                <w:control r:id="rId23" w:name="OptionButton11111" w:shapeid="_x0000_i1140"/>
              </w:object>
            </w:r>
            <w:r w:rsidRPr="00210722">
              <w:rPr>
                <w:rFonts w:asciiTheme="minorHAnsi" w:hAnsiTheme="minorHAnsi" w:cstheme="minorHAnsi"/>
              </w:rPr>
              <w:object w:dxaOrig="1440" w:dyaOrig="1440" w14:anchorId="1FBBE903">
                <v:shape id="_x0000_i1139" type="#_x0000_t75" style="width:52.05pt;height:18.15pt" o:ole="">
                  <v:imagedata r:id="rId17" o:title=""/>
                </v:shape>
                <w:control r:id="rId24" w:name="OptionButton2111111" w:shapeid="_x0000_i1139"/>
              </w:object>
            </w:r>
          </w:p>
        </w:tc>
        <w:tc>
          <w:tcPr>
            <w:tcW w:w="22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6D3DA3" w14:textId="77777777" w:rsidR="00210722" w:rsidRPr="00210722" w:rsidRDefault="00210722" w:rsidP="0021072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69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E27C44" w14:textId="77777777" w:rsidR="00210722" w:rsidRPr="00210722" w:rsidRDefault="00210722" w:rsidP="00210722">
            <w:pPr>
              <w:rPr>
                <w:rFonts w:asciiTheme="minorHAnsi" w:hAnsiTheme="minorHAnsi" w:cstheme="minorHAnsi"/>
              </w:rPr>
            </w:pPr>
          </w:p>
        </w:tc>
      </w:tr>
      <w:tr w:rsidR="00210722" w:rsidRPr="00210722" w14:paraId="3D3B2EA4" w14:textId="77777777" w:rsidTr="00210722">
        <w:trPr>
          <w:trHeight w:val="647"/>
        </w:trPr>
        <w:tc>
          <w:tcPr>
            <w:tcW w:w="3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A609DC" w14:textId="77777777" w:rsidR="00210722" w:rsidRPr="00210722" w:rsidRDefault="00210722" w:rsidP="00210722">
            <w:pPr>
              <w:pStyle w:val="tablebold"/>
              <w:spacing w:before="0" w:after="0"/>
              <w:ind w:left="0" w:right="-567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210722">
              <w:rPr>
                <w:rFonts w:asciiTheme="minorHAnsi" w:hAnsiTheme="minorHAnsi" w:cstheme="minorHAnsi"/>
                <w:b w:val="0"/>
                <w:sz w:val="22"/>
                <w:szCs w:val="22"/>
              </w:rPr>
              <w:t>Ten sequenced learning sequences/</w:t>
            </w:r>
          </w:p>
          <w:p w14:paraId="66D52093" w14:textId="77777777" w:rsidR="00210722" w:rsidRPr="00210722" w:rsidRDefault="00210722" w:rsidP="00210722">
            <w:pPr>
              <w:pStyle w:val="tablebold"/>
              <w:spacing w:before="0" w:after="0"/>
              <w:ind w:left="0" w:right="-567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210722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lessons planned and taught 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4F97B9" w14:textId="069A0D83" w:rsidR="00210722" w:rsidRPr="00210722" w:rsidRDefault="00210722" w:rsidP="00210722">
            <w:pPr>
              <w:pStyle w:val="tablebold"/>
              <w:spacing w:before="0" w:after="0"/>
              <w:ind w:left="0" w:right="-567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210722">
              <w:rPr>
                <w:rFonts w:asciiTheme="minorHAnsi" w:hAnsiTheme="minorHAnsi" w:cstheme="minorHAnsi"/>
              </w:rPr>
              <w:object w:dxaOrig="1440" w:dyaOrig="1440" w14:anchorId="06E6D409">
                <v:shape id="_x0000_i1138" type="#_x0000_t75" style="width:52.05pt;height:18.15pt" o:ole="">
                  <v:imagedata r:id="rId15" o:title=""/>
                </v:shape>
                <w:control r:id="rId25" w:name="OptionButton11112" w:shapeid="_x0000_i1138"/>
              </w:object>
            </w:r>
            <w:r w:rsidRPr="00210722">
              <w:rPr>
                <w:rFonts w:asciiTheme="minorHAnsi" w:hAnsiTheme="minorHAnsi" w:cstheme="minorHAnsi"/>
              </w:rPr>
              <w:object w:dxaOrig="1440" w:dyaOrig="1440" w14:anchorId="60611CBB">
                <v:shape id="_x0000_i1137" type="#_x0000_t75" style="width:52.05pt;height:18.15pt" o:ole="">
                  <v:imagedata r:id="rId17" o:title=""/>
                </v:shape>
                <w:control r:id="rId26" w:name="OptionButton2111112" w:shapeid="_x0000_i1137"/>
              </w:objec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7C5266" w14:textId="77777777" w:rsidR="00210722" w:rsidRPr="00210722" w:rsidRDefault="00210722" w:rsidP="00210722">
            <w:pPr>
              <w:rPr>
                <w:rFonts w:asciiTheme="minorHAnsi" w:hAnsiTheme="minorHAnsi" w:cstheme="minorHAnsi"/>
              </w:rPr>
            </w:pPr>
            <w:r w:rsidRPr="00210722">
              <w:rPr>
                <w:rFonts w:asciiTheme="minorHAnsi" w:hAnsiTheme="minorHAnsi" w:cstheme="minorHAnsi"/>
              </w:rPr>
              <w:t xml:space="preserve">20 days of placement completed </w:t>
            </w:r>
          </w:p>
        </w:tc>
        <w:tc>
          <w:tcPr>
            <w:tcW w:w="2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71E3C1" w14:textId="032048D1" w:rsidR="00210722" w:rsidRPr="00210722" w:rsidRDefault="00210722" w:rsidP="00210722">
            <w:pPr>
              <w:rPr>
                <w:rFonts w:asciiTheme="minorHAnsi" w:hAnsiTheme="minorHAnsi" w:cstheme="minorHAnsi"/>
              </w:rPr>
            </w:pPr>
            <w:r w:rsidRPr="00210722">
              <w:rPr>
                <w:rFonts w:asciiTheme="minorHAnsi" w:eastAsiaTheme="minorHAnsi" w:hAnsiTheme="minorHAnsi" w:cstheme="minorHAnsi"/>
                <w:b/>
                <w:bCs/>
              </w:rPr>
              <w:object w:dxaOrig="1440" w:dyaOrig="1440" w14:anchorId="08982C5F">
                <v:shape id="_x0000_i1136" type="#_x0000_t75" style="width:52.05pt;height:18.15pt" o:ole="">
                  <v:imagedata r:id="rId15" o:title=""/>
                </v:shape>
                <w:control r:id="rId27" w:name="OptionButton11114" w:shapeid="_x0000_i1136"/>
              </w:object>
            </w:r>
            <w:r w:rsidRPr="00210722">
              <w:rPr>
                <w:rFonts w:asciiTheme="minorHAnsi" w:eastAsiaTheme="minorHAnsi" w:hAnsiTheme="minorHAnsi" w:cstheme="minorHAnsi"/>
                <w:b/>
                <w:bCs/>
              </w:rPr>
              <w:object w:dxaOrig="1440" w:dyaOrig="1440" w14:anchorId="50EAE458">
                <v:shape id="_x0000_i1135" type="#_x0000_t75" style="width:52.05pt;height:18.15pt" o:ole="">
                  <v:imagedata r:id="rId17" o:title=""/>
                </v:shape>
                <w:control r:id="rId28" w:name="OptionButton2111114" w:shapeid="_x0000_i1135"/>
              </w:object>
            </w:r>
          </w:p>
        </w:tc>
      </w:tr>
      <w:tr w:rsidR="00210722" w:rsidRPr="00210722" w14:paraId="072035A4" w14:textId="77777777" w:rsidTr="00210722">
        <w:trPr>
          <w:trHeight w:val="647"/>
        </w:trPr>
        <w:tc>
          <w:tcPr>
            <w:tcW w:w="793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792704" w14:textId="77777777" w:rsidR="00210722" w:rsidRPr="00210722" w:rsidRDefault="00210722" w:rsidP="00210722">
            <w:pPr>
              <w:rPr>
                <w:rFonts w:asciiTheme="minorHAnsi" w:hAnsiTheme="minorHAnsi" w:cstheme="minorHAnsi"/>
              </w:rPr>
            </w:pPr>
            <w:r w:rsidRPr="00210722">
              <w:rPr>
                <w:rFonts w:asciiTheme="minorHAnsi" w:hAnsiTheme="minorHAnsi" w:cstheme="minorHAnsi"/>
              </w:rPr>
              <w:t>Targeted Support Plan Implemented (If yes provide dates, initial and completion, in comments)</w:t>
            </w:r>
          </w:p>
        </w:tc>
        <w:tc>
          <w:tcPr>
            <w:tcW w:w="2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DA8B56" w14:textId="51C7F568" w:rsidR="00210722" w:rsidRPr="00210722" w:rsidRDefault="00210722" w:rsidP="00210722">
            <w:pPr>
              <w:rPr>
                <w:rFonts w:asciiTheme="minorHAnsi" w:hAnsiTheme="minorHAnsi" w:cstheme="minorHAnsi"/>
              </w:rPr>
            </w:pPr>
            <w:r w:rsidRPr="00210722">
              <w:rPr>
                <w:rFonts w:asciiTheme="minorHAnsi" w:eastAsiaTheme="minorHAnsi" w:hAnsiTheme="minorHAnsi" w:cstheme="minorHAnsi"/>
                <w:b/>
                <w:bCs/>
              </w:rPr>
              <w:object w:dxaOrig="1440" w:dyaOrig="1440" w14:anchorId="5E46E7C6">
                <v:shape id="_x0000_i1134" type="#_x0000_t75" style="width:52.05pt;height:18.15pt" o:ole="">
                  <v:imagedata r:id="rId15" o:title=""/>
                </v:shape>
                <w:control r:id="rId29" w:name="OptionButton11115" w:shapeid="_x0000_i1134"/>
              </w:object>
            </w:r>
            <w:r w:rsidRPr="00210722">
              <w:rPr>
                <w:rFonts w:asciiTheme="minorHAnsi" w:eastAsiaTheme="minorHAnsi" w:hAnsiTheme="minorHAnsi" w:cstheme="minorHAnsi"/>
                <w:b/>
                <w:bCs/>
              </w:rPr>
              <w:object w:dxaOrig="1440" w:dyaOrig="1440" w14:anchorId="61366EAB">
                <v:shape id="_x0000_i1133" type="#_x0000_t75" style="width:52.05pt;height:18.15pt" o:ole="">
                  <v:imagedata r:id="rId17" o:title=""/>
                </v:shape>
                <w:control r:id="rId30" w:name="OptionButton2111115" w:shapeid="_x0000_i1133"/>
              </w:object>
            </w:r>
          </w:p>
        </w:tc>
      </w:tr>
      <w:tr w:rsidR="00210722" w:rsidRPr="00210722" w14:paraId="6B82A7C3" w14:textId="77777777" w:rsidTr="00210722">
        <w:trPr>
          <w:trHeight w:val="547"/>
        </w:trPr>
        <w:tc>
          <w:tcPr>
            <w:tcW w:w="1063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9764C" w:themeFill="accent5" w:themeFillShade="80"/>
            <w:vAlign w:val="center"/>
            <w:hideMark/>
          </w:tcPr>
          <w:p w14:paraId="79B68E6B" w14:textId="77777777" w:rsidR="00210722" w:rsidRPr="00210722" w:rsidRDefault="00210722" w:rsidP="00210722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210722">
              <w:rPr>
                <w:rFonts w:asciiTheme="minorHAnsi" w:hAnsiTheme="minorHAnsi" w:cstheme="minorHAnsi"/>
                <w:b/>
                <w:color w:val="FFFFFF" w:themeColor="background1"/>
              </w:rPr>
              <w:t>Final Grade</w:t>
            </w:r>
          </w:p>
        </w:tc>
      </w:tr>
      <w:tr w:rsidR="00210722" w:rsidRPr="00210722" w14:paraId="1C48A651" w14:textId="77777777" w:rsidTr="00210722">
        <w:trPr>
          <w:trHeight w:val="567"/>
        </w:trPr>
        <w:tc>
          <w:tcPr>
            <w:tcW w:w="793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6ADEA7" w14:textId="77777777" w:rsidR="00210722" w:rsidRPr="00210722" w:rsidRDefault="00210722" w:rsidP="00210722">
            <w:pPr>
              <w:pStyle w:val="tablebold"/>
              <w:ind w:left="0" w:right="-567"/>
              <w:rPr>
                <w:rFonts w:asciiTheme="minorHAnsi" w:hAnsiTheme="minorHAnsi" w:cstheme="minorHAnsi"/>
                <w:b w:val="0"/>
                <w:i/>
                <w:sz w:val="22"/>
                <w:szCs w:val="22"/>
              </w:rPr>
            </w:pPr>
            <w:r w:rsidRPr="00210722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Overall Rating: </w:t>
            </w:r>
            <w:r w:rsidRPr="00210722">
              <w:rPr>
                <w:rFonts w:asciiTheme="minorHAnsi" w:hAnsiTheme="minorHAnsi" w:cstheme="minorHAnsi"/>
                <w:b w:val="0"/>
                <w:i/>
                <w:sz w:val="22"/>
                <w:szCs w:val="22"/>
              </w:rPr>
              <w:t>If ‘requires more time’ is selected, an updated Targeted Support Plan</w:t>
            </w:r>
          </w:p>
          <w:p w14:paraId="34EC550E" w14:textId="77777777" w:rsidR="00210722" w:rsidRPr="00210722" w:rsidRDefault="00210722" w:rsidP="00210722">
            <w:pPr>
              <w:pStyle w:val="tablebold"/>
              <w:ind w:left="0" w:right="-567"/>
              <w:rPr>
                <w:rFonts w:asciiTheme="minorHAnsi" w:hAnsiTheme="minorHAnsi" w:cstheme="minorHAnsi"/>
                <w:b w:val="0"/>
                <w:i/>
                <w:sz w:val="22"/>
                <w:szCs w:val="22"/>
              </w:rPr>
            </w:pPr>
            <w:r w:rsidRPr="00210722">
              <w:rPr>
                <w:rFonts w:asciiTheme="minorHAnsi" w:hAnsiTheme="minorHAnsi" w:cstheme="minorHAnsi"/>
                <w:b w:val="0"/>
                <w:i/>
                <w:sz w:val="22"/>
                <w:szCs w:val="22"/>
              </w:rPr>
              <w:t>should be submitted with this report</w:t>
            </w:r>
          </w:p>
          <w:p w14:paraId="6987D040" w14:textId="77777777" w:rsidR="00210722" w:rsidRPr="00210722" w:rsidRDefault="00210722" w:rsidP="00210722">
            <w:pPr>
              <w:pStyle w:val="tablebold"/>
              <w:ind w:left="0" w:right="-567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  <w:sdt>
          <w:sdtPr>
            <w:rPr>
              <w:rFonts w:asciiTheme="minorHAnsi" w:hAnsiTheme="minorHAnsi" w:cstheme="minorHAnsi"/>
              <w:b w:val="0"/>
              <w:sz w:val="22"/>
              <w:szCs w:val="22"/>
            </w:rPr>
            <w:id w:val="1557507135"/>
            <w:placeholder>
              <w:docPart w:val="CDFF5F94DB214E23AA1EDBF5E110C5A5"/>
            </w:placeholder>
            <w:showingPlcHdr/>
            <w:dropDownList>
              <w:listItem w:displayText="Pass" w:value="Pass"/>
              <w:listItem w:displayText="Requires more time (specify)" w:value="Requires more time (specify)"/>
              <w:listItem w:displayText="Fail" w:value="Fail"/>
            </w:dropDownList>
          </w:sdtPr>
          <w:sdtContent>
            <w:tc>
              <w:tcPr>
                <w:tcW w:w="269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1A4D231C" w14:textId="77777777" w:rsidR="00210722" w:rsidRPr="00210722" w:rsidRDefault="00210722" w:rsidP="00210722">
                <w:pPr>
                  <w:pStyle w:val="tablebold"/>
                  <w:ind w:left="327" w:right="-567"/>
                  <w:rPr>
                    <w:rFonts w:asciiTheme="minorHAnsi" w:hAnsiTheme="minorHAnsi" w:cstheme="minorHAnsi"/>
                    <w:b w:val="0"/>
                    <w:sz w:val="22"/>
                    <w:szCs w:val="22"/>
                  </w:rPr>
                </w:pPr>
                <w:r w:rsidRPr="00210722">
                  <w:rPr>
                    <w:rStyle w:val="PlaceholderText"/>
                    <w:rFonts w:asciiTheme="minorHAnsi" w:hAnsiTheme="minorHAnsi" w:cstheme="minorHAnsi"/>
                    <w:b w:val="0"/>
                    <w:sz w:val="22"/>
                    <w:szCs w:val="22"/>
                  </w:rPr>
                  <w:t>Choose an item.</w:t>
                </w:r>
              </w:p>
            </w:tc>
          </w:sdtContent>
        </w:sdt>
      </w:tr>
      <w:tr w:rsidR="00210722" w:rsidRPr="00210722" w14:paraId="55D3751B" w14:textId="77777777" w:rsidTr="00210722">
        <w:trPr>
          <w:trHeight w:val="1246"/>
        </w:trPr>
        <w:tc>
          <w:tcPr>
            <w:tcW w:w="1063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212D4C" w14:textId="77777777" w:rsidR="00210722" w:rsidRPr="00210722" w:rsidRDefault="00210722" w:rsidP="00210722">
            <w:pPr>
              <w:pStyle w:val="tablebold"/>
              <w:spacing w:line="240" w:lineRule="auto"/>
              <w:ind w:left="28" w:right="-567"/>
              <w:rPr>
                <w:rFonts w:asciiTheme="minorHAnsi" w:hAnsiTheme="minorHAnsi" w:cstheme="minorHAnsi"/>
                <w:sz w:val="22"/>
                <w:szCs w:val="22"/>
              </w:rPr>
            </w:pPr>
            <w:r w:rsidRPr="00210722">
              <w:rPr>
                <w:rFonts w:asciiTheme="minorHAnsi" w:hAnsiTheme="minorHAnsi" w:cstheme="minorHAnsi"/>
                <w:sz w:val="22"/>
                <w:szCs w:val="22"/>
              </w:rPr>
              <w:t xml:space="preserve">Mentor Teacher Comments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948188635"/>
                <w:placeholder>
                  <w:docPart w:val="EC3CB1562BC641789E29D4E8D2F3BBCF"/>
                </w:placeholder>
                <w:showingPlcHdr/>
              </w:sdtPr>
              <w:sdtContent>
                <w:r w:rsidRPr="00210722">
                  <w:rPr>
                    <w:rStyle w:val="PlaceholderText"/>
                    <w:rFonts w:asciiTheme="minorHAnsi" w:hAnsiTheme="minorHAnsi" w:cstheme="minorHAnsi"/>
                    <w:sz w:val="22"/>
                    <w:szCs w:val="22"/>
                  </w:rPr>
                  <w:t>Click or tap here to enter text.</w:t>
                </w:r>
              </w:sdtContent>
            </w:sdt>
          </w:p>
        </w:tc>
      </w:tr>
      <w:tr w:rsidR="00210722" w:rsidRPr="00210722" w14:paraId="79FA999D" w14:textId="77777777" w:rsidTr="00210722">
        <w:trPr>
          <w:trHeight w:val="539"/>
        </w:trPr>
        <w:tc>
          <w:tcPr>
            <w:tcW w:w="56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406500" w14:textId="77777777" w:rsidR="00210722" w:rsidRPr="00210722" w:rsidRDefault="00210722" w:rsidP="00210722">
            <w:pPr>
              <w:rPr>
                <w:rFonts w:asciiTheme="minorHAnsi" w:hAnsiTheme="minorHAnsi" w:cstheme="minorHAnsi"/>
                <w:b/>
                <w:i/>
              </w:rPr>
            </w:pPr>
            <w:r w:rsidRPr="00210722">
              <w:rPr>
                <w:rFonts w:asciiTheme="minorHAnsi" w:hAnsiTheme="minorHAnsi" w:cstheme="minorHAnsi"/>
                <w:b/>
                <w:i/>
              </w:rPr>
              <w:t>Preservice teacher signature:</w:t>
            </w:r>
          </w:p>
        </w:tc>
        <w:sdt>
          <w:sdtPr>
            <w:rPr>
              <w:rFonts w:asciiTheme="minorHAnsi" w:hAnsiTheme="minorHAnsi" w:cstheme="minorHAnsi"/>
            </w:rPr>
            <w:id w:val="219956286"/>
            <w:showingPlcHdr/>
            <w:picture/>
          </w:sdtPr>
          <w:sdtContent>
            <w:tc>
              <w:tcPr>
                <w:tcW w:w="496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D6F82D2" w14:textId="77777777" w:rsidR="00210722" w:rsidRPr="00210722" w:rsidRDefault="00210722" w:rsidP="00210722">
                <w:pPr>
                  <w:rPr>
                    <w:rFonts w:asciiTheme="minorHAnsi" w:hAnsiTheme="minorHAnsi" w:cstheme="minorHAnsi"/>
                  </w:rPr>
                </w:pPr>
                <w:r w:rsidRPr="00210722">
                  <w:rPr>
                    <w:rFonts w:asciiTheme="minorHAnsi" w:hAnsiTheme="minorHAnsi" w:cstheme="minorHAnsi"/>
                    <w:noProof/>
                    <w:lang w:eastAsia="en-AU"/>
                  </w:rPr>
                  <w:drawing>
                    <wp:inline distT="0" distB="0" distL="0" distR="0" wp14:anchorId="42D67813" wp14:editId="38C93D2E">
                      <wp:extent cx="2371725" cy="657225"/>
                      <wp:effectExtent l="0" t="0" r="9525" b="9525"/>
                      <wp:docPr id="2" name="Picture 2" descr="Shape&#10;&#10;Description automatically generated with low confidenc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04" descr="Shape&#10;&#10;Description automatically generated with low confidence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371725" cy="6572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210722" w:rsidRPr="00210722" w14:paraId="526CE47C" w14:textId="77777777" w:rsidTr="00210722">
        <w:trPr>
          <w:trHeight w:val="549"/>
        </w:trPr>
        <w:tc>
          <w:tcPr>
            <w:tcW w:w="56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E40862" w14:textId="77777777" w:rsidR="00210722" w:rsidRPr="00210722" w:rsidRDefault="00210722" w:rsidP="00210722">
            <w:pPr>
              <w:rPr>
                <w:rFonts w:asciiTheme="minorHAnsi" w:hAnsiTheme="minorHAnsi" w:cstheme="minorHAnsi"/>
                <w:b/>
                <w:i/>
              </w:rPr>
            </w:pPr>
            <w:r w:rsidRPr="00210722">
              <w:rPr>
                <w:rFonts w:asciiTheme="minorHAnsi" w:hAnsiTheme="minorHAnsi" w:cstheme="minorHAnsi"/>
                <w:b/>
                <w:i/>
              </w:rPr>
              <w:t>Mentor teacher(s) signature:</w:t>
            </w:r>
          </w:p>
        </w:tc>
        <w:sdt>
          <w:sdtPr>
            <w:rPr>
              <w:rFonts w:asciiTheme="minorHAnsi" w:hAnsiTheme="minorHAnsi" w:cstheme="minorHAnsi"/>
            </w:rPr>
            <w:id w:val="1825615484"/>
            <w:showingPlcHdr/>
            <w:picture/>
          </w:sdtPr>
          <w:sdtContent>
            <w:tc>
              <w:tcPr>
                <w:tcW w:w="496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50226441" w14:textId="77777777" w:rsidR="00210722" w:rsidRPr="00210722" w:rsidRDefault="00210722" w:rsidP="00210722">
                <w:pPr>
                  <w:rPr>
                    <w:rFonts w:asciiTheme="minorHAnsi" w:hAnsiTheme="minorHAnsi" w:cstheme="minorHAnsi"/>
                  </w:rPr>
                </w:pPr>
                <w:r w:rsidRPr="00210722">
                  <w:rPr>
                    <w:rFonts w:asciiTheme="minorHAnsi" w:hAnsiTheme="minorHAnsi" w:cstheme="minorHAnsi"/>
                    <w:noProof/>
                    <w:lang w:eastAsia="en-AU"/>
                  </w:rPr>
                  <w:drawing>
                    <wp:inline distT="0" distB="0" distL="0" distR="0" wp14:anchorId="1B3CE41B" wp14:editId="0A07A3D9">
                      <wp:extent cx="2371725" cy="657225"/>
                      <wp:effectExtent l="0" t="0" r="9525" b="9525"/>
                      <wp:docPr id="3" name="Picture 3" descr="Shape&#10;&#10;Description automatically generated with low confidenc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04" descr="Shape&#10;&#10;Description automatically generated with low confidence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371725" cy="6572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</w:tbl>
    <w:p w14:paraId="36863ED7" w14:textId="77777777" w:rsidR="00210722" w:rsidRPr="00210722" w:rsidRDefault="00210722" w:rsidP="00210722">
      <w:pPr>
        <w:rPr>
          <w:rFonts w:asciiTheme="minorHAnsi" w:hAnsiTheme="minorHAnsi" w:cstheme="minorHAnsi"/>
        </w:rPr>
      </w:pPr>
    </w:p>
    <w:p w14:paraId="5725971F" w14:textId="77777777" w:rsidR="00210722" w:rsidRPr="00210722" w:rsidRDefault="00210722" w:rsidP="00210722">
      <w:pPr>
        <w:ind w:left="-851"/>
        <w:rPr>
          <w:rFonts w:asciiTheme="minorHAnsi" w:hAnsiTheme="minorHAnsi" w:cstheme="minorHAnsi"/>
          <w:b/>
        </w:rPr>
      </w:pPr>
      <w:bookmarkStart w:id="1" w:name="_Hlk79512279"/>
      <w:r w:rsidRPr="00210722">
        <w:rPr>
          <w:rFonts w:asciiTheme="minorHAnsi" w:hAnsiTheme="minorHAnsi" w:cstheme="minorHAnsi"/>
          <w:b/>
        </w:rPr>
        <w:t xml:space="preserve">Please ensure that both the mentor and pre-service teacher have signed this report. </w:t>
      </w:r>
    </w:p>
    <w:bookmarkEnd w:id="1"/>
    <w:p w14:paraId="58235202" w14:textId="77777777" w:rsidR="00210722" w:rsidRPr="00210722" w:rsidRDefault="00210722" w:rsidP="00210722">
      <w:pPr>
        <w:ind w:left="-851"/>
        <w:rPr>
          <w:rFonts w:asciiTheme="minorHAnsi" w:hAnsiTheme="minorHAnsi" w:cstheme="minorHAnsi"/>
          <w:b/>
        </w:rPr>
      </w:pPr>
    </w:p>
    <w:p w14:paraId="5E0DF715" w14:textId="77777777" w:rsidR="00210722" w:rsidRPr="00210722" w:rsidRDefault="00210722" w:rsidP="00210722">
      <w:pPr>
        <w:ind w:left="-851"/>
        <w:rPr>
          <w:rFonts w:asciiTheme="minorHAnsi" w:hAnsiTheme="minorHAnsi" w:cstheme="minorHAnsi"/>
          <w:b/>
        </w:rPr>
      </w:pPr>
      <w:r w:rsidRPr="00210722">
        <w:rPr>
          <w:rFonts w:asciiTheme="minorHAnsi" w:hAnsiTheme="minorHAnsi" w:cstheme="minorHAnsi"/>
          <w:b/>
        </w:rPr>
        <w:t>To return this form:</w:t>
      </w:r>
    </w:p>
    <w:p w14:paraId="58CCD118" w14:textId="77777777" w:rsidR="00210722" w:rsidRPr="00210722" w:rsidRDefault="00210722" w:rsidP="00210722">
      <w:pPr>
        <w:rPr>
          <w:rFonts w:asciiTheme="minorHAnsi" w:hAnsiTheme="minorHAnsi" w:cstheme="minorHAnsi"/>
          <w:szCs w:val="22"/>
        </w:rPr>
      </w:pPr>
      <w:r w:rsidRPr="00210722">
        <w:rPr>
          <w:rFonts w:asciiTheme="minorHAnsi" w:hAnsiTheme="minorHAnsi" w:cstheme="minorHAnsi"/>
          <w:szCs w:val="22"/>
        </w:rPr>
        <w:t xml:space="preserve">1: Preservice teacher uploads it to </w:t>
      </w:r>
      <w:proofErr w:type="spellStart"/>
      <w:r w:rsidRPr="00210722">
        <w:rPr>
          <w:rFonts w:asciiTheme="minorHAnsi" w:hAnsiTheme="minorHAnsi" w:cstheme="minorHAnsi"/>
          <w:szCs w:val="22"/>
        </w:rPr>
        <w:t>Learnline</w:t>
      </w:r>
      <w:proofErr w:type="spellEnd"/>
      <w:r w:rsidRPr="00210722">
        <w:rPr>
          <w:rFonts w:asciiTheme="minorHAnsi" w:hAnsiTheme="minorHAnsi" w:cstheme="minorHAnsi"/>
          <w:szCs w:val="22"/>
        </w:rPr>
        <w:t xml:space="preserve"> unit assignment submission point </w:t>
      </w:r>
    </w:p>
    <w:p w14:paraId="447E7836" w14:textId="77777777" w:rsidR="00210722" w:rsidRPr="00210722" w:rsidRDefault="00210722" w:rsidP="00210722">
      <w:pPr>
        <w:rPr>
          <w:rFonts w:asciiTheme="minorHAnsi" w:hAnsiTheme="minorHAnsi" w:cstheme="minorHAnsi"/>
        </w:rPr>
      </w:pPr>
      <w:r w:rsidRPr="00210722">
        <w:rPr>
          <w:rFonts w:asciiTheme="minorHAnsi" w:hAnsiTheme="minorHAnsi" w:cstheme="minorHAnsi"/>
        </w:rPr>
        <w:t xml:space="preserve">2: Preservice teacher emails it to </w:t>
      </w:r>
      <w:r w:rsidRPr="00210722">
        <w:rPr>
          <w:rFonts w:asciiTheme="minorHAnsi" w:hAnsiTheme="minorHAnsi" w:cstheme="minorHAnsi"/>
          <w:b/>
          <w:bCs/>
        </w:rPr>
        <w:t>Unit Coordinator</w:t>
      </w:r>
      <w:r w:rsidRPr="00210722">
        <w:rPr>
          <w:rFonts w:asciiTheme="minorHAnsi" w:hAnsiTheme="minorHAnsi" w:cstheme="minorHAnsi"/>
        </w:rPr>
        <w:t xml:space="preserve"> and cc’s mentor teacher(s)</w:t>
      </w:r>
    </w:p>
    <w:p w14:paraId="43AE74C3" w14:textId="77777777" w:rsidR="009519EF" w:rsidRPr="00210722" w:rsidRDefault="009519EF" w:rsidP="00210722">
      <w:pPr>
        <w:rPr>
          <w:rFonts w:asciiTheme="minorHAnsi" w:hAnsiTheme="minorHAnsi" w:cstheme="minorHAnsi"/>
        </w:rPr>
      </w:pPr>
    </w:p>
    <w:sectPr w:rsidR="009519EF" w:rsidRPr="00210722" w:rsidSect="00EB5A10">
      <w:headerReference w:type="default" r:id="rId32"/>
      <w:footerReference w:type="default" r:id="rId33"/>
      <w:headerReference w:type="first" r:id="rId34"/>
      <w:footerReference w:type="first" r:id="rId35"/>
      <w:pgSz w:w="11900" w:h="16840"/>
      <w:pgMar w:top="1315" w:right="1315" w:bottom="1701" w:left="1315" w:header="850" w:footer="7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FC1A66" w14:textId="77777777" w:rsidR="00210722" w:rsidRDefault="00210722" w:rsidP="00452E05">
      <w:r>
        <w:separator/>
      </w:r>
    </w:p>
  </w:endnote>
  <w:endnote w:type="continuationSeparator" w:id="0">
    <w:p w14:paraId="179EDD80" w14:textId="77777777" w:rsidR="00210722" w:rsidRDefault="00210722" w:rsidP="00452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3FD8D7" w14:textId="77777777" w:rsidR="00210722" w:rsidRPr="00C62BC1" w:rsidRDefault="00210722" w:rsidP="00C62BC1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>
      <w:rPr>
        <w:rFonts w:cstheme="majorHAnsi"/>
        <w:color w:val="000000" w:themeColor="text1"/>
        <w:sz w:val="20"/>
        <w:szCs w:val="20"/>
        <w:lang w:val="en-GB"/>
      </w:rPr>
      <w:t xml:space="preserve">                                          </w:t>
    </w:r>
    <w:r>
      <w:rPr>
        <w:rFonts w:cstheme="majorHAnsi"/>
        <w:b/>
        <w:bCs/>
        <w:sz w:val="20"/>
        <w:szCs w:val="20"/>
        <w:lang w:val="en-GB"/>
      </w:rPr>
      <w:t>College of Indigenous Futures, Education, and the Arts</w:t>
    </w:r>
    <w:r>
      <w:rPr>
        <w:rFonts w:cstheme="majorHAnsi"/>
        <w:sz w:val="20"/>
        <w:szCs w:val="20"/>
        <w:lang w:val="en-GB"/>
      </w:rPr>
      <w:t xml:space="preserve">     </w:t>
    </w:r>
    <w:r>
      <w:rPr>
        <w:rFonts w:cstheme="majorHAnsi"/>
        <w:noProof/>
        <w:sz w:val="20"/>
        <w:szCs w:val="20"/>
        <w:lang w:val="en-GB"/>
      </w:rPr>
      <w:drawing>
        <wp:inline distT="0" distB="0" distL="0" distR="0" wp14:anchorId="2AD9AC82" wp14:editId="7BBBADEC">
          <wp:extent cx="1162050" cy="428625"/>
          <wp:effectExtent l="0" t="0" r="0" b="9525"/>
          <wp:docPr id="4" name="Picture 4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2050" cy="428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cstheme="majorHAnsi"/>
        <w:sz w:val="20"/>
        <w:szCs w:val="20"/>
        <w:lang w:val="en-GB"/>
      </w:rPr>
      <w:t xml:space="preserve">  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EDC88C" w14:textId="77777777" w:rsidR="00210722" w:rsidRPr="00EC2C66" w:rsidRDefault="00210722" w:rsidP="00F94096">
    <w:pPr>
      <w:pStyle w:val="BasicParagraph"/>
      <w:suppressAutoHyphens/>
      <w:spacing w:line="276" w:lineRule="auto"/>
      <w:ind w:right="1048"/>
      <w:jc w:val="right"/>
      <w:rPr>
        <w:rFonts w:cs="DIN-Light"/>
        <w:color w:val="3D3D3D"/>
        <w:sz w:val="16"/>
        <w:szCs w:val="16"/>
      </w:rPr>
    </w:pPr>
    <w:r w:rsidRPr="00F94096">
      <w:rPr>
        <w:rFonts w:cstheme="majorHAnsi"/>
        <w:b/>
        <w:bCs/>
        <w:color w:val="000000" w:themeColor="text1"/>
        <w:sz w:val="24"/>
        <w:lang w:val="en-GB"/>
      </w:rPr>
      <w:t xml:space="preserve">College of Indigenous Futures, </w:t>
    </w:r>
    <w:proofErr w:type="gramStart"/>
    <w:r w:rsidRPr="00F94096">
      <w:rPr>
        <w:rFonts w:cstheme="majorHAnsi"/>
        <w:b/>
        <w:bCs/>
        <w:color w:val="000000" w:themeColor="text1"/>
        <w:sz w:val="24"/>
        <w:lang w:val="en-GB"/>
      </w:rPr>
      <w:t>Education</w:t>
    </w:r>
    <w:proofErr w:type="gramEnd"/>
    <w:r w:rsidRPr="00F94096">
      <w:rPr>
        <w:rFonts w:cstheme="majorHAnsi"/>
        <w:b/>
        <w:bCs/>
        <w:color w:val="000000" w:themeColor="text1"/>
        <w:sz w:val="24"/>
        <w:lang w:val="en-GB"/>
      </w:rPr>
      <w:t xml:space="preserve"> and the Arts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3D25FA" w14:textId="77777777" w:rsidR="00210722" w:rsidRDefault="00210722" w:rsidP="005929D8">
    <w:pPr>
      <w:pStyle w:val="BasicParagraph"/>
      <w:suppressAutoHyphens/>
      <w:spacing w:line="276" w:lineRule="auto"/>
      <w:rPr>
        <w:rFonts w:cstheme="majorHAnsi"/>
        <w:color w:val="000000" w:themeColor="text1"/>
        <w:sz w:val="20"/>
        <w:szCs w:val="20"/>
        <w:lang w:val="en-GB"/>
      </w:rPr>
    </w:pPr>
  </w:p>
  <w:p w14:paraId="52035893" w14:textId="41308A32" w:rsidR="00210722" w:rsidRPr="00C62BC1" w:rsidRDefault="00210722" w:rsidP="005929D8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>
      <w:rPr>
        <w:rFonts w:cstheme="majorHAnsi"/>
        <w:color w:val="000000" w:themeColor="text1"/>
        <w:sz w:val="20"/>
        <w:szCs w:val="20"/>
        <w:lang w:val="en-GB"/>
      </w:rPr>
      <w:t>P</w:t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7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>
      <w:rPr>
        <w:rFonts w:cstheme="majorHAnsi"/>
        <w:color w:val="000000" w:themeColor="text1"/>
        <w:sz w:val="20"/>
        <w:szCs w:val="20"/>
        <w:lang w:val="en-GB"/>
      </w:rPr>
      <w:t xml:space="preserve">                                   </w:t>
    </w:r>
    <w:r w:rsidRPr="004377A7">
      <w:rPr>
        <w:rFonts w:cstheme="majorHAnsi"/>
        <w:b/>
        <w:bCs/>
        <w:color w:val="000000" w:themeColor="text1"/>
        <w:sz w:val="20"/>
        <w:szCs w:val="20"/>
        <w:lang w:val="en-GB"/>
      </w:rPr>
      <w:t>College of Indigenous Futures, Education, and the Arts</w:t>
    </w:r>
    <w:r>
      <w:rPr>
        <w:rFonts w:cstheme="majorHAnsi"/>
        <w:color w:val="000000" w:themeColor="text1"/>
        <w:sz w:val="20"/>
        <w:szCs w:val="20"/>
        <w:lang w:val="en-GB"/>
      </w:rPr>
      <w:t xml:space="preserve">                                                                                                                                        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6D973E" w14:textId="44931FA7" w:rsidR="00210722" w:rsidRDefault="00210722">
    <w:pPr>
      <w:pStyle w:val="Footer"/>
      <w:pBdr>
        <w:top w:val="single" w:sz="4" w:space="1" w:color="D9D9D9" w:themeColor="background1" w:themeShade="D9"/>
      </w:pBdr>
      <w:rPr>
        <w:b/>
        <w:bCs/>
      </w:rPr>
    </w:pPr>
  </w:p>
  <w:p w14:paraId="584FD1BB" w14:textId="6E7B0603" w:rsidR="00210722" w:rsidRPr="00C62BC1" w:rsidRDefault="00210722" w:rsidP="00AA10C7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2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6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>
      <w:rPr>
        <w:rFonts w:cstheme="majorHAnsi"/>
        <w:color w:val="000000" w:themeColor="text1"/>
        <w:sz w:val="20"/>
        <w:szCs w:val="20"/>
        <w:lang w:val="en-GB"/>
      </w:rPr>
      <w:t xml:space="preserve">                                   </w:t>
    </w:r>
    <w:r w:rsidRPr="004377A7">
      <w:rPr>
        <w:rFonts w:cstheme="majorHAnsi"/>
        <w:b/>
        <w:bCs/>
        <w:color w:val="000000" w:themeColor="text1"/>
        <w:sz w:val="20"/>
        <w:szCs w:val="20"/>
        <w:lang w:val="en-GB"/>
      </w:rPr>
      <w:t>College of Indigenous Futures, Education, and the Arts</w:t>
    </w:r>
    <w:r>
      <w:rPr>
        <w:rFonts w:cstheme="majorHAnsi"/>
        <w:color w:val="000000" w:themeColor="text1"/>
        <w:sz w:val="20"/>
        <w:szCs w:val="20"/>
        <w:lang w:val="en-GB"/>
      </w:rPr>
      <w:t xml:space="preserve">                                                                                                                                            </w:t>
    </w:r>
  </w:p>
  <w:p w14:paraId="092DDEB8" w14:textId="77777777" w:rsidR="00210722" w:rsidRPr="00EC2C66" w:rsidRDefault="00210722" w:rsidP="00AA10C7">
    <w:pPr>
      <w:pStyle w:val="BasicParagraph"/>
      <w:suppressAutoHyphens/>
      <w:spacing w:line="276" w:lineRule="auto"/>
      <w:ind w:right="1048"/>
      <w:rPr>
        <w:rFonts w:cs="DIN-Light"/>
        <w:color w:val="3D3D3D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C18FF7" w14:textId="77777777" w:rsidR="00210722" w:rsidRDefault="00210722" w:rsidP="00452E05">
      <w:r>
        <w:separator/>
      </w:r>
    </w:p>
  </w:footnote>
  <w:footnote w:type="continuationSeparator" w:id="0">
    <w:p w14:paraId="77D46E29" w14:textId="77777777" w:rsidR="00210722" w:rsidRDefault="00210722" w:rsidP="00452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C48007" w14:textId="77777777" w:rsidR="00210722" w:rsidRDefault="00210722">
    <w:pPr>
      <w:pStyle w:val="Header"/>
    </w:pPr>
    <w:r>
      <w:rPr>
        <w:noProof/>
      </w:rPr>
      <w:pict w14:anchorId="62256C9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6466979" o:spid="_x0000_s10242" type="#_x0000_t75" alt="Artboard 12" style="position:absolute;margin-left:0;margin-top:0;width:595.75pt;height:842pt;z-index:-25165312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rtboard 1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129C96" w14:textId="77777777" w:rsidR="00210722" w:rsidRDefault="00210722">
    <w:pPr>
      <w:pStyle w:val="Head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6A0C2780" wp14:editId="6F544193">
          <wp:simplePos x="0" y="0"/>
          <wp:positionH relativeFrom="column">
            <wp:posOffset>3571875</wp:posOffset>
          </wp:positionH>
          <wp:positionV relativeFrom="paragraph">
            <wp:posOffset>-1238885</wp:posOffset>
          </wp:positionV>
          <wp:extent cx="4041775" cy="2922583"/>
          <wp:effectExtent l="0" t="0" r="0" b="0"/>
          <wp:wrapNone/>
          <wp:docPr id="35" name="Picture 3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et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041775" cy="292258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1312" behindDoc="1" locked="1" layoutInCell="1" allowOverlap="1" wp14:anchorId="0E6489B5" wp14:editId="4203AE69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3600" cy="10692000"/>
          <wp:effectExtent l="0" t="0" r="0" b="0"/>
          <wp:wrapNone/>
          <wp:docPr id="36" name="Picture 3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ackground_portrait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3600" cy="1069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F8C104" w14:textId="2D62BA8E" w:rsidR="00210722" w:rsidRDefault="00210722" w:rsidP="007B7794">
    <w:pPr>
      <w:pStyle w:val="Heading1"/>
      <w:spacing w:after="0"/>
      <w:jc w:val="center"/>
    </w:pPr>
    <w:bookmarkStart w:id="2" w:name="_Hlk78138073"/>
    <w:r w:rsidRPr="000E6E8F">
      <w:t xml:space="preserve">Final Report: </w:t>
    </w:r>
    <w:r>
      <w:t>EP</w:t>
    </w:r>
    <w:r w:rsidR="00630B00">
      <w:t>E520</w:t>
    </w:r>
  </w:p>
  <w:p w14:paraId="0DD2F2DC" w14:textId="3E68796B" w:rsidR="00210722" w:rsidRDefault="00630B00" w:rsidP="007B7794">
    <w:pPr>
      <w:pStyle w:val="Heading1"/>
      <w:spacing w:after="0"/>
      <w:jc w:val="center"/>
      <w:rPr>
        <w:b w:val="0"/>
        <w:bCs/>
      </w:rPr>
    </w:pPr>
    <w:r>
      <w:rPr>
        <w:b w:val="0"/>
        <w:bCs/>
      </w:rPr>
      <w:t>Developmental Learning Pedagogy</w:t>
    </w:r>
  </w:p>
  <w:p w14:paraId="6C17BDEE" w14:textId="2E8A61B4" w:rsidR="00210722" w:rsidRPr="00296482" w:rsidRDefault="00210722" w:rsidP="007B7794">
    <w:pPr>
      <w:pStyle w:val="Heading1"/>
      <w:spacing w:after="0"/>
      <w:jc w:val="center"/>
      <w:rPr>
        <w:b w:val="0"/>
        <w:bCs/>
        <w:color w:val="0070C0"/>
      </w:rPr>
    </w:pPr>
    <w:r w:rsidRPr="00296482">
      <w:rPr>
        <w:b w:val="0"/>
        <w:bCs/>
      </w:rPr>
      <w:t xml:space="preserve"> </w:t>
    </w:r>
    <w:r w:rsidRPr="00296482">
      <w:rPr>
        <w:b w:val="0"/>
        <w:bCs/>
        <w:color w:val="0070C0"/>
      </w:rPr>
      <w:t xml:space="preserve">  </w:t>
    </w:r>
  </w:p>
  <w:bookmarkEnd w:id="2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E3AEBE" w14:textId="49C77396" w:rsidR="00210722" w:rsidRDefault="00210722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03AA192A" wp14:editId="127E533C">
          <wp:simplePos x="0" y="0"/>
          <wp:positionH relativeFrom="column">
            <wp:posOffset>3686175</wp:posOffset>
          </wp:positionH>
          <wp:positionV relativeFrom="paragraph">
            <wp:posOffset>-1200785</wp:posOffset>
          </wp:positionV>
          <wp:extent cx="4041775" cy="2922583"/>
          <wp:effectExtent l="0" t="0" r="0" b="0"/>
          <wp:wrapNone/>
          <wp:docPr id="34" name="Picture 3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et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041775" cy="292258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F1D88B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64A4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C181F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58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BA6A0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5EBA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B4E9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F089A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DCF8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4882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154D4"/>
    <w:multiLevelType w:val="hybridMultilevel"/>
    <w:tmpl w:val="B1603436"/>
    <w:lvl w:ilvl="0" w:tplc="FFFFFFFF">
      <w:start w:val="1"/>
      <w:numFmt w:val="decimal"/>
      <w:pStyle w:val="BodyNumbering"/>
      <w:lvlText w:val="%1."/>
      <w:lvlJc w:val="left"/>
      <w:pPr>
        <w:ind w:left="1080" w:hanging="72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2797F4C"/>
    <w:multiLevelType w:val="hybridMultilevel"/>
    <w:tmpl w:val="BFEA3034"/>
    <w:lvl w:ilvl="0" w:tplc="CE02AB5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29E271C"/>
    <w:multiLevelType w:val="hybridMultilevel"/>
    <w:tmpl w:val="3D8469C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7E76A6C"/>
    <w:multiLevelType w:val="hybridMultilevel"/>
    <w:tmpl w:val="0D90B5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11D670CD"/>
    <w:multiLevelType w:val="hybridMultilevel"/>
    <w:tmpl w:val="560431E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68A6B8B"/>
    <w:multiLevelType w:val="hybridMultilevel"/>
    <w:tmpl w:val="4B78AD32"/>
    <w:lvl w:ilvl="0" w:tplc="0C09000F">
      <w:start w:val="1"/>
      <w:numFmt w:val="decimal"/>
      <w:lvlText w:val="%1."/>
      <w:lvlJc w:val="left"/>
      <w:pPr>
        <w:ind w:left="-131" w:hanging="360"/>
      </w:pPr>
    </w:lvl>
    <w:lvl w:ilvl="1" w:tplc="0C090019" w:tentative="1">
      <w:start w:val="1"/>
      <w:numFmt w:val="lowerLetter"/>
      <w:lvlText w:val="%2."/>
      <w:lvlJc w:val="left"/>
      <w:pPr>
        <w:ind w:left="589" w:hanging="360"/>
      </w:pPr>
    </w:lvl>
    <w:lvl w:ilvl="2" w:tplc="0C09001B" w:tentative="1">
      <w:start w:val="1"/>
      <w:numFmt w:val="lowerRoman"/>
      <w:lvlText w:val="%3."/>
      <w:lvlJc w:val="right"/>
      <w:pPr>
        <w:ind w:left="1309" w:hanging="180"/>
      </w:pPr>
    </w:lvl>
    <w:lvl w:ilvl="3" w:tplc="0C09000F" w:tentative="1">
      <w:start w:val="1"/>
      <w:numFmt w:val="decimal"/>
      <w:lvlText w:val="%4."/>
      <w:lvlJc w:val="left"/>
      <w:pPr>
        <w:ind w:left="2029" w:hanging="360"/>
      </w:pPr>
    </w:lvl>
    <w:lvl w:ilvl="4" w:tplc="0C090019" w:tentative="1">
      <w:start w:val="1"/>
      <w:numFmt w:val="lowerLetter"/>
      <w:lvlText w:val="%5."/>
      <w:lvlJc w:val="left"/>
      <w:pPr>
        <w:ind w:left="2749" w:hanging="360"/>
      </w:pPr>
    </w:lvl>
    <w:lvl w:ilvl="5" w:tplc="0C09001B" w:tentative="1">
      <w:start w:val="1"/>
      <w:numFmt w:val="lowerRoman"/>
      <w:lvlText w:val="%6."/>
      <w:lvlJc w:val="right"/>
      <w:pPr>
        <w:ind w:left="3469" w:hanging="180"/>
      </w:pPr>
    </w:lvl>
    <w:lvl w:ilvl="6" w:tplc="0C09000F" w:tentative="1">
      <w:start w:val="1"/>
      <w:numFmt w:val="decimal"/>
      <w:lvlText w:val="%7."/>
      <w:lvlJc w:val="left"/>
      <w:pPr>
        <w:ind w:left="4189" w:hanging="360"/>
      </w:pPr>
    </w:lvl>
    <w:lvl w:ilvl="7" w:tplc="0C090019" w:tentative="1">
      <w:start w:val="1"/>
      <w:numFmt w:val="lowerLetter"/>
      <w:lvlText w:val="%8."/>
      <w:lvlJc w:val="left"/>
      <w:pPr>
        <w:ind w:left="4909" w:hanging="360"/>
      </w:pPr>
    </w:lvl>
    <w:lvl w:ilvl="8" w:tplc="0C09001B" w:tentative="1">
      <w:start w:val="1"/>
      <w:numFmt w:val="lowerRoman"/>
      <w:lvlText w:val="%9."/>
      <w:lvlJc w:val="right"/>
      <w:pPr>
        <w:ind w:left="5629" w:hanging="180"/>
      </w:pPr>
    </w:lvl>
  </w:abstractNum>
  <w:abstractNum w:abstractNumId="16" w15:restartNumberingAfterBreak="0">
    <w:nsid w:val="1EA66E42"/>
    <w:multiLevelType w:val="hybridMultilevel"/>
    <w:tmpl w:val="71D6B2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183C99"/>
    <w:multiLevelType w:val="hybridMultilevel"/>
    <w:tmpl w:val="C9BCE43A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5BE355A">
      <w:start w:val="1"/>
      <w:numFmt w:val="bullet"/>
      <w:lvlText w:val="•"/>
      <w:lvlJc w:val="left"/>
      <w:pPr>
        <w:ind w:left="2160" w:hanging="720"/>
      </w:pPr>
      <w:rPr>
        <w:rFonts w:ascii="Calibri Light" w:eastAsiaTheme="minorEastAsia" w:hAnsi="Calibri Light" w:cs="Calibri Light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1B63DD9"/>
    <w:multiLevelType w:val="hybridMultilevel"/>
    <w:tmpl w:val="D662F42C"/>
    <w:lvl w:ilvl="0" w:tplc="0EA8C874">
      <w:start w:val="1"/>
      <w:numFmt w:val="bullet"/>
      <w:lvlText w:val="•"/>
      <w:lvlJc w:val="left"/>
      <w:pPr>
        <w:ind w:left="1080" w:hanging="720"/>
      </w:pPr>
      <w:rPr>
        <w:rFonts w:ascii="Calibri Light" w:eastAsiaTheme="minorEastAsia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080E05"/>
    <w:multiLevelType w:val="hybridMultilevel"/>
    <w:tmpl w:val="4B78AD32"/>
    <w:lvl w:ilvl="0" w:tplc="0C09000F">
      <w:start w:val="1"/>
      <w:numFmt w:val="decimal"/>
      <w:lvlText w:val="%1."/>
      <w:lvlJc w:val="left"/>
      <w:pPr>
        <w:ind w:left="-131" w:hanging="360"/>
      </w:pPr>
    </w:lvl>
    <w:lvl w:ilvl="1" w:tplc="0C090019" w:tentative="1">
      <w:start w:val="1"/>
      <w:numFmt w:val="lowerLetter"/>
      <w:lvlText w:val="%2."/>
      <w:lvlJc w:val="left"/>
      <w:pPr>
        <w:ind w:left="589" w:hanging="360"/>
      </w:pPr>
    </w:lvl>
    <w:lvl w:ilvl="2" w:tplc="0C09001B" w:tentative="1">
      <w:start w:val="1"/>
      <w:numFmt w:val="lowerRoman"/>
      <w:lvlText w:val="%3."/>
      <w:lvlJc w:val="right"/>
      <w:pPr>
        <w:ind w:left="1309" w:hanging="180"/>
      </w:pPr>
    </w:lvl>
    <w:lvl w:ilvl="3" w:tplc="0C09000F" w:tentative="1">
      <w:start w:val="1"/>
      <w:numFmt w:val="decimal"/>
      <w:lvlText w:val="%4."/>
      <w:lvlJc w:val="left"/>
      <w:pPr>
        <w:ind w:left="2029" w:hanging="360"/>
      </w:pPr>
    </w:lvl>
    <w:lvl w:ilvl="4" w:tplc="0C090019" w:tentative="1">
      <w:start w:val="1"/>
      <w:numFmt w:val="lowerLetter"/>
      <w:lvlText w:val="%5."/>
      <w:lvlJc w:val="left"/>
      <w:pPr>
        <w:ind w:left="2749" w:hanging="360"/>
      </w:pPr>
    </w:lvl>
    <w:lvl w:ilvl="5" w:tplc="0C09001B" w:tentative="1">
      <w:start w:val="1"/>
      <w:numFmt w:val="lowerRoman"/>
      <w:lvlText w:val="%6."/>
      <w:lvlJc w:val="right"/>
      <w:pPr>
        <w:ind w:left="3469" w:hanging="180"/>
      </w:pPr>
    </w:lvl>
    <w:lvl w:ilvl="6" w:tplc="0C09000F" w:tentative="1">
      <w:start w:val="1"/>
      <w:numFmt w:val="decimal"/>
      <w:lvlText w:val="%7."/>
      <w:lvlJc w:val="left"/>
      <w:pPr>
        <w:ind w:left="4189" w:hanging="360"/>
      </w:pPr>
    </w:lvl>
    <w:lvl w:ilvl="7" w:tplc="0C090019" w:tentative="1">
      <w:start w:val="1"/>
      <w:numFmt w:val="lowerLetter"/>
      <w:lvlText w:val="%8."/>
      <w:lvlJc w:val="left"/>
      <w:pPr>
        <w:ind w:left="4909" w:hanging="360"/>
      </w:pPr>
    </w:lvl>
    <w:lvl w:ilvl="8" w:tplc="0C09001B" w:tentative="1">
      <w:start w:val="1"/>
      <w:numFmt w:val="lowerRoman"/>
      <w:lvlText w:val="%9."/>
      <w:lvlJc w:val="right"/>
      <w:pPr>
        <w:ind w:left="5629" w:hanging="180"/>
      </w:pPr>
    </w:lvl>
  </w:abstractNum>
  <w:abstractNum w:abstractNumId="20" w15:restartNumberingAfterBreak="0">
    <w:nsid w:val="4866334E"/>
    <w:multiLevelType w:val="hybridMultilevel"/>
    <w:tmpl w:val="F8F676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A33024"/>
    <w:multiLevelType w:val="hybridMultilevel"/>
    <w:tmpl w:val="7E62E036"/>
    <w:lvl w:ilvl="0" w:tplc="0EA8C874">
      <w:start w:val="1"/>
      <w:numFmt w:val="bullet"/>
      <w:lvlText w:val="•"/>
      <w:lvlJc w:val="left"/>
      <w:pPr>
        <w:ind w:left="1080" w:hanging="720"/>
      </w:pPr>
      <w:rPr>
        <w:rFonts w:ascii="Calibri Light" w:eastAsiaTheme="minorEastAsia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6C5358"/>
    <w:multiLevelType w:val="hybridMultilevel"/>
    <w:tmpl w:val="2CBEBDBA"/>
    <w:lvl w:ilvl="0" w:tplc="0C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23" w15:restartNumberingAfterBreak="0">
    <w:nsid w:val="51AE4D42"/>
    <w:multiLevelType w:val="hybridMultilevel"/>
    <w:tmpl w:val="50ECF3F8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6147B51"/>
    <w:multiLevelType w:val="hybridMultilevel"/>
    <w:tmpl w:val="4B78AD32"/>
    <w:lvl w:ilvl="0" w:tplc="0C09000F">
      <w:start w:val="1"/>
      <w:numFmt w:val="decimal"/>
      <w:lvlText w:val="%1."/>
      <w:lvlJc w:val="left"/>
      <w:pPr>
        <w:ind w:left="-131" w:hanging="360"/>
      </w:pPr>
    </w:lvl>
    <w:lvl w:ilvl="1" w:tplc="0C090019" w:tentative="1">
      <w:start w:val="1"/>
      <w:numFmt w:val="lowerLetter"/>
      <w:lvlText w:val="%2."/>
      <w:lvlJc w:val="left"/>
      <w:pPr>
        <w:ind w:left="589" w:hanging="360"/>
      </w:pPr>
    </w:lvl>
    <w:lvl w:ilvl="2" w:tplc="0C09001B" w:tentative="1">
      <w:start w:val="1"/>
      <w:numFmt w:val="lowerRoman"/>
      <w:lvlText w:val="%3."/>
      <w:lvlJc w:val="right"/>
      <w:pPr>
        <w:ind w:left="1309" w:hanging="180"/>
      </w:pPr>
    </w:lvl>
    <w:lvl w:ilvl="3" w:tplc="0C09000F" w:tentative="1">
      <w:start w:val="1"/>
      <w:numFmt w:val="decimal"/>
      <w:lvlText w:val="%4."/>
      <w:lvlJc w:val="left"/>
      <w:pPr>
        <w:ind w:left="2029" w:hanging="360"/>
      </w:pPr>
    </w:lvl>
    <w:lvl w:ilvl="4" w:tplc="0C090019" w:tentative="1">
      <w:start w:val="1"/>
      <w:numFmt w:val="lowerLetter"/>
      <w:lvlText w:val="%5."/>
      <w:lvlJc w:val="left"/>
      <w:pPr>
        <w:ind w:left="2749" w:hanging="360"/>
      </w:pPr>
    </w:lvl>
    <w:lvl w:ilvl="5" w:tplc="0C09001B" w:tentative="1">
      <w:start w:val="1"/>
      <w:numFmt w:val="lowerRoman"/>
      <w:lvlText w:val="%6."/>
      <w:lvlJc w:val="right"/>
      <w:pPr>
        <w:ind w:left="3469" w:hanging="180"/>
      </w:pPr>
    </w:lvl>
    <w:lvl w:ilvl="6" w:tplc="0C09000F" w:tentative="1">
      <w:start w:val="1"/>
      <w:numFmt w:val="decimal"/>
      <w:lvlText w:val="%7."/>
      <w:lvlJc w:val="left"/>
      <w:pPr>
        <w:ind w:left="4189" w:hanging="360"/>
      </w:pPr>
    </w:lvl>
    <w:lvl w:ilvl="7" w:tplc="0C090019" w:tentative="1">
      <w:start w:val="1"/>
      <w:numFmt w:val="lowerLetter"/>
      <w:lvlText w:val="%8."/>
      <w:lvlJc w:val="left"/>
      <w:pPr>
        <w:ind w:left="4909" w:hanging="360"/>
      </w:pPr>
    </w:lvl>
    <w:lvl w:ilvl="8" w:tplc="0C09001B" w:tentative="1">
      <w:start w:val="1"/>
      <w:numFmt w:val="lowerRoman"/>
      <w:lvlText w:val="%9."/>
      <w:lvlJc w:val="right"/>
      <w:pPr>
        <w:ind w:left="5629" w:hanging="180"/>
      </w:pPr>
    </w:lvl>
  </w:abstractNum>
  <w:abstractNum w:abstractNumId="25" w15:restartNumberingAfterBreak="0">
    <w:nsid w:val="585210AC"/>
    <w:multiLevelType w:val="hybridMultilevel"/>
    <w:tmpl w:val="8250D1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9B6FE2"/>
    <w:multiLevelType w:val="hybridMultilevel"/>
    <w:tmpl w:val="AFB8B8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169465C"/>
    <w:multiLevelType w:val="hybridMultilevel"/>
    <w:tmpl w:val="F63AC5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4C348FF"/>
    <w:multiLevelType w:val="hybridMultilevel"/>
    <w:tmpl w:val="6350532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54014C8"/>
    <w:multiLevelType w:val="hybridMultilevel"/>
    <w:tmpl w:val="68A85A76"/>
    <w:lvl w:ilvl="0" w:tplc="E29C2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0F6251"/>
    <w:multiLevelType w:val="hybridMultilevel"/>
    <w:tmpl w:val="17FED0F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CB0797"/>
    <w:multiLevelType w:val="hybridMultilevel"/>
    <w:tmpl w:val="CDEC4C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43248C"/>
    <w:multiLevelType w:val="hybridMultilevel"/>
    <w:tmpl w:val="A7D05C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D2A3EAC"/>
    <w:multiLevelType w:val="hybridMultilevel"/>
    <w:tmpl w:val="6350532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F950326"/>
    <w:multiLevelType w:val="hybridMultilevel"/>
    <w:tmpl w:val="D8D4DA9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35E3017"/>
    <w:multiLevelType w:val="multilevel"/>
    <w:tmpl w:val="502AC3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4720006"/>
    <w:multiLevelType w:val="hybridMultilevel"/>
    <w:tmpl w:val="27B230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81385F"/>
    <w:multiLevelType w:val="hybridMultilevel"/>
    <w:tmpl w:val="8D30F29C"/>
    <w:lvl w:ilvl="0" w:tplc="0C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38" w15:restartNumberingAfterBreak="0">
    <w:nsid w:val="79296243"/>
    <w:multiLevelType w:val="hybridMultilevel"/>
    <w:tmpl w:val="BD18B6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D8A6971"/>
    <w:multiLevelType w:val="hybridMultilevel"/>
    <w:tmpl w:val="D6ECC96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E153557"/>
    <w:multiLevelType w:val="hybridMultilevel"/>
    <w:tmpl w:val="19A085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1">
    <w:abstractNumId w:val="13"/>
  </w:num>
  <w:num w:numId="12">
    <w:abstractNumId w:val="29"/>
  </w:num>
  <w:num w:numId="13">
    <w:abstractNumId w:val="34"/>
  </w:num>
  <w:num w:numId="14">
    <w:abstractNumId w:val="10"/>
  </w:num>
  <w:num w:numId="15">
    <w:abstractNumId w:val="11"/>
  </w:num>
  <w:num w:numId="16">
    <w:abstractNumId w:val="38"/>
  </w:num>
  <w:num w:numId="17">
    <w:abstractNumId w:val="27"/>
  </w:num>
  <w:num w:numId="18">
    <w:abstractNumId w:val="25"/>
  </w:num>
  <w:num w:numId="19">
    <w:abstractNumId w:val="30"/>
  </w:num>
  <w:num w:numId="20">
    <w:abstractNumId w:val="36"/>
  </w:num>
  <w:num w:numId="21">
    <w:abstractNumId w:val="20"/>
  </w:num>
  <w:num w:numId="22">
    <w:abstractNumId w:val="26"/>
  </w:num>
  <w:num w:numId="23">
    <w:abstractNumId w:val="16"/>
  </w:num>
  <w:num w:numId="24">
    <w:abstractNumId w:val="12"/>
  </w:num>
  <w:num w:numId="25">
    <w:abstractNumId w:val="28"/>
  </w:num>
  <w:num w:numId="26">
    <w:abstractNumId w:val="23"/>
  </w:num>
  <w:num w:numId="27">
    <w:abstractNumId w:val="31"/>
  </w:num>
  <w:num w:numId="28">
    <w:abstractNumId w:val="14"/>
  </w:num>
  <w:num w:numId="29">
    <w:abstractNumId w:val="17"/>
  </w:num>
  <w:num w:numId="30">
    <w:abstractNumId w:val="33"/>
  </w:num>
  <w:num w:numId="31">
    <w:abstractNumId w:val="32"/>
  </w:num>
  <w:num w:numId="32">
    <w:abstractNumId w:val="39"/>
  </w:num>
  <w:num w:numId="33">
    <w:abstractNumId w:val="40"/>
  </w:num>
  <w:num w:numId="34">
    <w:abstractNumId w:val="21"/>
  </w:num>
  <w:num w:numId="35">
    <w:abstractNumId w:val="18"/>
  </w:num>
  <w:num w:numId="36">
    <w:abstractNumId w:val="35"/>
  </w:num>
  <w:num w:numId="37">
    <w:abstractNumId w:val="22"/>
  </w:num>
  <w:num w:numId="38">
    <w:abstractNumId w:val="37"/>
  </w:num>
  <w:num w:numId="39">
    <w:abstractNumId w:val="24"/>
  </w:num>
  <w:num w:numId="40">
    <w:abstractNumId w:val="19"/>
  </w:num>
  <w:num w:numId="4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4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10243"/>
    <o:shapelayout v:ext="edit">
      <o:idmap v:ext="edit" data="10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NzUzNzM1MjAxMDBQ0lEKTi0uzszPAykwqgUA7QUaZywAAAA="/>
  </w:docVars>
  <w:rsids>
    <w:rsidRoot w:val="00F13160"/>
    <w:rsid w:val="0000037A"/>
    <w:rsid w:val="00000A01"/>
    <w:rsid w:val="0000401D"/>
    <w:rsid w:val="00007598"/>
    <w:rsid w:val="00014EAB"/>
    <w:rsid w:val="00015FEA"/>
    <w:rsid w:val="00024C4C"/>
    <w:rsid w:val="000332D9"/>
    <w:rsid w:val="00043A94"/>
    <w:rsid w:val="00047135"/>
    <w:rsid w:val="000667FC"/>
    <w:rsid w:val="0009532B"/>
    <w:rsid w:val="000A0EE2"/>
    <w:rsid w:val="000D6105"/>
    <w:rsid w:val="000E1CB3"/>
    <w:rsid w:val="000E6E8F"/>
    <w:rsid w:val="00126ED8"/>
    <w:rsid w:val="00127477"/>
    <w:rsid w:val="001440EE"/>
    <w:rsid w:val="0019204B"/>
    <w:rsid w:val="001B5BCC"/>
    <w:rsid w:val="001C11FA"/>
    <w:rsid w:val="001C4923"/>
    <w:rsid w:val="001E1067"/>
    <w:rsid w:val="001E1F33"/>
    <w:rsid w:val="00210722"/>
    <w:rsid w:val="0021239F"/>
    <w:rsid w:val="00296482"/>
    <w:rsid w:val="0029790B"/>
    <w:rsid w:val="002B6E4A"/>
    <w:rsid w:val="002E7A80"/>
    <w:rsid w:val="00303C9B"/>
    <w:rsid w:val="0030563E"/>
    <w:rsid w:val="00347E6A"/>
    <w:rsid w:val="0037485F"/>
    <w:rsid w:val="00384C2A"/>
    <w:rsid w:val="00397830"/>
    <w:rsid w:val="003B1859"/>
    <w:rsid w:val="003C091D"/>
    <w:rsid w:val="003C26C7"/>
    <w:rsid w:val="003E30BF"/>
    <w:rsid w:val="00402A6F"/>
    <w:rsid w:val="004135F6"/>
    <w:rsid w:val="00444794"/>
    <w:rsid w:val="00452E05"/>
    <w:rsid w:val="00476905"/>
    <w:rsid w:val="00476C29"/>
    <w:rsid w:val="00494903"/>
    <w:rsid w:val="004A0477"/>
    <w:rsid w:val="004B165B"/>
    <w:rsid w:val="004D66CC"/>
    <w:rsid w:val="004F5FD0"/>
    <w:rsid w:val="005021EC"/>
    <w:rsid w:val="00520DDD"/>
    <w:rsid w:val="005364A9"/>
    <w:rsid w:val="005564DE"/>
    <w:rsid w:val="00562E96"/>
    <w:rsid w:val="005929D8"/>
    <w:rsid w:val="005B186E"/>
    <w:rsid w:val="005B1C72"/>
    <w:rsid w:val="005B6F71"/>
    <w:rsid w:val="005C0733"/>
    <w:rsid w:val="005C7C06"/>
    <w:rsid w:val="005D23E1"/>
    <w:rsid w:val="005E6863"/>
    <w:rsid w:val="006010A7"/>
    <w:rsid w:val="00630192"/>
    <w:rsid w:val="00630B00"/>
    <w:rsid w:val="00633BCB"/>
    <w:rsid w:val="0065291B"/>
    <w:rsid w:val="006935F6"/>
    <w:rsid w:val="006A7048"/>
    <w:rsid w:val="006B68F4"/>
    <w:rsid w:val="006C7837"/>
    <w:rsid w:val="006F75BF"/>
    <w:rsid w:val="00710665"/>
    <w:rsid w:val="0071573F"/>
    <w:rsid w:val="00715AAA"/>
    <w:rsid w:val="0072498C"/>
    <w:rsid w:val="00725256"/>
    <w:rsid w:val="00745A03"/>
    <w:rsid w:val="00752E7B"/>
    <w:rsid w:val="0075539F"/>
    <w:rsid w:val="00777306"/>
    <w:rsid w:val="007B7794"/>
    <w:rsid w:val="007D066F"/>
    <w:rsid w:val="007D0B7D"/>
    <w:rsid w:val="007E32A1"/>
    <w:rsid w:val="007E3647"/>
    <w:rsid w:val="007E4752"/>
    <w:rsid w:val="007F5112"/>
    <w:rsid w:val="00802D3E"/>
    <w:rsid w:val="008254A1"/>
    <w:rsid w:val="008326DE"/>
    <w:rsid w:val="00843AA3"/>
    <w:rsid w:val="008470D9"/>
    <w:rsid w:val="008575F5"/>
    <w:rsid w:val="00864586"/>
    <w:rsid w:val="0087058F"/>
    <w:rsid w:val="00870C11"/>
    <w:rsid w:val="00881645"/>
    <w:rsid w:val="008C382A"/>
    <w:rsid w:val="008E2D20"/>
    <w:rsid w:val="00905A2B"/>
    <w:rsid w:val="00910E72"/>
    <w:rsid w:val="00924A6A"/>
    <w:rsid w:val="00924BEC"/>
    <w:rsid w:val="009519EF"/>
    <w:rsid w:val="00962727"/>
    <w:rsid w:val="00965437"/>
    <w:rsid w:val="00972A44"/>
    <w:rsid w:val="00977641"/>
    <w:rsid w:val="009C5AFD"/>
    <w:rsid w:val="009D3E50"/>
    <w:rsid w:val="009D673D"/>
    <w:rsid w:val="009D7715"/>
    <w:rsid w:val="009F4AD0"/>
    <w:rsid w:val="009F5723"/>
    <w:rsid w:val="00A3382D"/>
    <w:rsid w:val="00A72D40"/>
    <w:rsid w:val="00A828FF"/>
    <w:rsid w:val="00A86411"/>
    <w:rsid w:val="00AA10C7"/>
    <w:rsid w:val="00AB41B8"/>
    <w:rsid w:val="00AC08C2"/>
    <w:rsid w:val="00B378BF"/>
    <w:rsid w:val="00B658DB"/>
    <w:rsid w:val="00B9245E"/>
    <w:rsid w:val="00BC1A4D"/>
    <w:rsid w:val="00BC6A59"/>
    <w:rsid w:val="00BE0325"/>
    <w:rsid w:val="00BE2912"/>
    <w:rsid w:val="00C13363"/>
    <w:rsid w:val="00C62BC1"/>
    <w:rsid w:val="00C709E8"/>
    <w:rsid w:val="00C85AC5"/>
    <w:rsid w:val="00CF0106"/>
    <w:rsid w:val="00D12FE2"/>
    <w:rsid w:val="00D1301A"/>
    <w:rsid w:val="00D20B11"/>
    <w:rsid w:val="00D26722"/>
    <w:rsid w:val="00D27DE6"/>
    <w:rsid w:val="00D9480C"/>
    <w:rsid w:val="00DA6CF7"/>
    <w:rsid w:val="00DB34E1"/>
    <w:rsid w:val="00DF18F7"/>
    <w:rsid w:val="00DF47F4"/>
    <w:rsid w:val="00E10297"/>
    <w:rsid w:val="00E436A2"/>
    <w:rsid w:val="00E44A4D"/>
    <w:rsid w:val="00E47A87"/>
    <w:rsid w:val="00E81C8A"/>
    <w:rsid w:val="00E824C9"/>
    <w:rsid w:val="00E82E56"/>
    <w:rsid w:val="00E944C1"/>
    <w:rsid w:val="00EB5A10"/>
    <w:rsid w:val="00EC2C66"/>
    <w:rsid w:val="00EF358F"/>
    <w:rsid w:val="00F13160"/>
    <w:rsid w:val="00F3275B"/>
    <w:rsid w:val="00F43BAD"/>
    <w:rsid w:val="00F50862"/>
    <w:rsid w:val="00F5328C"/>
    <w:rsid w:val="00F65813"/>
    <w:rsid w:val="00F733A1"/>
    <w:rsid w:val="00F94096"/>
    <w:rsid w:val="00FA07CA"/>
    <w:rsid w:val="00FA2287"/>
    <w:rsid w:val="00FA57AC"/>
    <w:rsid w:val="00FA69EC"/>
    <w:rsid w:val="00FD782B"/>
    <w:rsid w:val="51398AFC"/>
    <w:rsid w:val="55C99375"/>
    <w:rsid w:val="59848D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3"/>
    <o:shapelayout v:ext="edit">
      <o:idmap v:ext="edit" data="1"/>
    </o:shapelayout>
  </w:shapeDefaults>
  <w:decimalSymbol w:val="."/>
  <w:listSeparator w:val=","/>
  <w14:docId w14:val="3B9A123C"/>
  <w15:chartTrackingRefBased/>
  <w15:docId w15:val="{67754795-E562-4509-9776-D40B568D3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382D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598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4135F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basedOn w:val="Heading1"/>
    <w:next w:val="Normal"/>
    <w:link w:val="Heading3Char"/>
    <w:uiPriority w:val="9"/>
    <w:unhideWhenUsed/>
    <w:rsid w:val="004135F6"/>
    <w:pPr>
      <w:outlineLvl w:val="2"/>
    </w:pPr>
    <w:rPr>
      <w:rFonts w:eastAsiaTheme="majorEastAsia" w:cstheme="majorBidi"/>
      <w:color w:val="201645" w:themeColor="background2"/>
    </w:rPr>
  </w:style>
  <w:style w:type="paragraph" w:styleId="Heading4">
    <w:name w:val="heading 4"/>
    <w:basedOn w:val="Heading1"/>
    <w:next w:val="Normal"/>
    <w:link w:val="Heading4Char"/>
    <w:uiPriority w:val="9"/>
    <w:unhideWhenUsed/>
    <w:rsid w:val="004135F6"/>
    <w:pPr>
      <w:outlineLvl w:val="3"/>
    </w:pPr>
    <w:rPr>
      <w:rFonts w:eastAsiaTheme="majorEastAsia" w:cstheme="majorBidi"/>
      <w:iCs/>
      <w:color w:val="EFBD47" w:themeColor="text2"/>
    </w:rPr>
  </w:style>
  <w:style w:type="paragraph" w:styleId="Heading5">
    <w:name w:val="heading 5"/>
    <w:basedOn w:val="Heading1"/>
    <w:next w:val="Normal"/>
    <w:link w:val="Heading5Char"/>
    <w:uiPriority w:val="9"/>
    <w:unhideWhenUsed/>
    <w:rsid w:val="004135F6"/>
    <w:pPr>
      <w:outlineLvl w:val="4"/>
    </w:pPr>
    <w:rPr>
      <w:rFonts w:eastAsiaTheme="majorEastAsia" w:cstheme="majorBidi"/>
      <w:color w:val="D55C19" w:themeColor="accent1"/>
    </w:rPr>
  </w:style>
  <w:style w:type="paragraph" w:styleId="Heading6">
    <w:name w:val="heading 6"/>
    <w:basedOn w:val="Heading1"/>
    <w:next w:val="Normal"/>
    <w:link w:val="Heading6Char"/>
    <w:uiPriority w:val="9"/>
    <w:semiHidden/>
    <w:unhideWhenUsed/>
    <w:rsid w:val="004135F6"/>
    <w:pPr>
      <w:spacing w:before="40"/>
      <w:outlineLvl w:val="5"/>
    </w:pPr>
    <w:rPr>
      <w:rFonts w:eastAsiaTheme="majorEastAsia" w:cstheme="majorBidi"/>
      <w:color w:val="A71930" w:themeColor="accent2"/>
    </w:rPr>
  </w:style>
  <w:style w:type="paragraph" w:styleId="Heading7">
    <w:name w:val="heading 7"/>
    <w:basedOn w:val="Heading1"/>
    <w:next w:val="Normal"/>
    <w:link w:val="Heading7Char"/>
    <w:uiPriority w:val="9"/>
    <w:semiHidden/>
    <w:unhideWhenUsed/>
    <w:rsid w:val="004135F6"/>
    <w:pPr>
      <w:spacing w:before="40"/>
      <w:outlineLvl w:val="6"/>
    </w:pPr>
    <w:rPr>
      <w:rFonts w:eastAsiaTheme="majorEastAsia" w:cstheme="majorBidi"/>
      <w:iCs/>
      <w:color w:val="A0CFEB" w:themeColor="accent4"/>
    </w:rPr>
  </w:style>
  <w:style w:type="paragraph" w:styleId="Heading8">
    <w:name w:val="heading 8"/>
    <w:basedOn w:val="Heading1"/>
    <w:next w:val="Normal"/>
    <w:link w:val="Heading8Char"/>
    <w:uiPriority w:val="9"/>
    <w:semiHidden/>
    <w:unhideWhenUsed/>
    <w:rsid w:val="004135F6"/>
    <w:pPr>
      <w:outlineLvl w:val="7"/>
    </w:pPr>
    <w:rPr>
      <w:rFonts w:eastAsiaTheme="majorEastAsia" w:cstheme="majorBidi"/>
      <w:color w:val="71CE9B" w:themeColor="accent5"/>
      <w:szCs w:val="21"/>
    </w:rPr>
  </w:style>
  <w:style w:type="paragraph" w:styleId="Heading9">
    <w:name w:val="heading 9"/>
    <w:basedOn w:val="Heading1"/>
    <w:next w:val="Normal"/>
    <w:link w:val="Heading9Char"/>
    <w:uiPriority w:val="9"/>
    <w:unhideWhenUsed/>
    <w:rsid w:val="004135F6"/>
    <w:pPr>
      <w:outlineLvl w:val="8"/>
    </w:pPr>
    <w:rPr>
      <w:rFonts w:eastAsiaTheme="majorEastAsia" w:cstheme="majorBidi"/>
      <w:iCs/>
      <w:color w:val="007987" w:themeColor="accent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4135F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07598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630192"/>
  </w:style>
  <w:style w:type="paragraph" w:styleId="Title">
    <w:name w:val="Title"/>
    <w:basedOn w:val="Normal"/>
    <w:next w:val="Subhead"/>
    <w:link w:val="TitleChar"/>
    <w:autoRedefine/>
    <w:uiPriority w:val="10"/>
    <w:qFormat/>
    <w:rsid w:val="00EB5A10"/>
    <w:pPr>
      <w:spacing w:after="40"/>
      <w:contextualSpacing/>
    </w:pPr>
    <w:rPr>
      <w:rFonts w:eastAsiaTheme="majorEastAsia" w:cstheme="majorHAnsi"/>
      <w:b/>
      <w:color w:val="201645" w:themeColor="background2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B5A10"/>
    <w:rPr>
      <w:rFonts w:asciiTheme="majorHAnsi" w:eastAsiaTheme="majorEastAsia" w:hAnsiTheme="majorHAnsi" w:cstheme="majorHAnsi"/>
      <w:b/>
      <w:color w:val="201645" w:themeColor="background2"/>
      <w:kern w:val="28"/>
      <w:sz w:val="48"/>
      <w:szCs w:val="5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135F6"/>
    <w:rPr>
      <w:rFonts w:eastAsiaTheme="majorEastAsia" w:cstheme="majorBidi"/>
      <w:b/>
      <w:color w:val="201645" w:themeColor="background2"/>
      <w:sz w:val="28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0192"/>
    <w:pPr>
      <w:numPr>
        <w:ilvl w:val="1"/>
      </w:numPr>
    </w:pPr>
    <w:rPr>
      <w:i/>
    </w:rPr>
  </w:style>
  <w:style w:type="character" w:customStyle="1" w:styleId="SubtitleChar">
    <w:name w:val="Subtitle Char"/>
    <w:basedOn w:val="DefaultParagraphFont"/>
    <w:link w:val="Subtitle"/>
    <w:uiPriority w:val="11"/>
    <w:rsid w:val="00630192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63019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3019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30192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30192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A3382D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A3382D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82D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82D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630192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30192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630192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630192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4135F6"/>
    <w:rPr>
      <w:rFonts w:eastAsiaTheme="majorEastAsia" w:cstheme="majorBidi"/>
      <w:b/>
      <w:iCs/>
      <w:color w:val="EFBD47" w:themeColor="text2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135F6"/>
    <w:rPr>
      <w:rFonts w:eastAsiaTheme="majorEastAsia" w:cstheme="majorBidi"/>
      <w:b/>
      <w:color w:val="D55C19" w:themeColor="accent1"/>
      <w:sz w:val="28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35F6"/>
    <w:rPr>
      <w:rFonts w:eastAsiaTheme="majorEastAsia" w:cstheme="majorBidi"/>
      <w:b/>
      <w:color w:val="A71930" w:themeColor="accent2"/>
      <w:sz w:val="28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35F6"/>
    <w:rPr>
      <w:rFonts w:eastAsiaTheme="majorEastAsia" w:cstheme="majorBidi"/>
      <w:b/>
      <w:iCs/>
      <w:color w:val="A0CFEB" w:themeColor="accent4"/>
      <w:sz w:val="28"/>
      <w:szCs w:val="3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35F6"/>
    <w:rPr>
      <w:rFonts w:eastAsiaTheme="majorEastAsia" w:cstheme="majorBidi"/>
      <w:b/>
      <w:color w:val="71CE9B" w:themeColor="accent5"/>
      <w:sz w:val="28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4135F6"/>
    <w:rPr>
      <w:rFonts w:eastAsiaTheme="majorEastAsia" w:cstheme="majorBidi"/>
      <w:b/>
      <w:iCs/>
      <w:color w:val="007987" w:themeColor="accent6"/>
      <w:sz w:val="28"/>
      <w:szCs w:val="21"/>
      <w:lang w:val="en-US"/>
    </w:rPr>
  </w:style>
  <w:style w:type="paragraph" w:customStyle="1" w:styleId="Subhead">
    <w:name w:val="Subhead"/>
    <w:next w:val="Normal"/>
    <w:qFormat/>
    <w:rsid w:val="00007598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unhideWhenUsed/>
    <w:qFormat/>
    <w:rsid w:val="00007598"/>
    <w:pPr>
      <w:numPr>
        <w:numId w:val="10"/>
      </w:numPr>
      <w:spacing w:before="40" w:after="40"/>
      <w:ind w:left="714" w:hanging="357"/>
      <w:contextualSpacing/>
    </w:pPr>
  </w:style>
  <w:style w:type="table" w:styleId="TableGrid">
    <w:name w:val="Table Grid"/>
    <w:basedOn w:val="TableNormal"/>
    <w:uiPriority w:val="59"/>
    <w:rsid w:val="00F940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014EAB"/>
    <w:rPr>
      <w:color w:val="605E5C"/>
      <w:shd w:val="clear" w:color="auto" w:fill="E1DFDD"/>
    </w:rPr>
  </w:style>
  <w:style w:type="paragraph" w:customStyle="1" w:styleId="StyleACIKEBodyCopyLatinArialLeft0cm2">
    <w:name w:val="Style ACIKE Body Copy + (Latin) Arial Left:  0 cm2"/>
    <w:basedOn w:val="Normal"/>
    <w:rsid w:val="002E7A80"/>
    <w:pPr>
      <w:spacing w:before="120" w:line="280" w:lineRule="exact"/>
      <w:contextualSpacing/>
      <w:outlineLvl w:val="0"/>
    </w:pPr>
    <w:rPr>
      <w:rFonts w:ascii="Arial" w:eastAsia="Times New Roman" w:hAnsi="Arial" w:cs="Times New Roman"/>
      <w:color w:val="auto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291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2912"/>
    <w:rPr>
      <w:rFonts w:ascii="Segoe UI" w:eastAsiaTheme="minorEastAsia" w:hAnsi="Segoe UI" w:cs="Segoe UI"/>
      <w:color w:val="000000" w:themeColor="text1"/>
      <w:sz w:val="18"/>
      <w:szCs w:val="18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EF358F"/>
    <w:rPr>
      <w:color w:val="71CE9B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131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1316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13160"/>
    <w:rPr>
      <w:rFonts w:asciiTheme="majorHAnsi" w:eastAsiaTheme="minorEastAsia" w:hAnsiTheme="majorHAnsi" w:cs="Times New Roman (Body CS)"/>
      <w:color w:val="000000" w:themeColor="text1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31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3160"/>
    <w:rPr>
      <w:rFonts w:asciiTheme="majorHAnsi" w:eastAsiaTheme="minorEastAsia" w:hAnsiTheme="majorHAnsi" w:cs="Times New Roman (Body CS)"/>
      <w:b/>
      <w:bCs/>
      <w:color w:val="000000" w:themeColor="text1"/>
      <w:sz w:val="20"/>
      <w:szCs w:val="20"/>
      <w:lang w:val="en-US"/>
    </w:rPr>
  </w:style>
  <w:style w:type="paragraph" w:customStyle="1" w:styleId="tablebold">
    <w:name w:val="table bold"/>
    <w:basedOn w:val="Normal"/>
    <w:qFormat/>
    <w:rsid w:val="009519EF"/>
    <w:pPr>
      <w:widowControl w:val="0"/>
      <w:suppressAutoHyphens/>
      <w:autoSpaceDE w:val="0"/>
      <w:autoSpaceDN w:val="0"/>
      <w:adjustRightInd w:val="0"/>
      <w:spacing w:before="120" w:after="120" w:line="288" w:lineRule="auto"/>
      <w:ind w:left="142"/>
      <w:textAlignment w:val="baseline"/>
    </w:pPr>
    <w:rPr>
      <w:rFonts w:ascii="Arial" w:eastAsiaTheme="minorHAnsi" w:hAnsi="Arial" w:cs="Arial"/>
      <w:b/>
      <w:bCs/>
      <w:color w:val="000000"/>
      <w:sz w:val="18"/>
      <w:szCs w:val="18"/>
      <w:lang w:val="en-AU"/>
    </w:rPr>
  </w:style>
  <w:style w:type="character" w:styleId="PlaceholderText">
    <w:name w:val="Placeholder Text"/>
    <w:basedOn w:val="DefaultParagraphFont"/>
    <w:uiPriority w:val="99"/>
    <w:semiHidden/>
    <w:rsid w:val="009519EF"/>
    <w:rPr>
      <w:color w:val="808080"/>
    </w:rPr>
  </w:style>
  <w:style w:type="paragraph" w:customStyle="1" w:styleId="tabletext">
    <w:name w:val="table text"/>
    <w:basedOn w:val="Normal"/>
    <w:qFormat/>
    <w:rsid w:val="009519EF"/>
    <w:pPr>
      <w:widowControl w:val="0"/>
      <w:suppressAutoHyphens/>
      <w:autoSpaceDE w:val="0"/>
      <w:autoSpaceDN w:val="0"/>
      <w:adjustRightInd w:val="0"/>
      <w:spacing w:before="120" w:after="120" w:line="288" w:lineRule="auto"/>
      <w:ind w:left="142"/>
      <w:textAlignment w:val="baseline"/>
    </w:pPr>
    <w:rPr>
      <w:rFonts w:ascii="Arial" w:eastAsiaTheme="minorHAnsi" w:hAnsi="Arial" w:cs="Arial"/>
      <w:bCs/>
      <w:color w:val="000000"/>
      <w:sz w:val="18"/>
      <w:szCs w:val="18"/>
      <w:lang w:val="en-AU"/>
    </w:rPr>
  </w:style>
  <w:style w:type="paragraph" w:customStyle="1" w:styleId="TableBold0">
    <w:name w:val="Table Bold"/>
    <w:basedOn w:val="Normal"/>
    <w:qFormat/>
    <w:rsid w:val="009519EF"/>
    <w:pPr>
      <w:framePr w:hSpace="180" w:wrap="around" w:vAnchor="text" w:hAnchor="text"/>
      <w:spacing w:before="120" w:after="120"/>
      <w:ind w:left="141"/>
    </w:pPr>
    <w:rPr>
      <w:rFonts w:ascii="Arial" w:eastAsiaTheme="minorHAnsi" w:hAnsi="Arial" w:cs="Arial"/>
      <w:b/>
      <w:color w:val="auto"/>
      <w:sz w:val="20"/>
      <w:szCs w:val="20"/>
      <w:lang w:val="en-AU"/>
    </w:rPr>
  </w:style>
  <w:style w:type="paragraph" w:customStyle="1" w:styleId="TableReg">
    <w:name w:val="Table Reg"/>
    <w:qFormat/>
    <w:rsid w:val="009519EF"/>
    <w:pPr>
      <w:spacing w:before="120" w:after="120"/>
    </w:pPr>
    <w:rPr>
      <w:rFonts w:ascii="Arial" w:hAnsi="Arial" w:cs="Arial"/>
      <w:sz w:val="20"/>
      <w:szCs w:val="20"/>
    </w:rPr>
  </w:style>
  <w:style w:type="character" w:customStyle="1" w:styleId="displayonly">
    <w:name w:val="display_only"/>
    <w:basedOn w:val="DefaultParagraphFont"/>
    <w:rsid w:val="00EB5A10"/>
  </w:style>
  <w:style w:type="character" w:customStyle="1" w:styleId="bodytextChar">
    <w:name w:val="body text Char"/>
    <w:link w:val="BodyText1"/>
    <w:locked/>
    <w:rsid w:val="00D27DE6"/>
    <w:rPr>
      <w:rFonts w:ascii="Arial" w:hAnsi="Arial" w:cs="Arial"/>
      <w:lang w:val="en-US"/>
    </w:rPr>
  </w:style>
  <w:style w:type="paragraph" w:customStyle="1" w:styleId="BodyText1">
    <w:name w:val="Body Text1"/>
    <w:basedOn w:val="Normal"/>
    <w:link w:val="bodytextChar"/>
    <w:qFormat/>
    <w:rsid w:val="00D27DE6"/>
    <w:pPr>
      <w:widowControl w:val="0"/>
      <w:spacing w:before="60" w:after="60" w:line="276" w:lineRule="auto"/>
    </w:pPr>
    <w:rPr>
      <w:rFonts w:ascii="Arial" w:eastAsiaTheme="minorHAnsi" w:hAnsi="Arial" w:cs="Arial"/>
      <w:color w:val="auto"/>
      <w:sz w:val="24"/>
    </w:rPr>
  </w:style>
  <w:style w:type="paragraph" w:customStyle="1" w:styleId="paragraph">
    <w:name w:val="paragraph"/>
    <w:basedOn w:val="Normal"/>
    <w:rsid w:val="0000401D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lang w:val="en-GB" w:eastAsia="en-GB"/>
    </w:rPr>
  </w:style>
  <w:style w:type="character" w:customStyle="1" w:styleId="normaltextrun">
    <w:name w:val="normaltextrun"/>
    <w:basedOn w:val="DefaultParagraphFont"/>
    <w:rsid w:val="0000401D"/>
  </w:style>
  <w:style w:type="character" w:customStyle="1" w:styleId="eop">
    <w:name w:val="eop"/>
    <w:basedOn w:val="DefaultParagraphFont"/>
    <w:rsid w:val="0000401D"/>
  </w:style>
  <w:style w:type="character" w:customStyle="1" w:styleId="scxw125582339">
    <w:name w:val="scxw125582339"/>
    <w:basedOn w:val="DefaultParagraphFont"/>
    <w:rsid w:val="0000401D"/>
  </w:style>
  <w:style w:type="character" w:customStyle="1" w:styleId="unsupportedobjecttext">
    <w:name w:val="unsupportedobjecttext"/>
    <w:basedOn w:val="DefaultParagraphFont"/>
    <w:rsid w:val="0000401D"/>
  </w:style>
  <w:style w:type="paragraph" w:customStyle="1" w:styleId="BodyNumbering">
    <w:name w:val="Body Numbering"/>
    <w:basedOn w:val="Normal"/>
    <w:rsid w:val="55C99375"/>
    <w:pPr>
      <w:widowControl w:val="0"/>
      <w:numPr>
        <w:numId w:val="14"/>
      </w:numPr>
      <w:tabs>
        <w:tab w:val="num" w:pos="720"/>
      </w:tabs>
      <w:spacing w:line="360" w:lineRule="atLeast"/>
      <w:ind w:left="720" w:hanging="360"/>
    </w:pPr>
    <w:rPr>
      <w:rFonts w:ascii="Arial" w:eastAsia="Times New Roman" w:hAnsi="Arial" w:cs="Arial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669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57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4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0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0121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26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9301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05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11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55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11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446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222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2184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550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79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98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58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694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745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7631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5565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635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9129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2067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4901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107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2333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5053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9325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146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8995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234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1254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329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3125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8532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0770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596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326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1513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9141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329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5210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5686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0987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787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113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2089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9160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7980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6193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148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3989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831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0802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4905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1978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761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9953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8488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6434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414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754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1316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2527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3892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403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3799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2714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384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1145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377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9508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4348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8462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7393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500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93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78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2682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1202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5675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811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0071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16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0836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212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0404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6894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5703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9346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4409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452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0483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506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1330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34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7902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9217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241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613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0640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4986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175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1022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9970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700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7332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9504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2293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155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7530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359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0894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3411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8578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0766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7438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114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606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027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4485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42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2988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656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4830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767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3722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6144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2224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2321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7083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4867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4380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8203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1034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389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876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579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807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125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529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692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558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3306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7073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810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4077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632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0417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6083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9535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450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7588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088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1933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186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4757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5265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4855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381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6345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6253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219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6541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0183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95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3851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166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8986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2161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561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4983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487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766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195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7103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2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1886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49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9994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349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8495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337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9754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4696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8366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808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385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4759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8408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156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4184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4788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330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706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7212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499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5804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639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2385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728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70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600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2648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421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0758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9898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5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568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5352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712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0836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5175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2476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872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3548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993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1607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7851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74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3413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3042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539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293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3889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8487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7997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3560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421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4784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0957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7648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460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1903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2540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3700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2195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0595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4317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047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1018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1154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9369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4110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788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495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5013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0061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0532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7606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8572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184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2380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3619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6273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3167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694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280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5507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989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8397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5434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047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358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687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373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078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736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5638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6614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447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212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6883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9087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2985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1882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0623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7712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9167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992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6295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6062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466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1556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7805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0380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280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3332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415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3707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520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2660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9109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941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2117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545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721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0132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1284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756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4532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7559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110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0169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9314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9530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197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6605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5208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9759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6902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113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3010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9252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2875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7939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8053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1152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2928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46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9796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262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500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620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0259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2165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8757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176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311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3062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0118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4675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0427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3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34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4499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689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3515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886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3775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204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6839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8354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1740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6175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499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9328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1172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6820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076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3008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8071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6808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4296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254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676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192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699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336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9841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389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1372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509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780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6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06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0573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584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7744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167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3135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6629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385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046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9284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871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4185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7559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919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812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9616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906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4262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444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2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1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12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78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26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0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72692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005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6572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6161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1023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93199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20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8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81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control" Target="activeX/activeX2.xml"/><Relationship Id="rId26" Type="http://schemas.openxmlformats.org/officeDocument/2006/relationships/control" Target="activeX/activeX8.xml"/><Relationship Id="rId3" Type="http://schemas.openxmlformats.org/officeDocument/2006/relationships/customXml" Target="../customXml/item3.xml"/><Relationship Id="rId21" Type="http://schemas.openxmlformats.org/officeDocument/2006/relationships/control" Target="activeX/activeX4.xml"/><Relationship Id="rId34" Type="http://schemas.openxmlformats.org/officeDocument/2006/relationships/header" Target="header4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6.wmf"/><Relationship Id="rId25" Type="http://schemas.openxmlformats.org/officeDocument/2006/relationships/control" Target="activeX/activeX7.xml"/><Relationship Id="rId33" Type="http://schemas.openxmlformats.org/officeDocument/2006/relationships/footer" Target="footer3.xml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control" Target="activeX/activeX1.xml"/><Relationship Id="rId20" Type="http://schemas.openxmlformats.org/officeDocument/2006/relationships/control" Target="activeX/activeX3.xml"/><Relationship Id="rId29" Type="http://schemas.openxmlformats.org/officeDocument/2006/relationships/control" Target="activeX/activeX1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control" Target="activeX/activeX6.xml"/><Relationship Id="rId32" Type="http://schemas.openxmlformats.org/officeDocument/2006/relationships/header" Target="header3.xml"/><Relationship Id="rId37" Type="http://schemas.openxmlformats.org/officeDocument/2006/relationships/glossaryDocument" Target="glossary/document.xml"/><Relationship Id="rId5" Type="http://schemas.openxmlformats.org/officeDocument/2006/relationships/numbering" Target="numbering.xml"/><Relationship Id="rId15" Type="http://schemas.openxmlformats.org/officeDocument/2006/relationships/image" Target="media/image5.wmf"/><Relationship Id="rId23" Type="http://schemas.openxmlformats.org/officeDocument/2006/relationships/control" Target="activeX/activeX5.xml"/><Relationship Id="rId28" Type="http://schemas.openxmlformats.org/officeDocument/2006/relationships/control" Target="activeX/activeX10.xml"/><Relationship Id="rId36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7.wmf"/><Relationship Id="rId31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image" Target="media/image8.wmf"/><Relationship Id="rId27" Type="http://schemas.openxmlformats.org/officeDocument/2006/relationships/control" Target="activeX/activeX9.xml"/><Relationship Id="rId30" Type="http://schemas.openxmlformats.org/officeDocument/2006/relationships/control" Target="activeX/activeX12.xml"/><Relationship Id="rId35" Type="http://schemas.openxmlformats.org/officeDocument/2006/relationships/footer" Target="footer4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jpg"/><Relationship Id="rId1" Type="http://schemas.openxmlformats.org/officeDocument/2006/relationships/image" Target="media/image3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williams\Desktop\IAS124%20UNIT%20NAME%20Unit%20Information%20S221%20TEMPLATE.dotx" TargetMode="Externa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0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8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9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598DF7E72C994727A3B0E543611097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89EEAA-9B2F-4BE1-9091-48B919E2F097}"/>
      </w:docPartPr>
      <w:docPartBody>
        <w:p w:rsidR="008D7516" w:rsidRDefault="008D7516" w:rsidP="008D7516">
          <w:pPr>
            <w:pStyle w:val="598DF7E72C994727A3B0E5436110972F"/>
          </w:pPr>
          <w:r>
            <w:rPr>
              <w:rStyle w:val="PlaceholderText"/>
            </w:rPr>
            <w:t xml:space="preserve">                                                          </w:t>
          </w:r>
        </w:p>
      </w:docPartBody>
    </w:docPart>
    <w:docPart>
      <w:docPartPr>
        <w:name w:val="F02C043E31914F6890E5D68AE59074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117441-5559-43E9-B8A0-68A9D871D61A}"/>
      </w:docPartPr>
      <w:docPartBody>
        <w:p w:rsidR="008D7516" w:rsidRDefault="008D7516" w:rsidP="008D7516">
          <w:pPr>
            <w:pStyle w:val="F02C043E31914F6890E5D68AE59074DF"/>
          </w:pPr>
          <w:r>
            <w:rPr>
              <w:rStyle w:val="PlaceholderText"/>
            </w:rPr>
            <w:t xml:space="preserve">                  </w:t>
          </w:r>
        </w:p>
      </w:docPartBody>
    </w:docPart>
    <w:docPart>
      <w:docPartPr>
        <w:name w:val="FD8CC296EAED4AA0A9394AED2BBBFE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380B97-DE54-407F-B9B7-72D3394188A1}"/>
      </w:docPartPr>
      <w:docPartBody>
        <w:p w:rsidR="008D7516" w:rsidRDefault="008D7516" w:rsidP="008D7516">
          <w:pPr>
            <w:pStyle w:val="FD8CC296EAED4AA0A9394AED2BBBFE7C"/>
          </w:pPr>
          <w:r>
            <w:rPr>
              <w:rStyle w:val="PlaceholderText"/>
            </w:rPr>
            <w:t xml:space="preserve">                                                           </w:t>
          </w:r>
        </w:p>
      </w:docPartBody>
    </w:docPart>
    <w:docPart>
      <w:docPartPr>
        <w:name w:val="63960F740B8A47CA81E13E5F34EB93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AD7DD1-46C8-498A-9005-C7272FC465EA}"/>
      </w:docPartPr>
      <w:docPartBody>
        <w:p w:rsidR="008D7516" w:rsidRDefault="008D7516" w:rsidP="008D7516">
          <w:pPr>
            <w:pStyle w:val="63960F740B8A47CA81E13E5F34EB9309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C552B59B21EA44438DE42EB5150E57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391CE1-411E-4689-BCB7-ECC3D425BE24}"/>
      </w:docPartPr>
      <w:docPartBody>
        <w:p w:rsidR="008D7516" w:rsidRDefault="008D7516" w:rsidP="008D7516">
          <w:pPr>
            <w:pStyle w:val="C552B59B21EA44438DE42EB5150E578A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95007E4A9B974589BBD942CA6178DE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3E1CBD-0B0C-4E94-9D7D-537DA026AECD}"/>
      </w:docPartPr>
      <w:docPartBody>
        <w:p w:rsidR="008D7516" w:rsidRDefault="008D7516" w:rsidP="008D7516">
          <w:pPr>
            <w:pStyle w:val="95007E4A9B974589BBD942CA6178DE13"/>
          </w:pPr>
          <w:r>
            <w:rPr>
              <w:rStyle w:val="PlaceholderText"/>
            </w:rPr>
            <w:t xml:space="preserve">                                                                  </w:t>
          </w:r>
        </w:p>
      </w:docPartBody>
    </w:docPart>
    <w:docPart>
      <w:docPartPr>
        <w:name w:val="390A53BFDD2C480A8AD095DD6E8E40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E85E93-0B31-4DA5-857F-0A94693DF0F1}"/>
      </w:docPartPr>
      <w:docPartBody>
        <w:p w:rsidR="008D7516" w:rsidRDefault="008D7516" w:rsidP="008D7516">
          <w:pPr>
            <w:pStyle w:val="390A53BFDD2C480A8AD095DD6E8E4052"/>
          </w:pPr>
          <w:r w:rsidRPr="00B522A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9A0F463C0D549A88DB05ABFF5FFAE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C04D35-611E-47FD-B5B6-591C9370CFCF}"/>
      </w:docPartPr>
      <w:docPartBody>
        <w:p w:rsidR="008D7516" w:rsidRDefault="008D7516" w:rsidP="008D7516">
          <w:pPr>
            <w:pStyle w:val="69A0F463C0D549A88DB05ABFF5FFAEAE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1AB1DE4EEDC941518D7B6A6712262B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C36AF4-FA97-488E-9E67-7475024904BA}"/>
      </w:docPartPr>
      <w:docPartBody>
        <w:p w:rsidR="008D7516" w:rsidRDefault="008D7516" w:rsidP="008D7516">
          <w:pPr>
            <w:pStyle w:val="1AB1DE4EEDC941518D7B6A6712262B5D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450D6E052E5949168E372BC1F70D0A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E2F079-1E5A-42D9-8615-DE076420E7E9}"/>
      </w:docPartPr>
      <w:docPartBody>
        <w:p w:rsidR="008D7516" w:rsidRDefault="008D7516" w:rsidP="008D7516">
          <w:pPr>
            <w:pStyle w:val="450D6E052E5949168E372BC1F70D0A85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B4D517BFA4494025BBACBF564A6E55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0E9D8C-857C-4D7D-B34B-0F9E03B078CD}"/>
      </w:docPartPr>
      <w:docPartBody>
        <w:p w:rsidR="008D7516" w:rsidRDefault="008D7516" w:rsidP="008D7516">
          <w:pPr>
            <w:pStyle w:val="B4D517BFA4494025BBACBF564A6E559D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76FCE302B74C4A81AAAA311640CCE3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1F0AB6-C576-4949-A1CD-902E319B1ACA}"/>
      </w:docPartPr>
      <w:docPartBody>
        <w:p w:rsidR="008D7516" w:rsidRDefault="008D7516" w:rsidP="008D7516">
          <w:pPr>
            <w:pStyle w:val="76FCE302B74C4A81AAAA311640CCE379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C2C5C67FEA614B3E8E56BD88391EBD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B2F6C2-4A0B-4AD3-A765-1A2C0493A532}"/>
      </w:docPartPr>
      <w:docPartBody>
        <w:p w:rsidR="008D7516" w:rsidRDefault="008D7516" w:rsidP="008D7516">
          <w:pPr>
            <w:pStyle w:val="C2C5C67FEA614B3E8E56BD88391EBDC3"/>
          </w:pPr>
          <w:r>
            <w:rPr>
              <w:rFonts w:asciiTheme="majorHAnsi" w:hAnsiTheme="majorHAnsi" w:cs="Arial"/>
              <w:b/>
              <w:sz w:val="20"/>
              <w:szCs w:val="20"/>
            </w:rPr>
            <w:t xml:space="preserve">                                                                        </w:t>
          </w:r>
        </w:p>
      </w:docPartBody>
    </w:docPart>
    <w:docPart>
      <w:docPartPr>
        <w:name w:val="5B02B08B2D9C42C3A9C6529B41CFD3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751828-AB4F-4CF9-AD50-566E2576DD53}"/>
      </w:docPartPr>
      <w:docPartBody>
        <w:p w:rsidR="008D7516" w:rsidRDefault="008D7516" w:rsidP="008D7516">
          <w:pPr>
            <w:pStyle w:val="5B02B08B2D9C42C3A9C6529B41CFD3D0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0570202777B044FE93326005E13B8E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F80765-78A0-4DC8-870D-57D8B414CCDA}"/>
      </w:docPartPr>
      <w:docPartBody>
        <w:p w:rsidR="008D7516" w:rsidRDefault="008D7516" w:rsidP="008D7516">
          <w:pPr>
            <w:pStyle w:val="0570202777B044FE93326005E13B8EFF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CDFF5F94DB214E23AA1EDBF5E110C5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249F7B-3642-4D8B-B4AD-0458E527B28E}"/>
      </w:docPartPr>
      <w:docPartBody>
        <w:p w:rsidR="008D7516" w:rsidRDefault="008D7516" w:rsidP="008D7516">
          <w:pPr>
            <w:pStyle w:val="CDFF5F94DB214E23AA1EDBF5E110C5A5"/>
          </w:pPr>
          <w:r>
            <w:rPr>
              <w:rStyle w:val="PlaceholderText"/>
              <w:sz w:val="20"/>
              <w:szCs w:val="20"/>
            </w:rPr>
            <w:t>Choose an item.</w:t>
          </w:r>
        </w:p>
      </w:docPartBody>
    </w:docPart>
    <w:docPart>
      <w:docPartPr>
        <w:name w:val="EC3CB1562BC641789E29D4E8D2F3BB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6B1496-859C-4329-AEA5-BA72F99302DC}"/>
      </w:docPartPr>
      <w:docPartBody>
        <w:p w:rsidR="008D7516" w:rsidRDefault="008D7516" w:rsidP="008D7516">
          <w:pPr>
            <w:pStyle w:val="EC3CB1562BC641789E29D4E8D2F3BBCF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204F13A9C8547ACB835BADC16D863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C2AB71-D3C4-4849-8C85-378F46E520A3}"/>
      </w:docPartPr>
      <w:docPartBody>
        <w:p w:rsidR="00000000" w:rsidRDefault="008D7516" w:rsidP="008D7516">
          <w:pPr>
            <w:pStyle w:val="4204F13A9C8547ACB835BADC16D8638F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70F0A64123AD4D9E91D59A2BA1A8B4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DEC79D-A235-4D6A-AE9B-7938F3A359A6}"/>
      </w:docPartPr>
      <w:docPartBody>
        <w:p w:rsidR="00000000" w:rsidRDefault="008D7516" w:rsidP="008D7516">
          <w:pPr>
            <w:pStyle w:val="70F0A64123AD4D9E91D59A2BA1A8B43A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2CD2C8249F344536988F8C7EB7F348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3546A2-D39C-467E-AAE4-EB432C980ED2}"/>
      </w:docPartPr>
      <w:docPartBody>
        <w:p w:rsidR="00000000" w:rsidRDefault="008D7516" w:rsidP="008D7516">
          <w:pPr>
            <w:pStyle w:val="2CD2C8249F344536988F8C7EB7F348B3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20F43CB3CF08409BA1B85222E1B0CC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245023-F8C6-4768-BA7A-C47D3E7BB441}"/>
      </w:docPartPr>
      <w:docPartBody>
        <w:p w:rsidR="00000000" w:rsidRDefault="008D7516" w:rsidP="008D7516">
          <w:pPr>
            <w:pStyle w:val="20F43CB3CF08409BA1B85222E1B0CC7C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9662B069606A410F939678C08C6FE7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340CF0-A703-430A-B285-B7771AAF83C9}"/>
      </w:docPartPr>
      <w:docPartBody>
        <w:p w:rsidR="00000000" w:rsidRDefault="008D7516" w:rsidP="008D7516">
          <w:pPr>
            <w:pStyle w:val="9662B069606A410F939678C08C6FE70D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1873691B350E4386BF58FB6BF4511E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F7C6CF-C459-4336-8F45-52B0CA7ADC8D}"/>
      </w:docPartPr>
      <w:docPartBody>
        <w:p w:rsidR="00000000" w:rsidRDefault="008D7516" w:rsidP="008D7516">
          <w:pPr>
            <w:pStyle w:val="1873691B350E4386BF58FB6BF4511E7C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E4CBFA286B504913BA2FEFAB7D3378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6F6CC8-8B41-441A-93F0-46B8249E11E3}"/>
      </w:docPartPr>
      <w:docPartBody>
        <w:p w:rsidR="00000000" w:rsidRDefault="008D7516" w:rsidP="008D7516">
          <w:pPr>
            <w:pStyle w:val="E4CBFA286B504913BA2FEFAB7D337841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46A69CC999704AD89E65518EF6160A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41079-06D3-4807-80F4-C9E3394B6846}"/>
      </w:docPartPr>
      <w:docPartBody>
        <w:p w:rsidR="00000000" w:rsidRDefault="008D7516" w:rsidP="008D7516">
          <w:pPr>
            <w:pStyle w:val="46A69CC999704AD89E65518EF6160A9E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BC54B1980F2842A3BC0A2425A92B88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9775AB-6B2E-40D9-B9CA-6E7998B0C7C5}"/>
      </w:docPartPr>
      <w:docPartBody>
        <w:p w:rsidR="00000000" w:rsidRDefault="008D7516" w:rsidP="008D7516">
          <w:pPr>
            <w:pStyle w:val="BC54B1980F2842A3BC0A2425A92B8899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EDD541D1F1CE4CCA8DCCE43194FD4B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2600BE-EDAA-4935-BE7B-A81806A868B9}"/>
      </w:docPartPr>
      <w:docPartBody>
        <w:p w:rsidR="00000000" w:rsidRDefault="008D7516" w:rsidP="008D7516">
          <w:pPr>
            <w:pStyle w:val="EDD541D1F1CE4CCA8DCCE43194FD4B5B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25183EA97E9E4062BA66D33C1E5571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801D99-6609-4469-B547-B3A1EA08A1B9}"/>
      </w:docPartPr>
      <w:docPartBody>
        <w:p w:rsidR="00000000" w:rsidRDefault="008D7516" w:rsidP="008D7516">
          <w:pPr>
            <w:pStyle w:val="25183EA97E9E4062BA66D33C1E55717D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F7DE056F84124BEA94087F65298CF6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EBBB22-B159-4E38-AA12-EEA02D397B33}"/>
      </w:docPartPr>
      <w:docPartBody>
        <w:p w:rsidR="00000000" w:rsidRDefault="008D7516" w:rsidP="008D7516">
          <w:pPr>
            <w:pStyle w:val="F7DE056F84124BEA94087F65298CF693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F8E0DA13C87D4F1B96861C1F59951D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1C9D3F-A0BA-447C-A5EA-48CFD0F17F3F}"/>
      </w:docPartPr>
      <w:docPartBody>
        <w:p w:rsidR="00000000" w:rsidRDefault="008D7516" w:rsidP="008D7516">
          <w:pPr>
            <w:pStyle w:val="F8E0DA13C87D4F1B96861C1F59951D52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B886DA5FD40345288A428521A029E2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B4203F-BEC0-4E43-9D4F-9ADB7EBC5F85}"/>
      </w:docPartPr>
      <w:docPartBody>
        <w:p w:rsidR="00000000" w:rsidRDefault="008D7516" w:rsidP="008D7516">
          <w:pPr>
            <w:pStyle w:val="B886DA5FD40345288A428521A029E2EC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141A2B5974674608A068510D8F9002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B098F7-8FAA-4A60-971C-E821C02C754E}"/>
      </w:docPartPr>
      <w:docPartBody>
        <w:p w:rsidR="00000000" w:rsidRDefault="008D7516" w:rsidP="008D7516">
          <w:pPr>
            <w:pStyle w:val="141A2B5974674608A068510D8F900257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12F7C07C44D9445E97B75697D94E17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4748D6-245C-48D6-B2A9-E189E7357452}"/>
      </w:docPartPr>
      <w:docPartBody>
        <w:p w:rsidR="00000000" w:rsidRDefault="008D7516" w:rsidP="008D7516">
          <w:pPr>
            <w:pStyle w:val="12F7C07C44D9445E97B75697D94E1789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C250F53C1F9F47B0BF0E96B0C5A2C6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D8C624-DE82-48DF-B76E-A7CF7F3BF38F}"/>
      </w:docPartPr>
      <w:docPartBody>
        <w:p w:rsidR="00000000" w:rsidRDefault="008D7516" w:rsidP="008D7516">
          <w:pPr>
            <w:pStyle w:val="C250F53C1F9F47B0BF0E96B0C5A2C603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50503E5C61FE45C9A72A3C264331D7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F65B7F-8980-4EEA-BBB1-05D80C9389D4}"/>
      </w:docPartPr>
      <w:docPartBody>
        <w:p w:rsidR="00000000" w:rsidRDefault="008D7516" w:rsidP="008D7516">
          <w:pPr>
            <w:pStyle w:val="50503E5C61FE45C9A72A3C264331D77B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2F93D13A4C114F08AFF5DC7E971329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719D06-BA60-45DD-9E58-919519C99B1A}"/>
      </w:docPartPr>
      <w:docPartBody>
        <w:p w:rsidR="00000000" w:rsidRDefault="008D7516" w:rsidP="008D7516">
          <w:pPr>
            <w:pStyle w:val="2F93D13A4C114F08AFF5DC7E97132970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C6AE165549544BA6BF7808C28CBFF4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F84103-5BC2-4C75-93AA-1194A2631D9A}"/>
      </w:docPartPr>
      <w:docPartBody>
        <w:p w:rsidR="00000000" w:rsidRDefault="008D7516" w:rsidP="008D7516">
          <w:pPr>
            <w:pStyle w:val="C6AE165549544BA6BF7808C28CBFF4E6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D66EA0B4708F4E82A865DC0FB0066C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6812C9-8FED-4AAE-B8FA-FA1CE9CC4755}"/>
      </w:docPartPr>
      <w:docPartBody>
        <w:p w:rsidR="00000000" w:rsidRDefault="008D7516" w:rsidP="008D7516">
          <w:pPr>
            <w:pStyle w:val="D66EA0B4708F4E82A865DC0FB0066C79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44001B9B8B644971A13CE9C6D80ABF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DA131F-5A38-4B89-8114-680BEED10F72}"/>
      </w:docPartPr>
      <w:docPartBody>
        <w:p w:rsidR="00000000" w:rsidRDefault="008D7516" w:rsidP="008D7516">
          <w:pPr>
            <w:pStyle w:val="44001B9B8B644971A13CE9C6D80ABF4A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71C9C1887C7045C59C7CF0B5D6BF9C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41C3EA-CA09-4CA6-95ED-9BB5D6C9A62D}"/>
      </w:docPartPr>
      <w:docPartBody>
        <w:p w:rsidR="00000000" w:rsidRDefault="008D7516" w:rsidP="008D7516">
          <w:pPr>
            <w:pStyle w:val="71C9C1887C7045C59C7CF0B5D6BF9CD8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DBBCD046F9AC4F88BBFA3364F6370C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E9E740-FB74-4B57-8648-DB146C9E0E9F}"/>
      </w:docPartPr>
      <w:docPartBody>
        <w:p w:rsidR="00000000" w:rsidRDefault="008D7516" w:rsidP="008D7516">
          <w:pPr>
            <w:pStyle w:val="DBBCD046F9AC4F88BBFA3364F6370C7B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B9CCCF204E254B7DA605428B760F29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0E0152-0EB3-44AA-A178-670577AC2AF9}"/>
      </w:docPartPr>
      <w:docPartBody>
        <w:p w:rsidR="00000000" w:rsidRDefault="008D7516" w:rsidP="008D7516">
          <w:pPr>
            <w:pStyle w:val="B9CCCF204E254B7DA605428B760F29F8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B071D111E99B475383CB4D7AD0CA83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F8CFB1-83EC-4C8A-B1BE-ACDA21961150}"/>
      </w:docPartPr>
      <w:docPartBody>
        <w:p w:rsidR="00000000" w:rsidRDefault="008D7516" w:rsidP="008D7516">
          <w:pPr>
            <w:pStyle w:val="B071D111E99B475383CB4D7AD0CA8350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7126826C2FE4327889382DFD0FC91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42F0F3-6884-4D75-AD9C-6CF687DE201C}"/>
      </w:docPartPr>
      <w:docPartBody>
        <w:p w:rsidR="00000000" w:rsidRDefault="008D7516" w:rsidP="008D7516">
          <w:pPr>
            <w:pStyle w:val="37126826C2FE4327889382DFD0FC91AA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7AE35BED5E564309BC27C5750C2A7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F46C89-8F83-4F3A-887B-6F1DA1DD4E95}"/>
      </w:docPartPr>
      <w:docPartBody>
        <w:p w:rsidR="00000000" w:rsidRDefault="008D7516" w:rsidP="008D7516">
          <w:pPr>
            <w:pStyle w:val="7AE35BED5E564309BC27C5750C2A7440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BF3B527B60DE48F9967FB59B9229A5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E668AE-FCF7-4D09-8C7D-CF87BF68CB46}"/>
      </w:docPartPr>
      <w:docPartBody>
        <w:p w:rsidR="00000000" w:rsidRDefault="008D7516" w:rsidP="008D7516">
          <w:pPr>
            <w:pStyle w:val="BF3B527B60DE48F9967FB59B9229A5B1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499BD8576C7744DC819637CD42ADF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2EB949-45EB-4BB6-B666-A703C9A7C380}"/>
      </w:docPartPr>
      <w:docPartBody>
        <w:p w:rsidR="00000000" w:rsidRDefault="008D7516" w:rsidP="008D7516">
          <w:pPr>
            <w:pStyle w:val="499BD8576C7744DC819637CD42ADF158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A8446EF52F1D48F7BBE9A221DA60D2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0619F4-9FAE-4652-84D1-0FA081A32776}"/>
      </w:docPartPr>
      <w:docPartBody>
        <w:p w:rsidR="00000000" w:rsidRDefault="008D7516" w:rsidP="008D7516">
          <w:pPr>
            <w:pStyle w:val="A8446EF52F1D48F7BBE9A221DA60D20C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95AE3F067F924AF1B9D9A84FD17297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8D41EC-887F-4CFD-A658-774D6AB6193C}"/>
      </w:docPartPr>
      <w:docPartBody>
        <w:p w:rsidR="00000000" w:rsidRDefault="008D7516" w:rsidP="008D7516">
          <w:pPr>
            <w:pStyle w:val="95AE3F067F924AF1B9D9A84FD17297AF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26B2A47278DB405DAE5856304A6640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A19D3A-F25F-46A0-B687-215340237C52}"/>
      </w:docPartPr>
      <w:docPartBody>
        <w:p w:rsidR="00000000" w:rsidRDefault="008D7516" w:rsidP="008D7516">
          <w:pPr>
            <w:pStyle w:val="26B2A47278DB405DAE5856304A6640E0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07919D98B8A143D2A39BB14D8A059C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F6B1B8-80B5-4D1A-8599-A135281D4B97}"/>
      </w:docPartPr>
      <w:docPartBody>
        <w:p w:rsidR="00000000" w:rsidRDefault="008D7516" w:rsidP="008D7516">
          <w:pPr>
            <w:pStyle w:val="07919D98B8A143D2A39BB14D8A059C8D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0C508BC287A24B29B8FC1C8ED100BD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BA1968-4A7F-44B6-86C2-815E30AAD710}"/>
      </w:docPartPr>
      <w:docPartBody>
        <w:p w:rsidR="00000000" w:rsidRDefault="008D7516" w:rsidP="008D7516">
          <w:pPr>
            <w:pStyle w:val="0C508BC287A24B29B8FC1C8ED100BD0A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D1E49CF056AA40B29A61E5C1E821BC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C8EC90-A5B7-4843-9F77-90833074C9CF}"/>
      </w:docPartPr>
      <w:docPartBody>
        <w:p w:rsidR="00000000" w:rsidRDefault="008D7516" w:rsidP="008D7516">
          <w:pPr>
            <w:pStyle w:val="D1E49CF056AA40B29A61E5C1E821BC20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48F36D848B204819A36FD77FB69665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FCF00D-DE6E-4990-B7CA-A274031CE583}"/>
      </w:docPartPr>
      <w:docPartBody>
        <w:p w:rsidR="00000000" w:rsidRDefault="008D7516" w:rsidP="008D7516">
          <w:pPr>
            <w:pStyle w:val="48F36D848B204819A36FD77FB6966554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A4FB5A92F5E54E9FB66D95582DE7B5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EF006D-CAFE-4913-B862-10BC8C90CB24}"/>
      </w:docPartPr>
      <w:docPartBody>
        <w:p w:rsidR="00000000" w:rsidRDefault="008D7516" w:rsidP="008D7516">
          <w:pPr>
            <w:pStyle w:val="A4FB5A92F5E54E9FB66D95582DE7B544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AD8A9F4E80A24F52A4369511E7F5DF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8A8A39-016A-487C-9FC3-6E92B2A20960}"/>
      </w:docPartPr>
      <w:docPartBody>
        <w:p w:rsidR="00000000" w:rsidRDefault="008D7516" w:rsidP="008D7516">
          <w:pPr>
            <w:pStyle w:val="AD8A9F4E80A24F52A4369511E7F5DF2C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FE1A7476A794460EAA63D057EA45CD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FF1F2B-0CDD-4ACC-A792-F2AC3A7FC8D3}"/>
      </w:docPartPr>
      <w:docPartBody>
        <w:p w:rsidR="00000000" w:rsidRDefault="008D7516" w:rsidP="008D7516">
          <w:pPr>
            <w:pStyle w:val="FE1A7476A794460EAA63D057EA45CDB3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5A71524BA3C9408C92A4E124C528A1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CAFD09-D567-457D-BBD1-C8D5ED7E725E}"/>
      </w:docPartPr>
      <w:docPartBody>
        <w:p w:rsidR="00000000" w:rsidRDefault="008D7516" w:rsidP="008D7516">
          <w:pPr>
            <w:pStyle w:val="5A71524BA3C9408C92A4E124C528A1AD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E7DA3F3043C14601ABEB7A463FD69A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973484-FC3B-41AE-8A16-6D7667CBB536}"/>
      </w:docPartPr>
      <w:docPartBody>
        <w:p w:rsidR="00000000" w:rsidRDefault="008D7516" w:rsidP="008D7516">
          <w:pPr>
            <w:pStyle w:val="E7DA3F3043C14601ABEB7A463FD69A4E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BCE56DFA7E1A47128D28DF2AF1AF0E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F0C328-5D22-422A-9B94-DB7C6DF748BA}"/>
      </w:docPartPr>
      <w:docPartBody>
        <w:p w:rsidR="00000000" w:rsidRDefault="008D7516" w:rsidP="008D7516">
          <w:pPr>
            <w:pStyle w:val="BCE56DFA7E1A47128D28DF2AF1AF0E00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8439996B66C54A1E9E9FFC63C89A75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4D6EE7-812F-4874-99F6-441930EE1246}"/>
      </w:docPartPr>
      <w:docPartBody>
        <w:p w:rsidR="00000000" w:rsidRDefault="008D7516" w:rsidP="008D7516">
          <w:pPr>
            <w:pStyle w:val="8439996B66C54A1E9E9FFC63C89A7505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9E8BB9D62BC4461C87002EC236129F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0C8E17-9F30-4674-8EEF-0B9BB52BE871}"/>
      </w:docPartPr>
      <w:docPartBody>
        <w:p w:rsidR="00000000" w:rsidRDefault="008D7516" w:rsidP="008D7516">
          <w:pPr>
            <w:pStyle w:val="9E8BB9D62BC4461C87002EC236129FAC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E1D8ED710B9B427F859EE57FB35356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D21869-CB04-47CC-9D98-0FF14AF59648}"/>
      </w:docPartPr>
      <w:docPartBody>
        <w:p w:rsidR="00000000" w:rsidRDefault="008D7516" w:rsidP="008D7516">
          <w:pPr>
            <w:pStyle w:val="E1D8ED710B9B427F859EE57FB3535655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F97AC443E8164FF7819B42771A459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139B38-9752-44B7-A407-C53BD6CC7083}"/>
      </w:docPartPr>
      <w:docPartBody>
        <w:p w:rsidR="00000000" w:rsidRDefault="008D7516" w:rsidP="008D7516">
          <w:pPr>
            <w:pStyle w:val="F97AC443E8164FF7819B42771A4599A2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F121405234BC4B13AED83E2D9DED85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644C8E-6153-40C2-B8C4-33D7A8E48AC3}"/>
      </w:docPartPr>
      <w:docPartBody>
        <w:p w:rsidR="00000000" w:rsidRDefault="008D7516" w:rsidP="008D7516">
          <w:pPr>
            <w:pStyle w:val="F121405234BC4B13AED83E2D9DED85FB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76C0319202874A3FAEC2AF0A3E7CA9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195D48-00BA-43CF-A8C5-32BDEEB99182}"/>
      </w:docPartPr>
      <w:docPartBody>
        <w:p w:rsidR="00000000" w:rsidRDefault="008D7516" w:rsidP="008D7516">
          <w:pPr>
            <w:pStyle w:val="76C0319202874A3FAEC2AF0A3E7CA92D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62B14DD848F9418E99A8905BAA2735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58032F-D842-4CB9-B13A-970E7F4C152B}"/>
      </w:docPartPr>
      <w:docPartBody>
        <w:p w:rsidR="00000000" w:rsidRDefault="008D7516" w:rsidP="008D7516">
          <w:pPr>
            <w:pStyle w:val="62B14DD848F9418E99A8905BAA2735ED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0FFE9DF6D3B14BD2BE29DD6FBB0D3B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25A223-2D5C-4835-86BC-F84308BAD6A4}"/>
      </w:docPartPr>
      <w:docPartBody>
        <w:p w:rsidR="00000000" w:rsidRDefault="008D7516" w:rsidP="008D7516">
          <w:pPr>
            <w:pStyle w:val="0FFE9DF6D3B14BD2BE29DD6FBB0D3B50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1246FEBAA8FA43D686CFE65474C4D0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4256A3-5BF1-4A17-9114-792005C69063}"/>
      </w:docPartPr>
      <w:docPartBody>
        <w:p w:rsidR="00000000" w:rsidRDefault="008D7516" w:rsidP="008D7516">
          <w:pPr>
            <w:pStyle w:val="1246FEBAA8FA43D686CFE65474C4D0D3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2272679399C84B1593E50C4D88FAE5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D1640C-BD44-4953-B769-C0AA7FF800CC}"/>
      </w:docPartPr>
      <w:docPartBody>
        <w:p w:rsidR="00000000" w:rsidRDefault="008D7516" w:rsidP="008D7516">
          <w:pPr>
            <w:pStyle w:val="2272679399C84B1593E50C4D88FAE5A5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4AC18BCDFE4B45C18DDB72F8711550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F21F3E-23F3-4AE1-82FC-D584501F029C}"/>
      </w:docPartPr>
      <w:docPartBody>
        <w:p w:rsidR="00000000" w:rsidRDefault="008D7516" w:rsidP="008D7516">
          <w:pPr>
            <w:pStyle w:val="4AC18BCDFE4B45C18DDB72F8711550A4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5D2DF269FD9D4272869EEDC53A6351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AE87D3-C4F3-42A0-83EA-FDFFA38CCBE8}"/>
      </w:docPartPr>
      <w:docPartBody>
        <w:p w:rsidR="00000000" w:rsidRDefault="008D7516" w:rsidP="008D7516">
          <w:pPr>
            <w:pStyle w:val="5D2DF269FD9D4272869EEDC53A63516A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5D5CB29BB49740268BCF040711E205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A6A03E-4CBC-4730-BB5F-9E160F5DA1D4}"/>
      </w:docPartPr>
      <w:docPartBody>
        <w:p w:rsidR="00000000" w:rsidRDefault="008D7516" w:rsidP="008D7516">
          <w:pPr>
            <w:pStyle w:val="5D5CB29BB49740268BCF040711E20528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D5303377AE364A7CA1A93FBA10CF4C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67147C-F8F8-421A-9911-271E6EBAF5FE}"/>
      </w:docPartPr>
      <w:docPartBody>
        <w:p w:rsidR="00000000" w:rsidRDefault="008D7516" w:rsidP="008D7516">
          <w:pPr>
            <w:pStyle w:val="D5303377AE364A7CA1A93FBA10CF4CC7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54220AF2D03E49E090821EDA45F678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C5350A-B4AE-4F9D-93A6-4137FC1F3DCF}"/>
      </w:docPartPr>
      <w:docPartBody>
        <w:p w:rsidR="00000000" w:rsidRDefault="008D7516" w:rsidP="008D7516">
          <w:pPr>
            <w:pStyle w:val="54220AF2D03E49E090821EDA45F678F0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B6057"/>
    <w:rsid w:val="007B6057"/>
    <w:rsid w:val="008D75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D7516"/>
    <w:rPr>
      <w:color w:val="808080"/>
    </w:rPr>
  </w:style>
  <w:style w:type="paragraph" w:customStyle="1" w:styleId="7E4DD2D33CF1417DB14CF2A3F1684FDF">
    <w:name w:val="7E4DD2D33CF1417DB14CF2A3F1684FDF"/>
    <w:rsid w:val="007B6057"/>
  </w:style>
  <w:style w:type="paragraph" w:customStyle="1" w:styleId="15D9297212FF4D468DB0BCE548EBF518">
    <w:name w:val="15D9297212FF4D468DB0BCE548EBF518"/>
    <w:rsid w:val="007B6057"/>
  </w:style>
  <w:style w:type="paragraph" w:customStyle="1" w:styleId="639F707708E448388F03A4426A712B8E">
    <w:name w:val="639F707708E448388F03A4426A712B8E"/>
    <w:rsid w:val="007B6057"/>
  </w:style>
  <w:style w:type="paragraph" w:customStyle="1" w:styleId="A0E74C02A6754F399DFDC2F532B5A23C">
    <w:name w:val="A0E74C02A6754F399DFDC2F532B5A23C"/>
    <w:rsid w:val="007B6057"/>
  </w:style>
  <w:style w:type="paragraph" w:customStyle="1" w:styleId="F9A28F5F6D5D4D198514369F69421C20">
    <w:name w:val="F9A28F5F6D5D4D198514369F69421C20"/>
    <w:rsid w:val="007B6057"/>
  </w:style>
  <w:style w:type="paragraph" w:customStyle="1" w:styleId="4C1D13BEA6014BC4B14DFCBD255DEDE9">
    <w:name w:val="4C1D13BEA6014BC4B14DFCBD255DEDE9"/>
    <w:rsid w:val="007B6057"/>
  </w:style>
  <w:style w:type="paragraph" w:customStyle="1" w:styleId="7A22A6D6992F46FDA49E9984E688BB6B">
    <w:name w:val="7A22A6D6992F46FDA49E9984E688BB6B"/>
    <w:rsid w:val="007B6057"/>
  </w:style>
  <w:style w:type="paragraph" w:customStyle="1" w:styleId="51A7F461E30F4C84A894BAF210BE5031">
    <w:name w:val="51A7F461E30F4C84A894BAF210BE5031"/>
    <w:rsid w:val="007B6057"/>
  </w:style>
  <w:style w:type="paragraph" w:customStyle="1" w:styleId="7A0265A8E5AC42B581935E60DCD09856">
    <w:name w:val="7A0265A8E5AC42B581935E60DCD09856"/>
    <w:rsid w:val="007B6057"/>
  </w:style>
  <w:style w:type="paragraph" w:customStyle="1" w:styleId="2891A01F3E3A44CE99653EDB6C7FC1CB">
    <w:name w:val="2891A01F3E3A44CE99653EDB6C7FC1CB"/>
    <w:rsid w:val="007B6057"/>
  </w:style>
  <w:style w:type="paragraph" w:customStyle="1" w:styleId="CD19B4D2F3F94654B47D7C69DCA76ADF">
    <w:name w:val="CD19B4D2F3F94654B47D7C69DCA76ADF"/>
    <w:rsid w:val="007B6057"/>
  </w:style>
  <w:style w:type="paragraph" w:customStyle="1" w:styleId="31FF2DFCE75544A39800AC9710E3F197">
    <w:name w:val="31FF2DFCE75544A39800AC9710E3F197"/>
    <w:rsid w:val="007B6057"/>
  </w:style>
  <w:style w:type="paragraph" w:customStyle="1" w:styleId="0B38D6CDFFD04408869A7836521FFC0B">
    <w:name w:val="0B38D6CDFFD04408869A7836521FFC0B"/>
    <w:rsid w:val="007B6057"/>
  </w:style>
  <w:style w:type="paragraph" w:customStyle="1" w:styleId="83A3B5DE7391409A81C2356A40324990">
    <w:name w:val="83A3B5DE7391409A81C2356A40324990"/>
    <w:rsid w:val="007B6057"/>
  </w:style>
  <w:style w:type="paragraph" w:customStyle="1" w:styleId="104EBADEF85D4A2A91FBD6DB26026AF8">
    <w:name w:val="104EBADEF85D4A2A91FBD6DB26026AF8"/>
    <w:rsid w:val="007B6057"/>
  </w:style>
  <w:style w:type="paragraph" w:customStyle="1" w:styleId="FC771C32BBB64917BCCBBE2DFA1205E0">
    <w:name w:val="FC771C32BBB64917BCCBBE2DFA1205E0"/>
    <w:rsid w:val="007B6057"/>
  </w:style>
  <w:style w:type="paragraph" w:customStyle="1" w:styleId="853D0CC80EB84A779F208DCC4929E0CE">
    <w:name w:val="853D0CC80EB84A779F208DCC4929E0CE"/>
    <w:rsid w:val="007B6057"/>
  </w:style>
  <w:style w:type="paragraph" w:customStyle="1" w:styleId="C4DA7F7AEC414B499E8FCF547D04AF25">
    <w:name w:val="C4DA7F7AEC414B499E8FCF547D04AF25"/>
    <w:rsid w:val="008D7516"/>
  </w:style>
  <w:style w:type="paragraph" w:customStyle="1" w:styleId="432F12FC11E646E98ACC8C38218FBC2F">
    <w:name w:val="432F12FC11E646E98ACC8C38218FBC2F"/>
    <w:rsid w:val="008D7516"/>
  </w:style>
  <w:style w:type="paragraph" w:customStyle="1" w:styleId="2F245DA15E6744A3AD2A7F326FC08940">
    <w:name w:val="2F245DA15E6744A3AD2A7F326FC08940"/>
    <w:rsid w:val="008D7516"/>
  </w:style>
  <w:style w:type="paragraph" w:customStyle="1" w:styleId="5030435BDFAE46F8B32403F7BA2EDC65">
    <w:name w:val="5030435BDFAE46F8B32403F7BA2EDC65"/>
    <w:rsid w:val="008D7516"/>
  </w:style>
  <w:style w:type="paragraph" w:customStyle="1" w:styleId="F6C731E26DC2470EABA9CC89A0C5EB73">
    <w:name w:val="F6C731E26DC2470EABA9CC89A0C5EB73"/>
    <w:rsid w:val="008D7516"/>
  </w:style>
  <w:style w:type="paragraph" w:customStyle="1" w:styleId="25B6BE65ABB2435AA6B1AA45D016EBA6">
    <w:name w:val="25B6BE65ABB2435AA6B1AA45D016EBA6"/>
    <w:rsid w:val="008D7516"/>
  </w:style>
  <w:style w:type="paragraph" w:customStyle="1" w:styleId="DDE83E0AE6594F909D50AC483E940473">
    <w:name w:val="DDE83E0AE6594F909D50AC483E940473"/>
    <w:rsid w:val="008D7516"/>
  </w:style>
  <w:style w:type="paragraph" w:customStyle="1" w:styleId="D381F6E320D24DBFA7AAA885A99D92D7">
    <w:name w:val="D381F6E320D24DBFA7AAA885A99D92D7"/>
    <w:rsid w:val="008D7516"/>
  </w:style>
  <w:style w:type="paragraph" w:customStyle="1" w:styleId="3F93C98E84BF44D7A40EAAD31D49EA35">
    <w:name w:val="3F93C98E84BF44D7A40EAAD31D49EA35"/>
    <w:rsid w:val="008D7516"/>
  </w:style>
  <w:style w:type="paragraph" w:customStyle="1" w:styleId="CABA55A7187E422ABA6C53AB712C6D69">
    <w:name w:val="CABA55A7187E422ABA6C53AB712C6D69"/>
    <w:rsid w:val="008D7516"/>
  </w:style>
  <w:style w:type="paragraph" w:customStyle="1" w:styleId="60832DFEC846469FB76983CD0AEE937C">
    <w:name w:val="60832DFEC846469FB76983CD0AEE937C"/>
    <w:rsid w:val="008D7516"/>
  </w:style>
  <w:style w:type="paragraph" w:customStyle="1" w:styleId="0429509D0EE944578848E6BBA1A33067">
    <w:name w:val="0429509D0EE944578848E6BBA1A33067"/>
    <w:rsid w:val="008D7516"/>
  </w:style>
  <w:style w:type="paragraph" w:customStyle="1" w:styleId="6901D0EB98944A1987A0672AE7339878">
    <w:name w:val="6901D0EB98944A1987A0672AE7339878"/>
    <w:rsid w:val="008D7516"/>
  </w:style>
  <w:style w:type="paragraph" w:customStyle="1" w:styleId="E4DFA4DED43543809F1ABDAE68494BD7">
    <w:name w:val="E4DFA4DED43543809F1ABDAE68494BD7"/>
    <w:rsid w:val="008D7516"/>
  </w:style>
  <w:style w:type="paragraph" w:customStyle="1" w:styleId="4AFA8F4CD5DF4B74A1FCA2BB1B92A475">
    <w:name w:val="4AFA8F4CD5DF4B74A1FCA2BB1B92A475"/>
    <w:rsid w:val="008D7516"/>
  </w:style>
  <w:style w:type="paragraph" w:customStyle="1" w:styleId="096847E6CEE0401A9361BE5FBF0A61FA">
    <w:name w:val="096847E6CEE0401A9361BE5FBF0A61FA"/>
    <w:rsid w:val="008D7516"/>
  </w:style>
  <w:style w:type="paragraph" w:customStyle="1" w:styleId="187A32E1A66D4DFEAA5BC3D6484E0190">
    <w:name w:val="187A32E1A66D4DFEAA5BC3D6484E0190"/>
    <w:rsid w:val="008D7516"/>
  </w:style>
  <w:style w:type="paragraph" w:customStyle="1" w:styleId="A8141113BC0C43E2B0CAD60BA51DC03F">
    <w:name w:val="A8141113BC0C43E2B0CAD60BA51DC03F"/>
    <w:rsid w:val="008D7516"/>
  </w:style>
  <w:style w:type="paragraph" w:customStyle="1" w:styleId="598DF7E72C994727A3B0E5436110972F">
    <w:name w:val="598DF7E72C994727A3B0E5436110972F"/>
    <w:rsid w:val="008D7516"/>
  </w:style>
  <w:style w:type="paragraph" w:customStyle="1" w:styleId="F02C043E31914F6890E5D68AE59074DF">
    <w:name w:val="F02C043E31914F6890E5D68AE59074DF"/>
    <w:rsid w:val="008D7516"/>
  </w:style>
  <w:style w:type="paragraph" w:customStyle="1" w:styleId="FD8CC296EAED4AA0A9394AED2BBBFE7C">
    <w:name w:val="FD8CC296EAED4AA0A9394AED2BBBFE7C"/>
    <w:rsid w:val="008D7516"/>
  </w:style>
  <w:style w:type="paragraph" w:customStyle="1" w:styleId="63960F740B8A47CA81E13E5F34EB9309">
    <w:name w:val="63960F740B8A47CA81E13E5F34EB9309"/>
    <w:rsid w:val="008D7516"/>
  </w:style>
  <w:style w:type="paragraph" w:customStyle="1" w:styleId="C552B59B21EA44438DE42EB5150E578A">
    <w:name w:val="C552B59B21EA44438DE42EB5150E578A"/>
    <w:rsid w:val="008D7516"/>
  </w:style>
  <w:style w:type="paragraph" w:customStyle="1" w:styleId="95007E4A9B974589BBD942CA6178DE13">
    <w:name w:val="95007E4A9B974589BBD942CA6178DE13"/>
    <w:rsid w:val="008D7516"/>
  </w:style>
  <w:style w:type="paragraph" w:customStyle="1" w:styleId="390A53BFDD2C480A8AD095DD6E8E4052">
    <w:name w:val="390A53BFDD2C480A8AD095DD6E8E4052"/>
    <w:rsid w:val="008D7516"/>
  </w:style>
  <w:style w:type="paragraph" w:customStyle="1" w:styleId="69A0F463C0D549A88DB05ABFF5FFAEAE">
    <w:name w:val="69A0F463C0D549A88DB05ABFF5FFAEAE"/>
    <w:rsid w:val="008D7516"/>
  </w:style>
  <w:style w:type="paragraph" w:customStyle="1" w:styleId="1AB1DE4EEDC941518D7B6A6712262B5D">
    <w:name w:val="1AB1DE4EEDC941518D7B6A6712262B5D"/>
    <w:rsid w:val="008D7516"/>
  </w:style>
  <w:style w:type="paragraph" w:customStyle="1" w:styleId="450D6E052E5949168E372BC1F70D0A85">
    <w:name w:val="450D6E052E5949168E372BC1F70D0A85"/>
    <w:rsid w:val="008D7516"/>
  </w:style>
  <w:style w:type="paragraph" w:customStyle="1" w:styleId="B4D517BFA4494025BBACBF564A6E559D">
    <w:name w:val="B4D517BFA4494025BBACBF564A6E559D"/>
    <w:rsid w:val="008D7516"/>
  </w:style>
  <w:style w:type="paragraph" w:customStyle="1" w:styleId="76FCE302B74C4A81AAAA311640CCE379">
    <w:name w:val="76FCE302B74C4A81AAAA311640CCE379"/>
    <w:rsid w:val="008D7516"/>
  </w:style>
  <w:style w:type="paragraph" w:customStyle="1" w:styleId="C2C5C67FEA614B3E8E56BD88391EBDC3">
    <w:name w:val="C2C5C67FEA614B3E8E56BD88391EBDC3"/>
    <w:rsid w:val="008D7516"/>
  </w:style>
  <w:style w:type="paragraph" w:customStyle="1" w:styleId="5B02B08B2D9C42C3A9C6529B41CFD3D0">
    <w:name w:val="5B02B08B2D9C42C3A9C6529B41CFD3D0"/>
    <w:rsid w:val="008D7516"/>
  </w:style>
  <w:style w:type="paragraph" w:customStyle="1" w:styleId="0570202777B044FE93326005E13B8EFF">
    <w:name w:val="0570202777B044FE93326005E13B8EFF"/>
    <w:rsid w:val="008D7516"/>
  </w:style>
  <w:style w:type="paragraph" w:customStyle="1" w:styleId="CDFF5F94DB214E23AA1EDBF5E110C5A5">
    <w:name w:val="CDFF5F94DB214E23AA1EDBF5E110C5A5"/>
    <w:rsid w:val="008D7516"/>
  </w:style>
  <w:style w:type="paragraph" w:customStyle="1" w:styleId="EC3CB1562BC641789E29D4E8D2F3BBCF">
    <w:name w:val="EC3CB1562BC641789E29D4E8D2F3BBCF"/>
    <w:rsid w:val="008D7516"/>
  </w:style>
  <w:style w:type="paragraph" w:customStyle="1" w:styleId="4204F13A9C8547ACB835BADC16D8638F">
    <w:name w:val="4204F13A9C8547ACB835BADC16D8638F"/>
    <w:rsid w:val="008D7516"/>
  </w:style>
  <w:style w:type="paragraph" w:customStyle="1" w:styleId="70F0A64123AD4D9E91D59A2BA1A8B43A">
    <w:name w:val="70F0A64123AD4D9E91D59A2BA1A8B43A"/>
    <w:rsid w:val="008D7516"/>
  </w:style>
  <w:style w:type="paragraph" w:customStyle="1" w:styleId="2CD2C8249F344536988F8C7EB7F348B3">
    <w:name w:val="2CD2C8249F344536988F8C7EB7F348B3"/>
    <w:rsid w:val="008D7516"/>
  </w:style>
  <w:style w:type="paragraph" w:customStyle="1" w:styleId="20F43CB3CF08409BA1B85222E1B0CC7C">
    <w:name w:val="20F43CB3CF08409BA1B85222E1B0CC7C"/>
    <w:rsid w:val="008D7516"/>
  </w:style>
  <w:style w:type="paragraph" w:customStyle="1" w:styleId="9662B069606A410F939678C08C6FE70D">
    <w:name w:val="9662B069606A410F939678C08C6FE70D"/>
    <w:rsid w:val="008D7516"/>
  </w:style>
  <w:style w:type="paragraph" w:customStyle="1" w:styleId="1873691B350E4386BF58FB6BF4511E7C">
    <w:name w:val="1873691B350E4386BF58FB6BF4511E7C"/>
    <w:rsid w:val="008D7516"/>
  </w:style>
  <w:style w:type="paragraph" w:customStyle="1" w:styleId="E4CBFA286B504913BA2FEFAB7D337841">
    <w:name w:val="E4CBFA286B504913BA2FEFAB7D337841"/>
    <w:rsid w:val="008D7516"/>
  </w:style>
  <w:style w:type="paragraph" w:customStyle="1" w:styleId="46A69CC999704AD89E65518EF6160A9E">
    <w:name w:val="46A69CC999704AD89E65518EF6160A9E"/>
    <w:rsid w:val="008D7516"/>
  </w:style>
  <w:style w:type="paragraph" w:customStyle="1" w:styleId="BC54B1980F2842A3BC0A2425A92B8899">
    <w:name w:val="BC54B1980F2842A3BC0A2425A92B8899"/>
    <w:rsid w:val="008D7516"/>
  </w:style>
  <w:style w:type="paragraph" w:customStyle="1" w:styleId="EDD541D1F1CE4CCA8DCCE43194FD4B5B">
    <w:name w:val="EDD541D1F1CE4CCA8DCCE43194FD4B5B"/>
    <w:rsid w:val="008D7516"/>
  </w:style>
  <w:style w:type="paragraph" w:customStyle="1" w:styleId="25183EA97E9E4062BA66D33C1E55717D">
    <w:name w:val="25183EA97E9E4062BA66D33C1E55717D"/>
    <w:rsid w:val="008D7516"/>
  </w:style>
  <w:style w:type="paragraph" w:customStyle="1" w:styleId="F7DE056F84124BEA94087F65298CF693">
    <w:name w:val="F7DE056F84124BEA94087F65298CF693"/>
    <w:rsid w:val="008D7516"/>
  </w:style>
  <w:style w:type="paragraph" w:customStyle="1" w:styleId="F8E0DA13C87D4F1B96861C1F59951D52">
    <w:name w:val="F8E0DA13C87D4F1B96861C1F59951D52"/>
    <w:rsid w:val="008D7516"/>
  </w:style>
  <w:style w:type="paragraph" w:customStyle="1" w:styleId="B886DA5FD40345288A428521A029E2EC">
    <w:name w:val="B886DA5FD40345288A428521A029E2EC"/>
    <w:rsid w:val="008D7516"/>
  </w:style>
  <w:style w:type="paragraph" w:customStyle="1" w:styleId="141A2B5974674608A068510D8F900257">
    <w:name w:val="141A2B5974674608A068510D8F900257"/>
    <w:rsid w:val="008D7516"/>
  </w:style>
  <w:style w:type="paragraph" w:customStyle="1" w:styleId="12F7C07C44D9445E97B75697D94E1789">
    <w:name w:val="12F7C07C44D9445E97B75697D94E1789"/>
    <w:rsid w:val="008D7516"/>
  </w:style>
  <w:style w:type="paragraph" w:customStyle="1" w:styleId="C250F53C1F9F47B0BF0E96B0C5A2C603">
    <w:name w:val="C250F53C1F9F47B0BF0E96B0C5A2C603"/>
    <w:rsid w:val="008D7516"/>
  </w:style>
  <w:style w:type="paragraph" w:customStyle="1" w:styleId="50503E5C61FE45C9A72A3C264331D77B">
    <w:name w:val="50503E5C61FE45C9A72A3C264331D77B"/>
    <w:rsid w:val="008D7516"/>
  </w:style>
  <w:style w:type="paragraph" w:customStyle="1" w:styleId="2F93D13A4C114F08AFF5DC7E97132970">
    <w:name w:val="2F93D13A4C114F08AFF5DC7E97132970"/>
    <w:rsid w:val="008D7516"/>
  </w:style>
  <w:style w:type="paragraph" w:customStyle="1" w:styleId="C6AE165549544BA6BF7808C28CBFF4E6">
    <w:name w:val="C6AE165549544BA6BF7808C28CBFF4E6"/>
    <w:rsid w:val="008D7516"/>
  </w:style>
  <w:style w:type="paragraph" w:customStyle="1" w:styleId="D66EA0B4708F4E82A865DC0FB0066C79">
    <w:name w:val="D66EA0B4708F4E82A865DC0FB0066C79"/>
    <w:rsid w:val="008D7516"/>
  </w:style>
  <w:style w:type="paragraph" w:customStyle="1" w:styleId="44001B9B8B644971A13CE9C6D80ABF4A">
    <w:name w:val="44001B9B8B644971A13CE9C6D80ABF4A"/>
    <w:rsid w:val="008D7516"/>
  </w:style>
  <w:style w:type="paragraph" w:customStyle="1" w:styleId="71C9C1887C7045C59C7CF0B5D6BF9CD8">
    <w:name w:val="71C9C1887C7045C59C7CF0B5D6BF9CD8"/>
    <w:rsid w:val="008D7516"/>
  </w:style>
  <w:style w:type="paragraph" w:customStyle="1" w:styleId="DBBCD046F9AC4F88BBFA3364F6370C7B">
    <w:name w:val="DBBCD046F9AC4F88BBFA3364F6370C7B"/>
    <w:rsid w:val="008D7516"/>
  </w:style>
  <w:style w:type="paragraph" w:customStyle="1" w:styleId="B9CCCF204E254B7DA605428B760F29F8">
    <w:name w:val="B9CCCF204E254B7DA605428B760F29F8"/>
    <w:rsid w:val="008D7516"/>
  </w:style>
  <w:style w:type="paragraph" w:customStyle="1" w:styleId="B071D111E99B475383CB4D7AD0CA8350">
    <w:name w:val="B071D111E99B475383CB4D7AD0CA8350"/>
    <w:rsid w:val="008D7516"/>
  </w:style>
  <w:style w:type="paragraph" w:customStyle="1" w:styleId="37126826C2FE4327889382DFD0FC91AA">
    <w:name w:val="37126826C2FE4327889382DFD0FC91AA"/>
    <w:rsid w:val="008D7516"/>
  </w:style>
  <w:style w:type="paragraph" w:customStyle="1" w:styleId="7AE35BED5E564309BC27C5750C2A7440">
    <w:name w:val="7AE35BED5E564309BC27C5750C2A7440"/>
    <w:rsid w:val="008D7516"/>
  </w:style>
  <w:style w:type="paragraph" w:customStyle="1" w:styleId="BF3B527B60DE48F9967FB59B9229A5B1">
    <w:name w:val="BF3B527B60DE48F9967FB59B9229A5B1"/>
    <w:rsid w:val="008D7516"/>
  </w:style>
  <w:style w:type="paragraph" w:customStyle="1" w:styleId="499BD8576C7744DC819637CD42ADF158">
    <w:name w:val="499BD8576C7744DC819637CD42ADF158"/>
    <w:rsid w:val="008D7516"/>
  </w:style>
  <w:style w:type="paragraph" w:customStyle="1" w:styleId="A8446EF52F1D48F7BBE9A221DA60D20C">
    <w:name w:val="A8446EF52F1D48F7BBE9A221DA60D20C"/>
    <w:rsid w:val="008D7516"/>
  </w:style>
  <w:style w:type="paragraph" w:customStyle="1" w:styleId="95AE3F067F924AF1B9D9A84FD17297AF">
    <w:name w:val="95AE3F067F924AF1B9D9A84FD17297AF"/>
    <w:rsid w:val="008D7516"/>
  </w:style>
  <w:style w:type="paragraph" w:customStyle="1" w:styleId="26B2A47278DB405DAE5856304A6640E0">
    <w:name w:val="26B2A47278DB405DAE5856304A6640E0"/>
    <w:rsid w:val="008D7516"/>
  </w:style>
  <w:style w:type="paragraph" w:customStyle="1" w:styleId="07919D98B8A143D2A39BB14D8A059C8D">
    <w:name w:val="07919D98B8A143D2A39BB14D8A059C8D"/>
    <w:rsid w:val="008D7516"/>
  </w:style>
  <w:style w:type="paragraph" w:customStyle="1" w:styleId="0C508BC287A24B29B8FC1C8ED100BD0A">
    <w:name w:val="0C508BC287A24B29B8FC1C8ED100BD0A"/>
    <w:rsid w:val="008D7516"/>
  </w:style>
  <w:style w:type="paragraph" w:customStyle="1" w:styleId="D1E49CF056AA40B29A61E5C1E821BC20">
    <w:name w:val="D1E49CF056AA40B29A61E5C1E821BC20"/>
    <w:rsid w:val="008D7516"/>
  </w:style>
  <w:style w:type="paragraph" w:customStyle="1" w:styleId="48F36D848B204819A36FD77FB6966554">
    <w:name w:val="48F36D848B204819A36FD77FB6966554"/>
    <w:rsid w:val="008D7516"/>
  </w:style>
  <w:style w:type="paragraph" w:customStyle="1" w:styleId="A4FB5A92F5E54E9FB66D95582DE7B544">
    <w:name w:val="A4FB5A92F5E54E9FB66D95582DE7B544"/>
    <w:rsid w:val="008D7516"/>
  </w:style>
  <w:style w:type="paragraph" w:customStyle="1" w:styleId="AD8A9F4E80A24F52A4369511E7F5DF2C">
    <w:name w:val="AD8A9F4E80A24F52A4369511E7F5DF2C"/>
    <w:rsid w:val="008D7516"/>
  </w:style>
  <w:style w:type="paragraph" w:customStyle="1" w:styleId="FE1A7476A794460EAA63D057EA45CDB3">
    <w:name w:val="FE1A7476A794460EAA63D057EA45CDB3"/>
    <w:rsid w:val="008D7516"/>
  </w:style>
  <w:style w:type="paragraph" w:customStyle="1" w:styleId="5A71524BA3C9408C92A4E124C528A1AD">
    <w:name w:val="5A71524BA3C9408C92A4E124C528A1AD"/>
    <w:rsid w:val="008D7516"/>
  </w:style>
  <w:style w:type="paragraph" w:customStyle="1" w:styleId="E7DA3F3043C14601ABEB7A463FD69A4E">
    <w:name w:val="E7DA3F3043C14601ABEB7A463FD69A4E"/>
    <w:rsid w:val="008D7516"/>
  </w:style>
  <w:style w:type="paragraph" w:customStyle="1" w:styleId="BCE56DFA7E1A47128D28DF2AF1AF0E00">
    <w:name w:val="BCE56DFA7E1A47128D28DF2AF1AF0E00"/>
    <w:rsid w:val="008D7516"/>
  </w:style>
  <w:style w:type="paragraph" w:customStyle="1" w:styleId="8439996B66C54A1E9E9FFC63C89A7505">
    <w:name w:val="8439996B66C54A1E9E9FFC63C89A7505"/>
    <w:rsid w:val="008D7516"/>
  </w:style>
  <w:style w:type="paragraph" w:customStyle="1" w:styleId="9E8BB9D62BC4461C87002EC236129FAC">
    <w:name w:val="9E8BB9D62BC4461C87002EC236129FAC"/>
    <w:rsid w:val="008D7516"/>
  </w:style>
  <w:style w:type="paragraph" w:customStyle="1" w:styleId="E1D8ED710B9B427F859EE57FB3535655">
    <w:name w:val="E1D8ED710B9B427F859EE57FB3535655"/>
    <w:rsid w:val="008D7516"/>
  </w:style>
  <w:style w:type="paragraph" w:customStyle="1" w:styleId="F97AC443E8164FF7819B42771A4599A2">
    <w:name w:val="F97AC443E8164FF7819B42771A4599A2"/>
    <w:rsid w:val="008D7516"/>
  </w:style>
  <w:style w:type="paragraph" w:customStyle="1" w:styleId="F121405234BC4B13AED83E2D9DED85FB">
    <w:name w:val="F121405234BC4B13AED83E2D9DED85FB"/>
    <w:rsid w:val="008D7516"/>
  </w:style>
  <w:style w:type="paragraph" w:customStyle="1" w:styleId="76C0319202874A3FAEC2AF0A3E7CA92D">
    <w:name w:val="76C0319202874A3FAEC2AF0A3E7CA92D"/>
    <w:rsid w:val="008D7516"/>
  </w:style>
  <w:style w:type="paragraph" w:customStyle="1" w:styleId="62B14DD848F9418E99A8905BAA2735ED">
    <w:name w:val="62B14DD848F9418E99A8905BAA2735ED"/>
    <w:rsid w:val="008D7516"/>
  </w:style>
  <w:style w:type="paragraph" w:customStyle="1" w:styleId="0FFE9DF6D3B14BD2BE29DD6FBB0D3B50">
    <w:name w:val="0FFE9DF6D3B14BD2BE29DD6FBB0D3B50"/>
    <w:rsid w:val="008D7516"/>
  </w:style>
  <w:style w:type="paragraph" w:customStyle="1" w:styleId="1246FEBAA8FA43D686CFE65474C4D0D3">
    <w:name w:val="1246FEBAA8FA43D686CFE65474C4D0D3"/>
    <w:rsid w:val="008D7516"/>
  </w:style>
  <w:style w:type="paragraph" w:customStyle="1" w:styleId="2272679399C84B1593E50C4D88FAE5A5">
    <w:name w:val="2272679399C84B1593E50C4D88FAE5A5"/>
    <w:rsid w:val="008D7516"/>
  </w:style>
  <w:style w:type="paragraph" w:customStyle="1" w:styleId="4AC18BCDFE4B45C18DDB72F8711550A4">
    <w:name w:val="4AC18BCDFE4B45C18DDB72F8711550A4"/>
    <w:rsid w:val="008D7516"/>
  </w:style>
  <w:style w:type="paragraph" w:customStyle="1" w:styleId="5D2DF269FD9D4272869EEDC53A63516A">
    <w:name w:val="5D2DF269FD9D4272869EEDC53A63516A"/>
    <w:rsid w:val="008D7516"/>
  </w:style>
  <w:style w:type="paragraph" w:customStyle="1" w:styleId="5D5CB29BB49740268BCF040711E20528">
    <w:name w:val="5D5CB29BB49740268BCF040711E20528"/>
    <w:rsid w:val="008D7516"/>
  </w:style>
  <w:style w:type="paragraph" w:customStyle="1" w:styleId="D5303377AE364A7CA1A93FBA10CF4CC7">
    <w:name w:val="D5303377AE364A7CA1A93FBA10CF4CC7"/>
    <w:rsid w:val="008D7516"/>
  </w:style>
  <w:style w:type="paragraph" w:customStyle="1" w:styleId="54220AF2D03E49E090821EDA45F678F0">
    <w:name w:val="54220AF2D03E49E090821EDA45F678F0"/>
    <w:rsid w:val="008D751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9C85FA262484419FE36402088AB12E" ma:contentTypeVersion="6" ma:contentTypeDescription="Create a new document." ma:contentTypeScope="" ma:versionID="ad728c3a0452be8ff03033f334475a28">
  <xsd:schema xmlns:xsd="http://www.w3.org/2001/XMLSchema" xmlns:xs="http://www.w3.org/2001/XMLSchema" xmlns:p="http://schemas.microsoft.com/office/2006/metadata/properties" xmlns:ns2="a66b152d-23c5-499a-b19c-94cd7c40903b" xmlns:ns3="054f30a4-b17a-4ba6-9d3a-c97aa5a06374" targetNamespace="http://schemas.microsoft.com/office/2006/metadata/properties" ma:root="true" ma:fieldsID="b4293eeb3764fd77e4a6ae0b451c3e80" ns2:_="" ns3:_="">
    <xsd:import namespace="a66b152d-23c5-499a-b19c-94cd7c40903b"/>
    <xsd:import namespace="054f30a4-b17a-4ba6-9d3a-c97aa5a063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6b152d-23c5-499a-b19c-94cd7c4090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4f30a4-b17a-4ba6-9d3a-c97aa5a0637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FDEF8D1-700F-4060-BF71-79F50230BC8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432CFAF-F369-445E-BE0B-67E19B5B56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6b152d-23c5-499a-b19c-94cd7c40903b"/>
    <ds:schemaRef ds:uri="054f30a4-b17a-4ba6-9d3a-c97aa5a063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04393D5-00CC-40C0-93B8-09840395AD4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04E22AB-A011-4E42-916F-BE5B5756FC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AS124 UNIT NAME Unit Information S221 TEMPLATE</Template>
  <TotalTime>0</TotalTime>
  <Pages>7</Pages>
  <Words>2230</Words>
  <Characters>12714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 Williams</dc:creator>
  <cp:keywords/>
  <dc:description/>
  <cp:lastModifiedBy>Leah</cp:lastModifiedBy>
  <cp:revision>2</cp:revision>
  <cp:lastPrinted>2019-11-04T23:10:00Z</cp:lastPrinted>
  <dcterms:created xsi:type="dcterms:W3CDTF">2022-03-04T02:24:00Z</dcterms:created>
  <dcterms:modified xsi:type="dcterms:W3CDTF">2022-03-04T0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9C85FA262484419FE36402088AB12E</vt:lpwstr>
  </property>
  <property fmtid="{D5CDD505-2E9C-101B-9397-08002B2CF9AE}" pid="3" name="Order">
    <vt:r8>7344900</vt:r8>
  </property>
  <property fmtid="{D5CDD505-2E9C-101B-9397-08002B2CF9AE}" pid="4" name="_ExtendedDescription">
    <vt:lpwstr/>
  </property>
  <property fmtid="{D5CDD505-2E9C-101B-9397-08002B2CF9AE}" pid="5" name="ComplianceAssetId">
    <vt:lpwstr/>
  </property>
</Properties>
</file>